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62257567" w:displacedByCustomXml="next"/>
    <w:bookmarkEnd w:id="0" w:displacedByCustomXml="next"/>
    <w:bookmarkStart w:id="1" w:name="_Toc501634887" w:displacedByCustomXml="next"/>
    <w:sdt>
      <w:sdtPr>
        <w:rPr>
          <w:rFonts w:asciiTheme="minorHAnsi" w:eastAsiaTheme="minorEastAsia" w:hAnsiTheme="minorHAnsi" w:cs="Times New Roman"/>
          <w:bCs w:val="0"/>
          <w:color w:val="auto"/>
          <w:sz w:val="20"/>
          <w:szCs w:val="20"/>
        </w:rPr>
        <w:id w:val="1493992290"/>
        <w:docPartObj>
          <w:docPartGallery w:val="Table of Contents"/>
          <w:docPartUnique/>
        </w:docPartObj>
      </w:sdtPr>
      <w:sdtEndPr>
        <w:rPr>
          <w:b/>
          <w:bCs/>
          <w:noProof/>
        </w:rPr>
      </w:sdtEndPr>
      <w:sdtContent>
        <w:p w14:paraId="418290D2" w14:textId="0C0B674C" w:rsidR="00147B1C" w:rsidRDefault="00147B1C">
          <w:pPr>
            <w:pStyle w:val="TOCHeading"/>
          </w:pPr>
          <w:r>
            <w:t>Contents</w:t>
          </w:r>
        </w:p>
        <w:p w14:paraId="7FC9D4C9" w14:textId="5AB8C91B" w:rsidR="00696F5C" w:rsidRDefault="00BC58D0">
          <w:pPr>
            <w:pStyle w:val="TOC1"/>
            <w:rPr>
              <w:rFonts w:eastAsiaTheme="minorEastAsia" w:cstheme="minorBidi"/>
              <w:noProof/>
              <w:kern w:val="2"/>
              <w:sz w:val="22"/>
              <w:szCs w:val="22"/>
              <w:lang w:eastAsia="en-AU"/>
              <w14:ligatures w14:val="standardContextual"/>
            </w:rPr>
          </w:pPr>
          <w:r>
            <w:fldChar w:fldCharType="begin"/>
          </w:r>
          <w:r>
            <w:instrText xml:space="preserve"> TOC \o "1-1" \h \z \u </w:instrText>
          </w:r>
          <w:r>
            <w:fldChar w:fldCharType="separate"/>
          </w:r>
          <w:hyperlink w:anchor="_Toc164332692" w:history="1">
            <w:r w:rsidR="00696F5C" w:rsidRPr="00CB0EFC">
              <w:rPr>
                <w:rStyle w:val="Hyperlink"/>
                <w:noProof/>
              </w:rPr>
              <w:t>Introduction</w:t>
            </w:r>
            <w:r w:rsidR="00696F5C">
              <w:rPr>
                <w:noProof/>
                <w:webHidden/>
              </w:rPr>
              <w:tab/>
            </w:r>
            <w:r w:rsidR="00696F5C">
              <w:rPr>
                <w:noProof/>
                <w:webHidden/>
              </w:rPr>
              <w:fldChar w:fldCharType="begin"/>
            </w:r>
            <w:r w:rsidR="00696F5C">
              <w:rPr>
                <w:noProof/>
                <w:webHidden/>
              </w:rPr>
              <w:instrText xml:space="preserve"> PAGEREF _Toc164332692 \h </w:instrText>
            </w:r>
            <w:r w:rsidR="00696F5C">
              <w:rPr>
                <w:noProof/>
                <w:webHidden/>
              </w:rPr>
            </w:r>
            <w:r w:rsidR="00696F5C">
              <w:rPr>
                <w:noProof/>
                <w:webHidden/>
              </w:rPr>
              <w:fldChar w:fldCharType="separate"/>
            </w:r>
            <w:r w:rsidR="00696F5C">
              <w:rPr>
                <w:noProof/>
                <w:webHidden/>
              </w:rPr>
              <w:t>2</w:t>
            </w:r>
            <w:r w:rsidR="00696F5C">
              <w:rPr>
                <w:noProof/>
                <w:webHidden/>
              </w:rPr>
              <w:fldChar w:fldCharType="end"/>
            </w:r>
          </w:hyperlink>
        </w:p>
        <w:p w14:paraId="7CF51C06" w14:textId="3D14B1FD" w:rsidR="00696F5C" w:rsidRDefault="00696F5C">
          <w:pPr>
            <w:pStyle w:val="TOC1"/>
            <w:rPr>
              <w:rFonts w:eastAsiaTheme="minorEastAsia" w:cstheme="minorBidi"/>
              <w:noProof/>
              <w:kern w:val="2"/>
              <w:sz w:val="22"/>
              <w:szCs w:val="22"/>
              <w:lang w:eastAsia="en-AU"/>
              <w14:ligatures w14:val="standardContextual"/>
            </w:rPr>
          </w:pPr>
          <w:hyperlink w:anchor="_Toc164332693" w:history="1">
            <w:r w:rsidRPr="00CB0EFC">
              <w:rPr>
                <w:rStyle w:val="Hyperlink"/>
                <w:noProof/>
              </w:rPr>
              <w:t>Notes on using the portal</w:t>
            </w:r>
            <w:r>
              <w:rPr>
                <w:noProof/>
                <w:webHidden/>
              </w:rPr>
              <w:tab/>
            </w:r>
            <w:r>
              <w:rPr>
                <w:noProof/>
                <w:webHidden/>
              </w:rPr>
              <w:fldChar w:fldCharType="begin"/>
            </w:r>
            <w:r>
              <w:rPr>
                <w:noProof/>
                <w:webHidden/>
              </w:rPr>
              <w:instrText xml:space="preserve"> PAGEREF _Toc164332693 \h </w:instrText>
            </w:r>
            <w:r>
              <w:rPr>
                <w:noProof/>
                <w:webHidden/>
              </w:rPr>
            </w:r>
            <w:r>
              <w:rPr>
                <w:noProof/>
                <w:webHidden/>
              </w:rPr>
              <w:fldChar w:fldCharType="separate"/>
            </w:r>
            <w:r>
              <w:rPr>
                <w:noProof/>
                <w:webHidden/>
              </w:rPr>
              <w:t>2</w:t>
            </w:r>
            <w:r>
              <w:rPr>
                <w:noProof/>
                <w:webHidden/>
              </w:rPr>
              <w:fldChar w:fldCharType="end"/>
            </w:r>
          </w:hyperlink>
        </w:p>
        <w:p w14:paraId="62411FDE" w14:textId="7511E47B" w:rsidR="00696F5C" w:rsidRDefault="00696F5C">
          <w:pPr>
            <w:pStyle w:val="TOC1"/>
            <w:rPr>
              <w:rFonts w:eastAsiaTheme="minorEastAsia" w:cstheme="minorBidi"/>
              <w:noProof/>
              <w:kern w:val="2"/>
              <w:sz w:val="22"/>
              <w:szCs w:val="22"/>
              <w:lang w:eastAsia="en-AU"/>
              <w14:ligatures w14:val="standardContextual"/>
            </w:rPr>
          </w:pPr>
          <w:hyperlink w:anchor="_Toc164332694" w:history="1">
            <w:r w:rsidRPr="00CB0EFC">
              <w:rPr>
                <w:rStyle w:val="Hyperlink"/>
                <w:noProof/>
              </w:rPr>
              <w:t>Register as a user of the Registry for the first time</w:t>
            </w:r>
            <w:r>
              <w:rPr>
                <w:noProof/>
                <w:webHidden/>
              </w:rPr>
              <w:tab/>
            </w:r>
            <w:r>
              <w:rPr>
                <w:noProof/>
                <w:webHidden/>
              </w:rPr>
              <w:fldChar w:fldCharType="begin"/>
            </w:r>
            <w:r>
              <w:rPr>
                <w:noProof/>
                <w:webHidden/>
              </w:rPr>
              <w:instrText xml:space="preserve"> PAGEREF _Toc164332694 \h </w:instrText>
            </w:r>
            <w:r>
              <w:rPr>
                <w:noProof/>
                <w:webHidden/>
              </w:rPr>
            </w:r>
            <w:r>
              <w:rPr>
                <w:noProof/>
                <w:webHidden/>
              </w:rPr>
              <w:fldChar w:fldCharType="separate"/>
            </w:r>
            <w:r>
              <w:rPr>
                <w:noProof/>
                <w:webHidden/>
              </w:rPr>
              <w:t>2</w:t>
            </w:r>
            <w:r>
              <w:rPr>
                <w:noProof/>
                <w:webHidden/>
              </w:rPr>
              <w:fldChar w:fldCharType="end"/>
            </w:r>
          </w:hyperlink>
        </w:p>
        <w:p w14:paraId="77707411" w14:textId="263A9F3B" w:rsidR="00696F5C" w:rsidRDefault="00696F5C">
          <w:pPr>
            <w:pStyle w:val="TOC1"/>
            <w:rPr>
              <w:rFonts w:eastAsiaTheme="minorEastAsia" w:cstheme="minorBidi"/>
              <w:noProof/>
              <w:kern w:val="2"/>
              <w:sz w:val="22"/>
              <w:szCs w:val="22"/>
              <w:lang w:eastAsia="en-AU"/>
              <w14:ligatures w14:val="standardContextual"/>
            </w:rPr>
          </w:pPr>
          <w:hyperlink w:anchor="_Toc164332695" w:history="1">
            <w:r w:rsidRPr="00CB0EFC">
              <w:rPr>
                <w:rStyle w:val="Hyperlink"/>
                <w:noProof/>
              </w:rPr>
              <w:t>The physician dashboard</w:t>
            </w:r>
            <w:r>
              <w:rPr>
                <w:noProof/>
                <w:webHidden/>
              </w:rPr>
              <w:tab/>
            </w:r>
            <w:r>
              <w:rPr>
                <w:noProof/>
                <w:webHidden/>
              </w:rPr>
              <w:fldChar w:fldCharType="begin"/>
            </w:r>
            <w:r>
              <w:rPr>
                <w:noProof/>
                <w:webHidden/>
              </w:rPr>
              <w:instrText xml:space="preserve"> PAGEREF _Toc164332695 \h </w:instrText>
            </w:r>
            <w:r>
              <w:rPr>
                <w:noProof/>
                <w:webHidden/>
              </w:rPr>
            </w:r>
            <w:r>
              <w:rPr>
                <w:noProof/>
                <w:webHidden/>
              </w:rPr>
              <w:fldChar w:fldCharType="separate"/>
            </w:r>
            <w:r>
              <w:rPr>
                <w:noProof/>
                <w:webHidden/>
              </w:rPr>
              <w:t>3</w:t>
            </w:r>
            <w:r>
              <w:rPr>
                <w:noProof/>
                <w:webHidden/>
              </w:rPr>
              <w:fldChar w:fldCharType="end"/>
            </w:r>
          </w:hyperlink>
        </w:p>
        <w:p w14:paraId="3021AA03" w14:textId="22C3550B" w:rsidR="00696F5C" w:rsidRDefault="00696F5C">
          <w:pPr>
            <w:pStyle w:val="TOC1"/>
            <w:rPr>
              <w:rFonts w:eastAsiaTheme="minorEastAsia" w:cstheme="minorBidi"/>
              <w:noProof/>
              <w:kern w:val="2"/>
              <w:sz w:val="22"/>
              <w:szCs w:val="22"/>
              <w:lang w:eastAsia="en-AU"/>
              <w14:ligatures w14:val="standardContextual"/>
            </w:rPr>
          </w:pPr>
          <w:hyperlink w:anchor="_Toc164332696" w:history="1">
            <w:r w:rsidRPr="00CB0EFC">
              <w:rPr>
                <w:rStyle w:val="Hyperlink"/>
                <w:noProof/>
                <w:lang w:eastAsia="en-AU"/>
              </w:rPr>
              <w:t>Notify a new patient</w:t>
            </w:r>
            <w:r>
              <w:rPr>
                <w:noProof/>
                <w:webHidden/>
              </w:rPr>
              <w:tab/>
            </w:r>
            <w:r>
              <w:rPr>
                <w:noProof/>
                <w:webHidden/>
              </w:rPr>
              <w:fldChar w:fldCharType="begin"/>
            </w:r>
            <w:r>
              <w:rPr>
                <w:noProof/>
                <w:webHidden/>
              </w:rPr>
              <w:instrText xml:space="preserve"> PAGEREF _Toc164332696 \h </w:instrText>
            </w:r>
            <w:r>
              <w:rPr>
                <w:noProof/>
                <w:webHidden/>
              </w:rPr>
            </w:r>
            <w:r>
              <w:rPr>
                <w:noProof/>
                <w:webHidden/>
              </w:rPr>
              <w:fldChar w:fldCharType="separate"/>
            </w:r>
            <w:r>
              <w:rPr>
                <w:noProof/>
                <w:webHidden/>
              </w:rPr>
              <w:t>5</w:t>
            </w:r>
            <w:r>
              <w:rPr>
                <w:noProof/>
                <w:webHidden/>
              </w:rPr>
              <w:fldChar w:fldCharType="end"/>
            </w:r>
          </w:hyperlink>
        </w:p>
        <w:p w14:paraId="1683F60E" w14:textId="097DD9F0" w:rsidR="00696F5C" w:rsidRDefault="00696F5C">
          <w:pPr>
            <w:pStyle w:val="TOC1"/>
            <w:rPr>
              <w:rFonts w:eastAsiaTheme="minorEastAsia" w:cstheme="minorBidi"/>
              <w:noProof/>
              <w:kern w:val="2"/>
              <w:sz w:val="22"/>
              <w:szCs w:val="22"/>
              <w:lang w:eastAsia="en-AU"/>
              <w14:ligatures w14:val="standardContextual"/>
            </w:rPr>
          </w:pPr>
          <w:hyperlink w:anchor="_Toc164332697" w:history="1">
            <w:r w:rsidRPr="00CB0EFC">
              <w:rPr>
                <w:rStyle w:val="Hyperlink"/>
                <w:noProof/>
                <w:lang w:eastAsia="en-AU"/>
              </w:rPr>
              <w:t>Run reports</w:t>
            </w:r>
            <w:r>
              <w:rPr>
                <w:noProof/>
                <w:webHidden/>
              </w:rPr>
              <w:tab/>
            </w:r>
            <w:r>
              <w:rPr>
                <w:noProof/>
                <w:webHidden/>
              </w:rPr>
              <w:fldChar w:fldCharType="begin"/>
            </w:r>
            <w:r>
              <w:rPr>
                <w:noProof/>
                <w:webHidden/>
              </w:rPr>
              <w:instrText xml:space="preserve"> PAGEREF _Toc164332697 \h </w:instrText>
            </w:r>
            <w:r>
              <w:rPr>
                <w:noProof/>
                <w:webHidden/>
              </w:rPr>
            </w:r>
            <w:r>
              <w:rPr>
                <w:noProof/>
                <w:webHidden/>
              </w:rPr>
              <w:fldChar w:fldCharType="separate"/>
            </w:r>
            <w:r>
              <w:rPr>
                <w:noProof/>
                <w:webHidden/>
              </w:rPr>
              <w:t>16</w:t>
            </w:r>
            <w:r>
              <w:rPr>
                <w:noProof/>
                <w:webHidden/>
              </w:rPr>
              <w:fldChar w:fldCharType="end"/>
            </w:r>
          </w:hyperlink>
        </w:p>
        <w:p w14:paraId="5F833D11" w14:textId="48C6E98C" w:rsidR="00696F5C" w:rsidRDefault="00696F5C">
          <w:pPr>
            <w:pStyle w:val="TOC1"/>
            <w:rPr>
              <w:rFonts w:eastAsiaTheme="minorEastAsia" w:cstheme="minorBidi"/>
              <w:noProof/>
              <w:kern w:val="2"/>
              <w:sz w:val="22"/>
              <w:szCs w:val="22"/>
              <w:lang w:eastAsia="en-AU"/>
              <w14:ligatures w14:val="standardContextual"/>
            </w:rPr>
          </w:pPr>
          <w:hyperlink w:anchor="_Toc164332698" w:history="1">
            <w:r w:rsidRPr="00CB0EFC">
              <w:rPr>
                <w:rStyle w:val="Hyperlink"/>
                <w:noProof/>
                <w:lang w:eastAsia="en-AU"/>
              </w:rPr>
              <w:t>Patient notification questions</w:t>
            </w:r>
            <w:r>
              <w:rPr>
                <w:noProof/>
                <w:webHidden/>
              </w:rPr>
              <w:tab/>
            </w:r>
            <w:r>
              <w:rPr>
                <w:noProof/>
                <w:webHidden/>
              </w:rPr>
              <w:fldChar w:fldCharType="begin"/>
            </w:r>
            <w:r>
              <w:rPr>
                <w:noProof/>
                <w:webHidden/>
              </w:rPr>
              <w:instrText xml:space="preserve"> PAGEREF _Toc164332698 \h </w:instrText>
            </w:r>
            <w:r>
              <w:rPr>
                <w:noProof/>
                <w:webHidden/>
              </w:rPr>
            </w:r>
            <w:r>
              <w:rPr>
                <w:noProof/>
                <w:webHidden/>
              </w:rPr>
              <w:fldChar w:fldCharType="separate"/>
            </w:r>
            <w:r>
              <w:rPr>
                <w:noProof/>
                <w:webHidden/>
              </w:rPr>
              <w:t>16</w:t>
            </w:r>
            <w:r>
              <w:rPr>
                <w:noProof/>
                <w:webHidden/>
              </w:rPr>
              <w:fldChar w:fldCharType="end"/>
            </w:r>
          </w:hyperlink>
        </w:p>
        <w:p w14:paraId="48CAA80A" w14:textId="07711534" w:rsidR="00696F5C" w:rsidRDefault="00696F5C">
          <w:pPr>
            <w:pStyle w:val="TOC1"/>
            <w:rPr>
              <w:rFonts w:eastAsiaTheme="minorEastAsia" w:cstheme="minorBidi"/>
              <w:noProof/>
              <w:kern w:val="2"/>
              <w:sz w:val="22"/>
              <w:szCs w:val="22"/>
              <w:lang w:eastAsia="en-AU"/>
              <w14:ligatures w14:val="standardContextual"/>
            </w:rPr>
          </w:pPr>
          <w:hyperlink w:anchor="_Toc164332699" w:history="1">
            <w:r w:rsidRPr="00CB0EFC">
              <w:rPr>
                <w:rStyle w:val="Hyperlink"/>
                <w:noProof/>
                <w:lang w:eastAsia="en-AU"/>
              </w:rPr>
              <w:t>Patient privacy and consent</w:t>
            </w:r>
            <w:r>
              <w:rPr>
                <w:noProof/>
                <w:webHidden/>
              </w:rPr>
              <w:tab/>
            </w:r>
            <w:r>
              <w:rPr>
                <w:noProof/>
                <w:webHidden/>
              </w:rPr>
              <w:fldChar w:fldCharType="begin"/>
            </w:r>
            <w:r>
              <w:rPr>
                <w:noProof/>
                <w:webHidden/>
              </w:rPr>
              <w:instrText xml:space="preserve"> PAGEREF _Toc164332699 \h </w:instrText>
            </w:r>
            <w:r>
              <w:rPr>
                <w:noProof/>
                <w:webHidden/>
              </w:rPr>
            </w:r>
            <w:r>
              <w:rPr>
                <w:noProof/>
                <w:webHidden/>
              </w:rPr>
              <w:fldChar w:fldCharType="separate"/>
            </w:r>
            <w:r>
              <w:rPr>
                <w:noProof/>
                <w:webHidden/>
              </w:rPr>
              <w:t>17</w:t>
            </w:r>
            <w:r>
              <w:rPr>
                <w:noProof/>
                <w:webHidden/>
              </w:rPr>
              <w:fldChar w:fldCharType="end"/>
            </w:r>
          </w:hyperlink>
        </w:p>
        <w:p w14:paraId="219D72EF" w14:textId="2F149989" w:rsidR="00696F5C" w:rsidRDefault="00696F5C">
          <w:pPr>
            <w:pStyle w:val="TOC1"/>
            <w:rPr>
              <w:rFonts w:eastAsiaTheme="minorEastAsia" w:cstheme="minorBidi"/>
              <w:noProof/>
              <w:kern w:val="2"/>
              <w:sz w:val="22"/>
              <w:szCs w:val="22"/>
              <w:lang w:eastAsia="en-AU"/>
              <w14:ligatures w14:val="standardContextual"/>
            </w:rPr>
          </w:pPr>
          <w:hyperlink w:anchor="_Toc164332700" w:history="1">
            <w:r w:rsidRPr="00CB0EFC">
              <w:rPr>
                <w:rStyle w:val="Hyperlink"/>
                <w:noProof/>
                <w:lang w:eastAsia="en-AU"/>
              </w:rPr>
              <w:t>View and edit your details</w:t>
            </w:r>
            <w:r>
              <w:rPr>
                <w:noProof/>
                <w:webHidden/>
              </w:rPr>
              <w:tab/>
            </w:r>
            <w:r>
              <w:rPr>
                <w:noProof/>
                <w:webHidden/>
              </w:rPr>
              <w:fldChar w:fldCharType="begin"/>
            </w:r>
            <w:r>
              <w:rPr>
                <w:noProof/>
                <w:webHidden/>
              </w:rPr>
              <w:instrText xml:space="preserve"> PAGEREF _Toc164332700 \h </w:instrText>
            </w:r>
            <w:r>
              <w:rPr>
                <w:noProof/>
                <w:webHidden/>
              </w:rPr>
            </w:r>
            <w:r>
              <w:rPr>
                <w:noProof/>
                <w:webHidden/>
              </w:rPr>
              <w:fldChar w:fldCharType="separate"/>
            </w:r>
            <w:r>
              <w:rPr>
                <w:noProof/>
                <w:webHidden/>
              </w:rPr>
              <w:t>17</w:t>
            </w:r>
            <w:r>
              <w:rPr>
                <w:noProof/>
                <w:webHidden/>
              </w:rPr>
              <w:fldChar w:fldCharType="end"/>
            </w:r>
          </w:hyperlink>
        </w:p>
        <w:p w14:paraId="304EF27F" w14:textId="40352198" w:rsidR="00696F5C" w:rsidRDefault="00696F5C">
          <w:pPr>
            <w:pStyle w:val="TOC1"/>
            <w:rPr>
              <w:rFonts w:eastAsiaTheme="minorEastAsia" w:cstheme="minorBidi"/>
              <w:noProof/>
              <w:kern w:val="2"/>
              <w:sz w:val="22"/>
              <w:szCs w:val="22"/>
              <w:lang w:eastAsia="en-AU"/>
              <w14:ligatures w14:val="standardContextual"/>
            </w:rPr>
          </w:pPr>
          <w:hyperlink w:anchor="_Toc164332701" w:history="1">
            <w:r w:rsidRPr="00CB0EFC">
              <w:rPr>
                <w:rStyle w:val="Hyperlink"/>
                <w:noProof/>
                <w:lang w:eastAsia="en-AU"/>
              </w:rPr>
              <w:t>View and edit patient details and notification</w:t>
            </w:r>
            <w:r>
              <w:rPr>
                <w:noProof/>
                <w:webHidden/>
              </w:rPr>
              <w:tab/>
            </w:r>
            <w:r>
              <w:rPr>
                <w:noProof/>
                <w:webHidden/>
              </w:rPr>
              <w:fldChar w:fldCharType="begin"/>
            </w:r>
            <w:r>
              <w:rPr>
                <w:noProof/>
                <w:webHidden/>
              </w:rPr>
              <w:instrText xml:space="preserve"> PAGEREF _Toc164332701 \h </w:instrText>
            </w:r>
            <w:r>
              <w:rPr>
                <w:noProof/>
                <w:webHidden/>
              </w:rPr>
            </w:r>
            <w:r>
              <w:rPr>
                <w:noProof/>
                <w:webHidden/>
              </w:rPr>
              <w:fldChar w:fldCharType="separate"/>
            </w:r>
            <w:r>
              <w:rPr>
                <w:noProof/>
                <w:webHidden/>
              </w:rPr>
              <w:t>18</w:t>
            </w:r>
            <w:r>
              <w:rPr>
                <w:noProof/>
                <w:webHidden/>
              </w:rPr>
              <w:fldChar w:fldCharType="end"/>
            </w:r>
          </w:hyperlink>
        </w:p>
        <w:p w14:paraId="5FB9CA67" w14:textId="324CA5DC" w:rsidR="00696F5C" w:rsidRDefault="00696F5C">
          <w:pPr>
            <w:pStyle w:val="TOC1"/>
            <w:rPr>
              <w:rFonts w:eastAsiaTheme="minorEastAsia" w:cstheme="minorBidi"/>
              <w:noProof/>
              <w:kern w:val="2"/>
              <w:sz w:val="22"/>
              <w:szCs w:val="22"/>
              <w:lang w:eastAsia="en-AU"/>
              <w14:ligatures w14:val="standardContextual"/>
            </w:rPr>
          </w:pPr>
          <w:hyperlink w:anchor="_Toc164332702" w:history="1">
            <w:r w:rsidRPr="00CB0EFC">
              <w:rPr>
                <w:rStyle w:val="Hyperlink"/>
                <w:noProof/>
                <w:lang w:eastAsia="en-AU"/>
              </w:rPr>
              <w:t>Authorise someone to act on your behalf</w:t>
            </w:r>
            <w:r>
              <w:rPr>
                <w:noProof/>
                <w:webHidden/>
              </w:rPr>
              <w:tab/>
            </w:r>
            <w:r>
              <w:rPr>
                <w:noProof/>
                <w:webHidden/>
              </w:rPr>
              <w:fldChar w:fldCharType="begin"/>
            </w:r>
            <w:r>
              <w:rPr>
                <w:noProof/>
                <w:webHidden/>
              </w:rPr>
              <w:instrText xml:space="preserve"> PAGEREF _Toc164332702 \h </w:instrText>
            </w:r>
            <w:r>
              <w:rPr>
                <w:noProof/>
                <w:webHidden/>
              </w:rPr>
            </w:r>
            <w:r>
              <w:rPr>
                <w:noProof/>
                <w:webHidden/>
              </w:rPr>
              <w:fldChar w:fldCharType="separate"/>
            </w:r>
            <w:r>
              <w:rPr>
                <w:noProof/>
                <w:webHidden/>
              </w:rPr>
              <w:t>19</w:t>
            </w:r>
            <w:r>
              <w:rPr>
                <w:noProof/>
                <w:webHidden/>
              </w:rPr>
              <w:fldChar w:fldCharType="end"/>
            </w:r>
          </w:hyperlink>
        </w:p>
        <w:p w14:paraId="7596AA34" w14:textId="00FD26F0" w:rsidR="00696F5C" w:rsidRDefault="00696F5C">
          <w:pPr>
            <w:pStyle w:val="TOC1"/>
            <w:rPr>
              <w:rFonts w:eastAsiaTheme="minorEastAsia" w:cstheme="minorBidi"/>
              <w:noProof/>
              <w:kern w:val="2"/>
              <w:sz w:val="22"/>
              <w:szCs w:val="22"/>
              <w:lang w:eastAsia="en-AU"/>
              <w14:ligatures w14:val="standardContextual"/>
            </w:rPr>
          </w:pPr>
          <w:hyperlink w:anchor="_Toc164332703" w:history="1">
            <w:r w:rsidRPr="00CB0EFC">
              <w:rPr>
                <w:rStyle w:val="Hyperlink"/>
                <w:noProof/>
                <w:lang w:eastAsia="en-AU"/>
              </w:rPr>
              <w:t>Registry help desk details</w:t>
            </w:r>
            <w:r>
              <w:rPr>
                <w:noProof/>
                <w:webHidden/>
              </w:rPr>
              <w:tab/>
            </w:r>
            <w:r>
              <w:rPr>
                <w:noProof/>
                <w:webHidden/>
              </w:rPr>
              <w:fldChar w:fldCharType="begin"/>
            </w:r>
            <w:r>
              <w:rPr>
                <w:noProof/>
                <w:webHidden/>
              </w:rPr>
              <w:instrText xml:space="preserve"> PAGEREF _Toc164332703 \h </w:instrText>
            </w:r>
            <w:r>
              <w:rPr>
                <w:noProof/>
                <w:webHidden/>
              </w:rPr>
            </w:r>
            <w:r>
              <w:rPr>
                <w:noProof/>
                <w:webHidden/>
              </w:rPr>
              <w:fldChar w:fldCharType="separate"/>
            </w:r>
            <w:r>
              <w:rPr>
                <w:noProof/>
                <w:webHidden/>
              </w:rPr>
              <w:t>21</w:t>
            </w:r>
            <w:r>
              <w:rPr>
                <w:noProof/>
                <w:webHidden/>
              </w:rPr>
              <w:fldChar w:fldCharType="end"/>
            </w:r>
          </w:hyperlink>
        </w:p>
        <w:p w14:paraId="48FA8D73" w14:textId="300C9676" w:rsidR="00147B1C" w:rsidRDefault="00BC58D0">
          <w:r>
            <w:fldChar w:fldCharType="end"/>
          </w:r>
        </w:p>
      </w:sdtContent>
    </w:sdt>
    <w:p w14:paraId="6F5E2BCD" w14:textId="1A462C74" w:rsidR="008F3916" w:rsidRPr="00167985" w:rsidRDefault="008F3916" w:rsidP="00167985">
      <w:r w:rsidRPr="00167985">
        <w:br w:type="page"/>
      </w:r>
    </w:p>
    <w:p w14:paraId="112419C9" w14:textId="29D0C583" w:rsidR="008F3916" w:rsidRDefault="008F3916" w:rsidP="00584500">
      <w:pPr>
        <w:pStyle w:val="Heading1"/>
        <w:spacing w:before="0"/>
      </w:pPr>
      <w:bookmarkStart w:id="2" w:name="_Toc164332692"/>
      <w:r>
        <w:lastRenderedPageBreak/>
        <w:t>Introduction</w:t>
      </w:r>
      <w:bookmarkEnd w:id="2"/>
    </w:p>
    <w:p w14:paraId="5EE67D08" w14:textId="7BCE07BB" w:rsidR="008F3916" w:rsidRDefault="00174390" w:rsidP="008F3916">
      <w:r w:rsidRPr="00174390">
        <w:t>This user guide is intended to guide you through the key steps involved in registering as a user of the National Occupational Respiratory Disease Registry (the Registry)</w:t>
      </w:r>
      <w:r w:rsidR="005A1DE0">
        <w:t xml:space="preserve"> </w:t>
      </w:r>
      <w:proofErr w:type="gramStart"/>
      <w:r w:rsidR="005A1DE0">
        <w:t>portal,</w:t>
      </w:r>
      <w:r w:rsidRPr="00174390">
        <w:t xml:space="preserve"> and</w:t>
      </w:r>
      <w:proofErr w:type="gramEnd"/>
      <w:r w:rsidRPr="00174390">
        <w:t xml:space="preserve"> using the Registry to notify diagnoses of occupationally caused or exacerbated silicosis or other respiratory disease</w:t>
      </w:r>
      <w:r w:rsidR="004C3C18">
        <w:t>s</w:t>
      </w:r>
      <w:r w:rsidRPr="00174390">
        <w:t>.</w:t>
      </w:r>
    </w:p>
    <w:p w14:paraId="2B64E494" w14:textId="3C5861B2" w:rsidR="00174390" w:rsidRDefault="00BC58D0" w:rsidP="00F839E7">
      <w:pPr>
        <w:pStyle w:val="Heading1"/>
      </w:pPr>
      <w:bookmarkStart w:id="3" w:name="_Toc164332693"/>
      <w:r>
        <w:t>N</w:t>
      </w:r>
      <w:r w:rsidR="00F839E7">
        <w:t>otes on using the portal</w:t>
      </w:r>
      <w:bookmarkEnd w:id="3"/>
      <w:bookmarkEnd w:id="1"/>
    </w:p>
    <w:p w14:paraId="09FFA778" w14:textId="2DA2CDF5" w:rsidR="00F839E7" w:rsidRDefault="001016D4" w:rsidP="00500436">
      <w:pPr>
        <w:pStyle w:val="Heading2"/>
      </w:pPr>
      <w:proofErr w:type="spellStart"/>
      <w:r>
        <w:t>myID</w:t>
      </w:r>
      <w:proofErr w:type="spellEnd"/>
    </w:p>
    <w:p w14:paraId="787BD794" w14:textId="3393BAF4" w:rsidR="004B472F" w:rsidRDefault="00221C4B" w:rsidP="00031802">
      <w:proofErr w:type="gramStart"/>
      <w:r>
        <w:t>In order to</w:t>
      </w:r>
      <w:proofErr w:type="gramEnd"/>
      <w:r>
        <w:t xml:space="preserve"> register as a user of the Registry, you must have a </w:t>
      </w:r>
      <w:proofErr w:type="spellStart"/>
      <w:r w:rsidR="001016D4">
        <w:t>myID</w:t>
      </w:r>
      <w:proofErr w:type="spellEnd"/>
      <w:r>
        <w:t xml:space="preserve">. </w:t>
      </w:r>
      <w:r w:rsidR="00031802">
        <w:t>For security reasons, you will need to hold a “standard</w:t>
      </w:r>
      <w:r w:rsidR="00C616DD">
        <w:t>”” or “strong”</w:t>
      </w:r>
      <w:r w:rsidR="00031802">
        <w:t xml:space="preserve"> </w:t>
      </w:r>
      <w:r w:rsidR="00893330">
        <w:t xml:space="preserve">strength </w:t>
      </w:r>
      <w:proofErr w:type="spellStart"/>
      <w:r w:rsidR="001016D4">
        <w:t>myID</w:t>
      </w:r>
      <w:proofErr w:type="spellEnd"/>
      <w:r w:rsidR="00031802">
        <w:t xml:space="preserve"> </w:t>
      </w:r>
      <w:proofErr w:type="gramStart"/>
      <w:r w:rsidR="00031802">
        <w:t>in order to</w:t>
      </w:r>
      <w:proofErr w:type="gramEnd"/>
      <w:r w:rsidR="00031802">
        <w:t xml:space="preserve"> access the NORDR portal. A “standard” </w:t>
      </w:r>
      <w:proofErr w:type="spellStart"/>
      <w:r w:rsidR="001016D4">
        <w:t>myID</w:t>
      </w:r>
      <w:proofErr w:type="spellEnd"/>
      <w:r w:rsidR="00031802">
        <w:t xml:space="preserve"> requires 100 points of identification. </w:t>
      </w:r>
      <w:r w:rsidR="004B472F">
        <w:t xml:space="preserve">If you attempt to </w:t>
      </w:r>
      <w:r w:rsidR="00D74665">
        <w:t>register</w:t>
      </w:r>
      <w:r w:rsidR="004B472F">
        <w:t xml:space="preserve"> with a “basic” </w:t>
      </w:r>
      <w:r w:rsidR="002143F7">
        <w:t xml:space="preserve">strength </w:t>
      </w:r>
      <w:proofErr w:type="spellStart"/>
      <w:r w:rsidR="001016D4">
        <w:t>myID</w:t>
      </w:r>
      <w:proofErr w:type="spellEnd"/>
      <w:r w:rsidR="004B472F">
        <w:t xml:space="preserve">, </w:t>
      </w:r>
      <w:r w:rsidR="00D74665">
        <w:t xml:space="preserve">you </w:t>
      </w:r>
      <w:r w:rsidR="004B472F">
        <w:t xml:space="preserve">will be denied access to the portal and shown a message asking </w:t>
      </w:r>
      <w:r w:rsidR="00D74665">
        <w:t>you</w:t>
      </w:r>
      <w:r w:rsidR="004B472F">
        <w:t xml:space="preserve"> to upgrade to “standard” strength.</w:t>
      </w:r>
    </w:p>
    <w:p w14:paraId="4EC2DF9C" w14:textId="4577F211" w:rsidR="00F839E7" w:rsidRDefault="000B53FA" w:rsidP="00221C4B">
      <w:r>
        <w:t xml:space="preserve">Please </w:t>
      </w:r>
      <w:r w:rsidR="00221C4B">
        <w:t xml:space="preserve">visit </w:t>
      </w:r>
      <w:r w:rsidR="00893330">
        <w:t xml:space="preserve">the </w:t>
      </w:r>
      <w:hyperlink r:id="rId11" w:history="1">
        <w:proofErr w:type="spellStart"/>
        <w:r w:rsidR="001016D4">
          <w:rPr>
            <w:rStyle w:val="Hyperlink"/>
          </w:rPr>
          <w:t>myID</w:t>
        </w:r>
        <w:proofErr w:type="spellEnd"/>
        <w:r w:rsidR="00893330">
          <w:rPr>
            <w:rStyle w:val="Hyperlink"/>
          </w:rPr>
          <w:t xml:space="preserve"> website</w:t>
        </w:r>
      </w:hyperlink>
      <w:r w:rsidR="00893330">
        <w:t xml:space="preserve"> </w:t>
      </w:r>
      <w:r w:rsidR="00221C4B">
        <w:t>for more information</w:t>
      </w:r>
      <w:r w:rsidR="00893330">
        <w:t>.</w:t>
      </w:r>
      <w:r w:rsidR="00221C4B">
        <w:t xml:space="preserve">  </w:t>
      </w:r>
    </w:p>
    <w:p w14:paraId="5B5E3D39" w14:textId="25A8BA97" w:rsidR="00221C4B" w:rsidRDefault="00221C4B" w:rsidP="00500436">
      <w:pPr>
        <w:pStyle w:val="Heading2"/>
      </w:pPr>
      <w:bookmarkStart w:id="4" w:name="_Toc161407905"/>
      <w:r>
        <w:t>Mandatory information</w:t>
      </w:r>
      <w:bookmarkEnd w:id="4"/>
    </w:p>
    <w:p w14:paraId="20F1CB7E" w14:textId="7F1DA11E" w:rsidR="00221C4B" w:rsidRDefault="00CA3667" w:rsidP="00893330">
      <w:r w:rsidRPr="00CA3667">
        <w:t>When using the Registry to enter your details and patient notification details, you will notice many fields are marked with a red asterisk (</w:t>
      </w:r>
      <w:r w:rsidRPr="00CA3667">
        <w:rPr>
          <w:color w:val="FF0000"/>
        </w:rPr>
        <w:t>*</w:t>
      </w:r>
      <w:r w:rsidRPr="00CA3667">
        <w:t>). This signifies that the field is mandatory, and a response must be entered. If a response is not entered for a mandatory field, then you will receive an error message prompting you to enter the required information before the information entered can be submitted.</w:t>
      </w:r>
    </w:p>
    <w:p w14:paraId="2189D707" w14:textId="45469B32" w:rsidR="008A5390" w:rsidRDefault="008A5390" w:rsidP="008A5390">
      <w:pPr>
        <w:pStyle w:val="Heading1"/>
      </w:pPr>
      <w:bookmarkStart w:id="5" w:name="_Toc164332694"/>
      <w:r w:rsidRPr="008A5390">
        <w:t>Register as a user of the Registry for the first time</w:t>
      </w:r>
      <w:bookmarkEnd w:id="5"/>
    </w:p>
    <w:p w14:paraId="5DA6303A" w14:textId="258E3E55" w:rsidR="00A94D0D" w:rsidRDefault="00A94D0D" w:rsidP="00A94D0D">
      <w:pPr>
        <w:pStyle w:val="Heading2"/>
      </w:pPr>
      <w:bookmarkStart w:id="6" w:name="_Toc161407907"/>
      <w:r w:rsidRPr="00A94D0D">
        <w:t>1.</w:t>
      </w:r>
      <w:r>
        <w:t xml:space="preserve"> Login to the Registry using your </w:t>
      </w:r>
      <w:bookmarkEnd w:id="6"/>
      <w:proofErr w:type="spellStart"/>
      <w:r w:rsidR="001016D4">
        <w:t>myID</w:t>
      </w:r>
      <w:proofErr w:type="spellEnd"/>
    </w:p>
    <w:p w14:paraId="21883177" w14:textId="6CF17949" w:rsidR="00100E5C" w:rsidRPr="00100E5C" w:rsidRDefault="00584500" w:rsidP="00100E5C">
      <w:r>
        <w:t xml:space="preserve">Use this link to </w:t>
      </w:r>
      <w:r w:rsidR="00C87713">
        <w:t xml:space="preserve">login to the Registry: </w:t>
      </w:r>
      <w:hyperlink r:id="rId12" w:history="1">
        <w:r w:rsidR="00EF34BA" w:rsidRPr="00EF34BA">
          <w:rPr>
            <w:rStyle w:val="Hyperlink"/>
          </w:rPr>
          <w:t>https://nordr.health.gov.au/</w:t>
        </w:r>
      </w:hyperlink>
    </w:p>
    <w:p w14:paraId="426C77FB" w14:textId="44EA32DA" w:rsidR="00514B23" w:rsidRDefault="00514B23" w:rsidP="00514B23">
      <w:pPr>
        <w:pStyle w:val="Heading2"/>
      </w:pPr>
      <w:bookmarkStart w:id="7" w:name="_Toc161407908"/>
      <w:r>
        <w:t>2. Enter your details</w:t>
      </w:r>
      <w:bookmarkEnd w:id="7"/>
    </w:p>
    <w:p w14:paraId="7BDAC081" w14:textId="77777777" w:rsidR="00CE079E" w:rsidRPr="00CE079E" w:rsidRDefault="00CE079E" w:rsidP="00CE079E">
      <w:r w:rsidRPr="00CE079E">
        <w:t xml:space="preserve">The first time you login to the Registry, you are presented with the </w:t>
      </w:r>
      <w:r w:rsidRPr="00CE079E">
        <w:rPr>
          <w:b/>
          <w:bCs/>
        </w:rPr>
        <w:t>My details</w:t>
      </w:r>
      <w:r w:rsidRPr="00CE079E">
        <w:t xml:space="preserve"> screen. </w:t>
      </w:r>
    </w:p>
    <w:p w14:paraId="2E811004" w14:textId="4D5161CA" w:rsidR="00514B23" w:rsidRDefault="00CE079E" w:rsidP="00CE079E">
      <w:r w:rsidRPr="00CE079E">
        <w:t xml:space="preserve">Your first name, family name and </w:t>
      </w:r>
      <w:proofErr w:type="spellStart"/>
      <w:r w:rsidR="001016D4">
        <w:t>myID</w:t>
      </w:r>
      <w:proofErr w:type="spellEnd"/>
      <w:r w:rsidRPr="00CE079E">
        <w:t xml:space="preserve"> email address are sourced from </w:t>
      </w:r>
      <w:proofErr w:type="spellStart"/>
      <w:r w:rsidR="001016D4">
        <w:t>myID</w:t>
      </w:r>
      <w:proofErr w:type="spellEnd"/>
      <w:r w:rsidRPr="00CE079E">
        <w:t xml:space="preserve"> and will populate these fields. You are then required to enter the following information:</w:t>
      </w:r>
    </w:p>
    <w:p w14:paraId="3FD8E77D" w14:textId="432D2BD8" w:rsidR="00DC0A89" w:rsidRDefault="00DC0A89" w:rsidP="00DC0A89">
      <w:pPr>
        <w:pStyle w:val="ListBullet"/>
      </w:pPr>
      <w:r>
        <w:t>Medical speciality</w:t>
      </w:r>
      <w:r w:rsidRPr="00DC0A89">
        <w:rPr>
          <w:color w:val="FF0000"/>
        </w:rPr>
        <w:t>*</w:t>
      </w:r>
    </w:p>
    <w:p w14:paraId="7F356E43" w14:textId="1C797E72" w:rsidR="00DC0A89" w:rsidRDefault="00DC0A89" w:rsidP="00DC0A89">
      <w:pPr>
        <w:pStyle w:val="ListBullet"/>
      </w:pPr>
      <w:r>
        <w:t>Organisation or practice name</w:t>
      </w:r>
      <w:r w:rsidRPr="00DC0A89">
        <w:rPr>
          <w:color w:val="FF0000"/>
        </w:rPr>
        <w:t>*</w:t>
      </w:r>
    </w:p>
    <w:p w14:paraId="3FD407F6" w14:textId="261E4618" w:rsidR="00DC0A89" w:rsidRDefault="00DC0A89" w:rsidP="00DC0A89">
      <w:pPr>
        <w:pStyle w:val="ListBullet"/>
      </w:pPr>
      <w:r>
        <w:t xml:space="preserve">A contact number (either landline or mobile) </w:t>
      </w:r>
      <w:r w:rsidRPr="00DC0A89">
        <w:rPr>
          <w:color w:val="FF0000"/>
        </w:rPr>
        <w:t>*</w:t>
      </w:r>
    </w:p>
    <w:p w14:paraId="44423984" w14:textId="0418B48A" w:rsidR="00DC0A89" w:rsidRPr="004F52B5" w:rsidRDefault="00DC0A89" w:rsidP="00DC0A89">
      <w:pPr>
        <w:pStyle w:val="ListBullet"/>
      </w:pPr>
      <w:r>
        <w:t>Email address</w:t>
      </w:r>
      <w:r w:rsidRPr="00DC0A89">
        <w:rPr>
          <w:color w:val="FF0000"/>
        </w:rPr>
        <w:t>*</w:t>
      </w:r>
    </w:p>
    <w:p w14:paraId="211F8E3D" w14:textId="77777777" w:rsidR="00D626CE" w:rsidRDefault="004F52B5" w:rsidP="004F52B5">
      <w:pPr>
        <w:pStyle w:val="ListBullet"/>
        <w:numPr>
          <w:ilvl w:val="0"/>
          <w:numId w:val="0"/>
        </w:numPr>
        <w:ind w:left="357"/>
      </w:pPr>
      <w:r>
        <w:t xml:space="preserve">This is the email address that the Registry will </w:t>
      </w:r>
      <w:r w:rsidR="004A5E1E">
        <w:t xml:space="preserve">send all </w:t>
      </w:r>
      <w:r w:rsidR="003E3BDB">
        <w:t xml:space="preserve">communications to. This should be your work or business email address. </w:t>
      </w:r>
    </w:p>
    <w:p w14:paraId="5B544660" w14:textId="46216C7B" w:rsidR="004F52B5" w:rsidRDefault="00686F00" w:rsidP="004F52B5">
      <w:pPr>
        <w:pStyle w:val="ListBullet"/>
        <w:numPr>
          <w:ilvl w:val="0"/>
          <w:numId w:val="0"/>
        </w:numPr>
        <w:ind w:left="357"/>
      </w:pPr>
      <w:r>
        <w:t xml:space="preserve">The email address you provide </w:t>
      </w:r>
      <w:r w:rsidR="00D626CE">
        <w:t xml:space="preserve">here </w:t>
      </w:r>
      <w:r w:rsidRPr="00D626CE">
        <w:rPr>
          <w:i/>
          <w:iCs/>
        </w:rPr>
        <w:t>should</w:t>
      </w:r>
      <w:r>
        <w:t xml:space="preserve"> </w:t>
      </w:r>
      <w:r w:rsidR="00C87713">
        <w:t>differ</w:t>
      </w:r>
      <w:r w:rsidR="004F52B5">
        <w:t xml:space="preserve"> from your </w:t>
      </w:r>
      <w:proofErr w:type="spellStart"/>
      <w:r w:rsidR="001016D4">
        <w:t>myID</w:t>
      </w:r>
      <w:proofErr w:type="spellEnd"/>
      <w:r w:rsidR="004F52B5">
        <w:t xml:space="preserve"> email address</w:t>
      </w:r>
      <w:r>
        <w:t xml:space="preserve">, which is </w:t>
      </w:r>
      <w:r w:rsidR="00D626CE">
        <w:t xml:space="preserve">likely to be </w:t>
      </w:r>
      <w:r>
        <w:t>a personal email address</w:t>
      </w:r>
      <w:r w:rsidR="004F52B5">
        <w:t>.</w:t>
      </w:r>
    </w:p>
    <w:p w14:paraId="3BA54BEE" w14:textId="4E7390C4" w:rsidR="00DC0A89" w:rsidRDefault="00DC0A89" w:rsidP="00D626CE">
      <w:pPr>
        <w:pStyle w:val="ListBullet"/>
        <w:keepNext/>
        <w:keepLines/>
      </w:pPr>
      <w:r>
        <w:lastRenderedPageBreak/>
        <w:t>Physical address of business</w:t>
      </w:r>
      <w:r w:rsidRPr="00DC0A89">
        <w:rPr>
          <w:color w:val="FF0000"/>
        </w:rPr>
        <w:t xml:space="preserve">* </w:t>
      </w:r>
    </w:p>
    <w:p w14:paraId="4F5EAE2B" w14:textId="3F8B8CB7" w:rsidR="00DC0A89" w:rsidRDefault="002A678C" w:rsidP="00D626CE">
      <w:pPr>
        <w:keepNext/>
        <w:keepLines/>
        <w:ind w:left="357"/>
      </w:pPr>
      <w:r>
        <w:t xml:space="preserve">Once </w:t>
      </w:r>
      <w:r w:rsidR="00DC0A89">
        <w:t>you start typing the address into the Physical address of business field, the address should display</w:t>
      </w:r>
      <w:r w:rsidR="001016D4">
        <w:t>.</w:t>
      </w:r>
      <w:r w:rsidR="00DC0A89">
        <w:t xml:space="preserve"> </w:t>
      </w:r>
      <w:r w:rsidR="001016D4">
        <w:t>Y</w:t>
      </w:r>
      <w:r w:rsidR="00DC0A89">
        <w:t xml:space="preserve">ou can select this </w:t>
      </w:r>
      <w:proofErr w:type="gramStart"/>
      <w:r w:rsidR="00DC0A89">
        <w:t>address</w:t>
      </w:r>
      <w:proofErr w:type="gramEnd"/>
      <w:r w:rsidR="00DC0A89">
        <w:t xml:space="preserve"> and the following address fields will automatically populate. If your address does not come up in the search, you can enter it manually in the relevant address fields.</w:t>
      </w:r>
      <w:r w:rsidR="004C3C18">
        <w:t xml:space="preserve"> This field is mandatory because physician notification requirements are different in some jurisdictions. </w:t>
      </w:r>
    </w:p>
    <w:p w14:paraId="7E4C971C" w14:textId="04D1F7C4" w:rsidR="00DC0A89" w:rsidRDefault="00DC0A89" w:rsidP="005C350B">
      <w:pPr>
        <w:pStyle w:val="ListBullet"/>
        <w:keepNext/>
        <w:keepLines/>
        <w:ind w:left="357" w:hanging="357"/>
      </w:pPr>
      <w:r>
        <w:t>State/territory</w:t>
      </w:r>
      <w:r w:rsidRPr="00384FB7">
        <w:rPr>
          <w:color w:val="FF0000"/>
        </w:rPr>
        <w:t>*</w:t>
      </w:r>
    </w:p>
    <w:p w14:paraId="5C099E4B" w14:textId="061ADACC" w:rsidR="00514B23" w:rsidRDefault="00DC0A89" w:rsidP="005C350B">
      <w:pPr>
        <w:pStyle w:val="ListBullet"/>
        <w:keepNext/>
        <w:keepLines/>
        <w:ind w:left="357" w:hanging="357"/>
      </w:pPr>
      <w:r>
        <w:t>Country</w:t>
      </w:r>
      <w:r w:rsidRPr="00DC0A89">
        <w:rPr>
          <w:color w:val="FF0000"/>
        </w:rPr>
        <w:t>*</w:t>
      </w:r>
    </w:p>
    <w:p w14:paraId="77F6A985" w14:textId="550AECED" w:rsidR="00B879CC" w:rsidRDefault="00B879CC" w:rsidP="00B879CC">
      <w:pPr>
        <w:pStyle w:val="Heading1"/>
      </w:pPr>
      <w:bookmarkStart w:id="8" w:name="_Toc164332695"/>
      <w:r>
        <w:t>The physician dashboard</w:t>
      </w:r>
      <w:bookmarkEnd w:id="8"/>
    </w:p>
    <w:p w14:paraId="0C333251" w14:textId="07E82142" w:rsidR="00710D84" w:rsidRDefault="00710D84" w:rsidP="00710D84">
      <w:r>
        <w:t>The home screen for physicians is the physician dashboard. There are 4 parts to the dashboard:</w:t>
      </w:r>
    </w:p>
    <w:p w14:paraId="231DFA76" w14:textId="4D1D6AB8" w:rsidR="00710D84" w:rsidRDefault="00710D84" w:rsidP="00710D84">
      <w:pPr>
        <w:pStyle w:val="ListNumber"/>
      </w:pPr>
      <w:r>
        <w:t xml:space="preserve">Select a service </w:t>
      </w:r>
    </w:p>
    <w:p w14:paraId="501E3AB6" w14:textId="12BFF84A" w:rsidR="00710D84" w:rsidRDefault="00710D84" w:rsidP="00710D84">
      <w:pPr>
        <w:pStyle w:val="ListNumber"/>
      </w:pPr>
      <w:r>
        <w:t>View registry news</w:t>
      </w:r>
    </w:p>
    <w:p w14:paraId="32BF3AA6" w14:textId="3053E7C9" w:rsidR="00710D84" w:rsidRDefault="00710D84" w:rsidP="00710D84">
      <w:pPr>
        <w:pStyle w:val="ListNumber"/>
      </w:pPr>
      <w:r>
        <w:t>Patient list</w:t>
      </w:r>
    </w:p>
    <w:p w14:paraId="5F9EEA03" w14:textId="6BB1D55C" w:rsidR="00B879CC" w:rsidRDefault="00710D84" w:rsidP="00710D84">
      <w:pPr>
        <w:pStyle w:val="ListNumber"/>
      </w:pPr>
      <w:r>
        <w:t>Act on my behalf.</w:t>
      </w:r>
    </w:p>
    <w:p w14:paraId="18B40F01" w14:textId="34FBF190" w:rsidR="003A6025" w:rsidRPr="00CC56E3" w:rsidRDefault="003A6025" w:rsidP="00CC56E3">
      <w:pPr>
        <w:pStyle w:val="Heading2"/>
      </w:pPr>
      <w:bookmarkStart w:id="9" w:name="_Toc161407910"/>
      <w:r w:rsidRPr="00CC56E3">
        <w:t>1. Select a service</w:t>
      </w:r>
      <w:bookmarkEnd w:id="9"/>
    </w:p>
    <w:p w14:paraId="51782D52" w14:textId="05D2B1C3" w:rsidR="003A6025" w:rsidRDefault="00CC56E3" w:rsidP="003A6025">
      <w:pPr>
        <w:pStyle w:val="ListParagraph"/>
        <w:ind w:left="0"/>
        <w:rPr>
          <w:noProof/>
          <w:lang w:eastAsia="en-AU"/>
        </w:rPr>
      </w:pPr>
      <w:r>
        <w:rPr>
          <w:noProof/>
          <w:lang w:eastAsia="en-AU"/>
        </w:rPr>
        <w:drawing>
          <wp:inline distT="0" distB="0" distL="0" distR="0" wp14:anchorId="01D52082" wp14:editId="0212D252">
            <wp:extent cx="6193790" cy="1615440"/>
            <wp:effectExtent l="0" t="0" r="0" b="3810"/>
            <wp:docPr id="121755156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551564" name="Picture 1">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3790" cy="1615440"/>
                    </a:xfrm>
                    <a:prstGeom prst="rect">
                      <a:avLst/>
                    </a:prstGeom>
                    <a:noFill/>
                  </pic:spPr>
                </pic:pic>
              </a:graphicData>
            </a:graphic>
          </wp:inline>
        </w:drawing>
      </w:r>
    </w:p>
    <w:p w14:paraId="39F23076" w14:textId="77777777" w:rsidR="00EB2CA6" w:rsidRDefault="00EB2CA6" w:rsidP="00EB2CA6">
      <w:pPr>
        <w:rPr>
          <w:lang w:eastAsia="en-AU"/>
        </w:rPr>
      </w:pPr>
      <w:r>
        <w:rPr>
          <w:lang w:eastAsia="en-AU"/>
        </w:rPr>
        <w:t>From this part of the dashboard, you can access these Registry functions:</w:t>
      </w:r>
    </w:p>
    <w:p w14:paraId="1B39F423" w14:textId="751BB2A6" w:rsidR="00EB2CA6" w:rsidRDefault="00EB2CA6" w:rsidP="00EB2CA6">
      <w:pPr>
        <w:pStyle w:val="ListBullet"/>
      </w:pPr>
      <w:r>
        <w:t>Notify a new patient</w:t>
      </w:r>
    </w:p>
    <w:p w14:paraId="1957B151" w14:textId="67A21761" w:rsidR="00EB2CA6" w:rsidRDefault="001016D4" w:rsidP="00EB2CA6">
      <w:pPr>
        <w:pStyle w:val="ListBullet"/>
      </w:pPr>
      <w:r>
        <w:t xml:space="preserve">View </w:t>
      </w:r>
      <w:r w:rsidR="00EB2CA6">
        <w:t>reports</w:t>
      </w:r>
      <w:r>
        <w:t xml:space="preserve"> containing National Registry data</w:t>
      </w:r>
    </w:p>
    <w:p w14:paraId="543A38A8" w14:textId="3042FF84" w:rsidR="00EB2CA6" w:rsidRDefault="00EB2CA6" w:rsidP="00EB2CA6">
      <w:pPr>
        <w:pStyle w:val="ListBullet"/>
      </w:pPr>
      <w:r>
        <w:t>Download and print the notification questions to hand to the patient to complete</w:t>
      </w:r>
    </w:p>
    <w:p w14:paraId="589C62C4" w14:textId="19996236" w:rsidR="00EB2CA6" w:rsidRDefault="00EB2CA6" w:rsidP="00EB2CA6">
      <w:pPr>
        <w:pStyle w:val="ListBullet"/>
      </w:pPr>
      <w:r>
        <w:t>Download and print the patient privacy and consent statement</w:t>
      </w:r>
    </w:p>
    <w:p w14:paraId="0285DBF6" w14:textId="16E28AC3" w:rsidR="00EB2CA6" w:rsidRDefault="00EB2CA6" w:rsidP="00EB2CA6">
      <w:pPr>
        <w:pStyle w:val="ListBullet"/>
      </w:pPr>
      <w:r>
        <w:t>View and edit your own details.</w:t>
      </w:r>
    </w:p>
    <w:p w14:paraId="0E947487" w14:textId="6DFB06E8" w:rsidR="00CC56E3" w:rsidRDefault="00EB2CA6" w:rsidP="00EB2CA6">
      <w:pPr>
        <w:rPr>
          <w:lang w:eastAsia="en-AU"/>
        </w:rPr>
      </w:pPr>
      <w:r>
        <w:rPr>
          <w:lang w:eastAsia="en-AU"/>
        </w:rPr>
        <w:t>Further information about each of these functions is provided in later sections of this user guide.</w:t>
      </w:r>
    </w:p>
    <w:p w14:paraId="5F55C007" w14:textId="69687252" w:rsidR="00F63827" w:rsidRPr="00CC56E3" w:rsidRDefault="00F63827" w:rsidP="00F63827">
      <w:pPr>
        <w:pStyle w:val="Heading2"/>
      </w:pPr>
      <w:bookmarkStart w:id="10" w:name="_Toc161407911"/>
      <w:bookmarkStart w:id="11" w:name="_Hlk161397079"/>
      <w:r>
        <w:t>2</w:t>
      </w:r>
      <w:r w:rsidRPr="00CC56E3">
        <w:t xml:space="preserve">. </w:t>
      </w:r>
      <w:r>
        <w:t>Registry news</w:t>
      </w:r>
      <w:bookmarkEnd w:id="10"/>
    </w:p>
    <w:bookmarkEnd w:id="11"/>
    <w:p w14:paraId="440D4678" w14:textId="69954796" w:rsidR="006A1D34" w:rsidRDefault="006A1D34" w:rsidP="003F17ED">
      <w:pPr>
        <w:rPr>
          <w:lang w:eastAsia="en-AU"/>
        </w:rPr>
      </w:pPr>
      <w:r>
        <w:rPr>
          <w:noProof/>
        </w:rPr>
        <w:drawing>
          <wp:anchor distT="0" distB="0" distL="114300" distR="114300" simplePos="0" relativeHeight="251659280" behindDoc="0" locked="0" layoutInCell="1" allowOverlap="1" wp14:anchorId="56394076" wp14:editId="31669465">
            <wp:simplePos x="0" y="0"/>
            <wp:positionH relativeFrom="margin">
              <wp:align>left</wp:align>
            </wp:positionH>
            <wp:positionV relativeFrom="paragraph">
              <wp:posOffset>575310</wp:posOffset>
            </wp:positionV>
            <wp:extent cx="5667375" cy="1437005"/>
            <wp:effectExtent l="0" t="0" r="9525" b="0"/>
            <wp:wrapTopAndBottom/>
            <wp:docPr id="1798057086" name="Picture 1" descr="A screenshot of a login box&#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57086" name="Picture 1" descr="A screenshot of a login box&#10;&#10;"/>
                    <pic:cNvPicPr/>
                  </pic:nvPicPr>
                  <pic:blipFill>
                    <a:blip r:embed="rId14">
                      <a:extLst>
                        <a:ext uri="{28A0092B-C50C-407E-A947-70E740481C1C}">
                          <a14:useLocalDpi xmlns:a14="http://schemas.microsoft.com/office/drawing/2010/main" val="0"/>
                        </a:ext>
                      </a:extLst>
                    </a:blip>
                    <a:stretch>
                      <a:fillRect/>
                    </a:stretch>
                  </pic:blipFill>
                  <pic:spPr>
                    <a:xfrm>
                      <a:off x="0" y="0"/>
                      <a:ext cx="5667375" cy="1437005"/>
                    </a:xfrm>
                    <a:prstGeom prst="rect">
                      <a:avLst/>
                    </a:prstGeom>
                  </pic:spPr>
                </pic:pic>
              </a:graphicData>
            </a:graphic>
            <wp14:sizeRelH relativeFrom="margin">
              <wp14:pctWidth>0</wp14:pctWidth>
            </wp14:sizeRelH>
            <wp14:sizeRelV relativeFrom="margin">
              <wp14:pctHeight>0</wp14:pctHeight>
            </wp14:sizeRelV>
          </wp:anchor>
        </w:drawing>
      </w:r>
      <w:r w:rsidR="00DF69C6" w:rsidRPr="00DF69C6">
        <w:rPr>
          <w:lang w:eastAsia="en-AU"/>
        </w:rPr>
        <w:t xml:space="preserve">Under the </w:t>
      </w:r>
      <w:r w:rsidR="00DF69C6" w:rsidRPr="00F35923">
        <w:rPr>
          <w:lang w:eastAsia="en-AU"/>
        </w:rPr>
        <w:t>Registry news</w:t>
      </w:r>
      <w:r w:rsidR="00DF69C6" w:rsidRPr="00DF69C6">
        <w:rPr>
          <w:lang w:eastAsia="en-AU"/>
        </w:rPr>
        <w:t xml:space="preserve"> heading on the dashboard, you will see a list of articles that have been published to the Registry by the Registry Operator. The articles can be sorted by the date the article was </w:t>
      </w:r>
      <w:proofErr w:type="gramStart"/>
      <w:r w:rsidR="00DF69C6" w:rsidRPr="00DF69C6">
        <w:rPr>
          <w:lang w:eastAsia="en-AU"/>
        </w:rPr>
        <w:t>published</w:t>
      </w:r>
      <w:proofErr w:type="gramEnd"/>
      <w:r w:rsidR="00DF69C6" w:rsidRPr="00DF69C6">
        <w:rPr>
          <w:lang w:eastAsia="en-AU"/>
        </w:rPr>
        <w:t xml:space="preserve"> or the topic column can be sorted alphabetically, by clicking on the headings “Topic” or “Date Published”.</w:t>
      </w:r>
    </w:p>
    <w:p w14:paraId="4223E458" w14:textId="6D2EF9D7" w:rsidR="003F17ED" w:rsidRDefault="003F17ED" w:rsidP="003F17ED">
      <w:pPr>
        <w:pStyle w:val="Heading2"/>
        <w:rPr>
          <w:lang w:eastAsia="en-AU"/>
        </w:rPr>
      </w:pPr>
      <w:bookmarkStart w:id="12" w:name="_Toc161407912"/>
      <w:r>
        <w:rPr>
          <w:lang w:eastAsia="en-AU"/>
        </w:rPr>
        <w:lastRenderedPageBreak/>
        <w:t>3</w:t>
      </w:r>
      <w:r w:rsidRPr="003F17ED">
        <w:rPr>
          <w:lang w:eastAsia="en-AU"/>
        </w:rPr>
        <w:t xml:space="preserve">. </w:t>
      </w:r>
      <w:r>
        <w:rPr>
          <w:lang w:eastAsia="en-AU"/>
        </w:rPr>
        <w:t>Patient list</w:t>
      </w:r>
      <w:bookmarkEnd w:id="12"/>
      <w:r>
        <w:rPr>
          <w:lang w:eastAsia="en-AU"/>
        </w:rPr>
        <w:t xml:space="preserve"> </w:t>
      </w:r>
    </w:p>
    <w:p w14:paraId="7C82307B" w14:textId="77777777" w:rsidR="00CB1FB6" w:rsidRDefault="00CB1FB6" w:rsidP="00CB1FB6">
      <w:pPr>
        <w:rPr>
          <w:lang w:eastAsia="en-AU"/>
        </w:rPr>
      </w:pPr>
      <w:r>
        <w:rPr>
          <w:lang w:eastAsia="en-AU"/>
        </w:rPr>
        <w:t>The patient list has two tabs:</w:t>
      </w:r>
    </w:p>
    <w:p w14:paraId="298AD406" w14:textId="12779C3B" w:rsidR="00CB1FB6" w:rsidRDefault="00CB1FB6" w:rsidP="00CB1FB6">
      <w:pPr>
        <w:pStyle w:val="ListBullet"/>
      </w:pPr>
      <w:r>
        <w:t xml:space="preserve">Draft notifications  </w:t>
      </w:r>
    </w:p>
    <w:p w14:paraId="4DF4AF0A" w14:textId="068A9B34" w:rsidR="00CB1FB6" w:rsidRDefault="00CB1FB6" w:rsidP="00D626CE">
      <w:pPr>
        <w:ind w:firstLine="357"/>
        <w:rPr>
          <w:lang w:eastAsia="en-AU"/>
        </w:rPr>
      </w:pPr>
      <w:r>
        <w:rPr>
          <w:lang w:eastAsia="en-AU"/>
        </w:rPr>
        <w:t xml:space="preserve">This shows a list of patients for whom you have </w:t>
      </w:r>
      <w:r w:rsidR="004C3C18">
        <w:rPr>
          <w:lang w:eastAsia="en-AU"/>
        </w:rPr>
        <w:t xml:space="preserve">unsubmitted </w:t>
      </w:r>
      <w:r>
        <w:rPr>
          <w:lang w:eastAsia="en-AU"/>
        </w:rPr>
        <w:t>draft notifications awaiting completion.</w:t>
      </w:r>
    </w:p>
    <w:p w14:paraId="3EEBE9B3" w14:textId="59379F7D" w:rsidR="00CB1FB6" w:rsidRDefault="00CB1FB6" w:rsidP="00CB1FB6">
      <w:pPr>
        <w:pStyle w:val="ListBullet"/>
      </w:pPr>
      <w:r>
        <w:t>Patients</w:t>
      </w:r>
    </w:p>
    <w:p w14:paraId="03087C79" w14:textId="7B715469" w:rsidR="003F17ED" w:rsidRDefault="00CB1FB6" w:rsidP="00D626CE">
      <w:pPr>
        <w:ind w:firstLine="357"/>
        <w:rPr>
          <w:lang w:eastAsia="en-AU"/>
        </w:rPr>
      </w:pPr>
      <w:r>
        <w:rPr>
          <w:lang w:eastAsia="en-AU"/>
        </w:rPr>
        <w:t>This shows a list of patients for whom a notification has been submitted to the Registry.</w:t>
      </w:r>
    </w:p>
    <w:p w14:paraId="7ACF27B8" w14:textId="64BC2784" w:rsidR="00157715" w:rsidRDefault="00157715" w:rsidP="00157715">
      <w:pPr>
        <w:rPr>
          <w:lang w:eastAsia="en-AU"/>
        </w:rPr>
      </w:pPr>
      <w:r w:rsidRPr="00157715">
        <w:rPr>
          <w:lang w:eastAsia="en-AU"/>
        </w:rPr>
        <w:t xml:space="preserve">These patient lists can be sorted on any of the headings. For example, by clicking on </w:t>
      </w:r>
      <w:r w:rsidRPr="00FE1FA3">
        <w:rPr>
          <w:b/>
          <w:bCs/>
          <w:lang w:eastAsia="en-AU"/>
        </w:rPr>
        <w:t>First name</w:t>
      </w:r>
      <w:r w:rsidRPr="00157715">
        <w:rPr>
          <w:lang w:eastAsia="en-AU"/>
        </w:rPr>
        <w:t xml:space="preserve">, the list will sort in descending order (indicated by a  </w:t>
      </w:r>
      <w:r w:rsidR="00486D8C" w:rsidRPr="004D3949">
        <w:rPr>
          <w:noProof/>
        </w:rPr>
        <w:drawing>
          <wp:inline distT="0" distB="0" distL="0" distR="0" wp14:anchorId="67D04248" wp14:editId="4757C6D3">
            <wp:extent cx="133350" cy="200025"/>
            <wp:effectExtent l="0" t="0" r="0" b="9525"/>
            <wp:docPr id="1217283867" name="Picture 12172838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283867" name="Picture 1217283867">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133350" cy="200025"/>
                    </a:xfrm>
                    <a:prstGeom prst="rect">
                      <a:avLst/>
                    </a:prstGeom>
                  </pic:spPr>
                </pic:pic>
              </a:graphicData>
            </a:graphic>
          </wp:inline>
        </w:drawing>
      </w:r>
      <w:r w:rsidRPr="00157715">
        <w:rPr>
          <w:lang w:eastAsia="en-AU"/>
        </w:rPr>
        <w:t>). If you click on First name again, it will then sort in ascending order.</w:t>
      </w:r>
    </w:p>
    <w:p w14:paraId="18A3D0F7" w14:textId="719A443E" w:rsidR="00FF2060" w:rsidRDefault="00603DAC" w:rsidP="00FF2060">
      <w:pPr>
        <w:rPr>
          <w:noProof/>
          <w:lang w:eastAsia="en-AU"/>
        </w:rPr>
      </w:pPr>
      <w:r>
        <w:rPr>
          <w:noProof/>
          <w:lang w:eastAsia="en-AU"/>
        </w:rPr>
        <w:drawing>
          <wp:anchor distT="0" distB="0" distL="114300" distR="114300" simplePos="0" relativeHeight="251658240" behindDoc="0" locked="0" layoutInCell="1" allowOverlap="1" wp14:anchorId="04F37A26" wp14:editId="0D736838">
            <wp:simplePos x="0" y="0"/>
            <wp:positionH relativeFrom="column">
              <wp:posOffset>-186690</wp:posOffset>
            </wp:positionH>
            <wp:positionV relativeFrom="paragraph">
              <wp:posOffset>762000</wp:posOffset>
            </wp:positionV>
            <wp:extent cx="975360" cy="438785"/>
            <wp:effectExtent l="0" t="0" r="0" b="0"/>
            <wp:wrapNone/>
            <wp:docPr id="1970808858"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8858" name="Picture 4">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75360" cy="438785"/>
                    </a:xfrm>
                    <a:prstGeom prst="rect">
                      <a:avLst/>
                    </a:prstGeom>
                    <a:noFill/>
                  </pic:spPr>
                </pic:pic>
              </a:graphicData>
            </a:graphic>
          </wp:anchor>
        </w:drawing>
      </w:r>
      <w:r w:rsidR="00FF2060">
        <w:rPr>
          <w:noProof/>
          <w:lang w:eastAsia="en-AU"/>
        </w:rPr>
        <w:drawing>
          <wp:inline distT="0" distB="0" distL="0" distR="0" wp14:anchorId="7041D2F7" wp14:editId="63FAF7DD">
            <wp:extent cx="6218555" cy="975360"/>
            <wp:effectExtent l="0" t="0" r="0" b="0"/>
            <wp:docPr id="1791446312" name="Picture 3" descr="A screenshot of a social media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446312" name="Picture 3" descr="A screenshot of a social media accoun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18555" cy="975360"/>
                    </a:xfrm>
                    <a:prstGeom prst="rect">
                      <a:avLst/>
                    </a:prstGeom>
                    <a:noFill/>
                  </pic:spPr>
                </pic:pic>
              </a:graphicData>
            </a:graphic>
          </wp:inline>
        </w:drawing>
      </w:r>
    </w:p>
    <w:p w14:paraId="5F476948" w14:textId="4F802B3C" w:rsidR="00403156" w:rsidRDefault="00403156" w:rsidP="00780C37">
      <w:pPr>
        <w:rPr>
          <w:lang w:eastAsia="en-AU"/>
        </w:rPr>
      </w:pPr>
      <w:r w:rsidRPr="00403156">
        <w:rPr>
          <w:lang w:eastAsia="en-AU"/>
        </w:rPr>
        <w:t>From your Patient list you can view/edit a patient’s details in the Registry, including viewing saved medical test reports or adding new medical reports.</w:t>
      </w:r>
    </w:p>
    <w:p w14:paraId="7FD23F4F" w14:textId="7ECE3322" w:rsidR="0016474E" w:rsidRDefault="0016474E" w:rsidP="0016474E">
      <w:pPr>
        <w:pStyle w:val="Heading2"/>
      </w:pPr>
      <w:bookmarkStart w:id="13" w:name="_Toc161407913"/>
      <w:r w:rsidRPr="0016474E">
        <w:t>4.</w:t>
      </w:r>
      <w:r>
        <w:t xml:space="preserve"> Act on my behalf</w:t>
      </w:r>
      <w:bookmarkEnd w:id="13"/>
    </w:p>
    <w:p w14:paraId="57D120F3" w14:textId="25AF72D0" w:rsidR="00425437" w:rsidRDefault="00425437" w:rsidP="00425437">
      <w:r>
        <w:t xml:space="preserve">You can authorise someone to act on your behalf to make notifications to the Registry (see the later section “Authorise someone to act on </w:t>
      </w:r>
      <w:r w:rsidR="003B4B12">
        <w:t>your</w:t>
      </w:r>
      <w:r>
        <w:t xml:space="preserve"> behalf” for more detail about this). </w:t>
      </w:r>
    </w:p>
    <w:p w14:paraId="63378D4D" w14:textId="0CE9E2D9" w:rsidR="0016474E" w:rsidRPr="0016474E" w:rsidRDefault="00425437" w:rsidP="00425437">
      <w:r>
        <w:t>On the dashboard, you can view a list of agents who are currently authorised to act on your behalf (current agents), a list of agents who have not yet accepted your invitation to act on your behalf (pending agents) and agents who are no longer authorised to act on your behalf (previous agents)</w:t>
      </w:r>
    </w:p>
    <w:p w14:paraId="28BEB1A6" w14:textId="2A6B7412" w:rsidR="0016474E" w:rsidRDefault="00C74E96" w:rsidP="0016474E">
      <w:pPr>
        <w:pStyle w:val="ListNumber"/>
        <w:numPr>
          <w:ilvl w:val="0"/>
          <w:numId w:val="0"/>
        </w:numPr>
        <w:ind w:left="360" w:hanging="360"/>
        <w:rPr>
          <w:noProof/>
        </w:rPr>
      </w:pPr>
      <w:r>
        <w:rPr>
          <w:noProof/>
        </w:rPr>
        <w:drawing>
          <wp:inline distT="0" distB="0" distL="0" distR="0" wp14:anchorId="65A83FF2" wp14:editId="6D7EB3C1">
            <wp:extent cx="6218555" cy="1731645"/>
            <wp:effectExtent l="0" t="0" r="0" b="1905"/>
            <wp:docPr id="1387319288" name="Picture 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319288" name="Picture 5" descr="A screenshot of a compute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18555" cy="1731645"/>
                    </a:xfrm>
                    <a:prstGeom prst="rect">
                      <a:avLst/>
                    </a:prstGeom>
                    <a:noFill/>
                  </pic:spPr>
                </pic:pic>
              </a:graphicData>
            </a:graphic>
          </wp:inline>
        </w:drawing>
      </w:r>
    </w:p>
    <w:p w14:paraId="78B81243" w14:textId="77777777" w:rsidR="00D626CE" w:rsidRPr="00780C37" w:rsidRDefault="00D626CE" w:rsidP="00780C37">
      <w:r w:rsidRPr="00780C37">
        <w:br w:type="page"/>
      </w:r>
    </w:p>
    <w:p w14:paraId="01E7D8EA" w14:textId="1D257123" w:rsidR="002F57A3" w:rsidRDefault="002F57A3" w:rsidP="002F57A3">
      <w:pPr>
        <w:pStyle w:val="Heading1"/>
        <w:rPr>
          <w:lang w:eastAsia="en-AU"/>
        </w:rPr>
      </w:pPr>
      <w:bookmarkStart w:id="14" w:name="_Toc164332696"/>
      <w:r>
        <w:rPr>
          <w:lang w:eastAsia="en-AU"/>
        </w:rPr>
        <w:lastRenderedPageBreak/>
        <w:t>Notify a new patient</w:t>
      </w:r>
      <w:bookmarkEnd w:id="14"/>
    </w:p>
    <w:p w14:paraId="61C8184F" w14:textId="15F313BD" w:rsidR="002F57A3" w:rsidRDefault="00802B9C" w:rsidP="002F57A3">
      <w:pPr>
        <w:rPr>
          <w:lang w:eastAsia="en-AU"/>
        </w:rPr>
      </w:pPr>
      <w:r w:rsidRPr="00802B9C">
        <w:rPr>
          <w:lang w:eastAsia="en-AU"/>
        </w:rPr>
        <w:t xml:space="preserve">To notify a new patient, select the </w:t>
      </w:r>
      <w:r w:rsidRPr="002F335A">
        <w:rPr>
          <w:b/>
          <w:bCs/>
          <w:lang w:eastAsia="en-AU"/>
        </w:rPr>
        <w:t>Notify new patient</w:t>
      </w:r>
      <w:r w:rsidRPr="00802B9C">
        <w:rPr>
          <w:lang w:eastAsia="en-AU"/>
        </w:rPr>
        <w:t xml:space="preserve"> tile in the physician dashboard.</w:t>
      </w:r>
    </w:p>
    <w:p w14:paraId="724E7619" w14:textId="2948FF1F" w:rsidR="002B2458" w:rsidRDefault="005626C9" w:rsidP="002B2458">
      <w:pPr>
        <w:rPr>
          <w:noProof/>
          <w:lang w:eastAsia="en-AU"/>
        </w:rPr>
      </w:pPr>
      <w:r>
        <w:rPr>
          <w:noProof/>
          <w:lang w:eastAsia="en-AU"/>
        </w:rPr>
        <w:drawing>
          <wp:anchor distT="0" distB="0" distL="114300" distR="114300" simplePos="0" relativeHeight="251658241" behindDoc="0" locked="0" layoutInCell="1" allowOverlap="1" wp14:anchorId="2033F858" wp14:editId="1639859A">
            <wp:simplePos x="0" y="0"/>
            <wp:positionH relativeFrom="column">
              <wp:posOffset>-53340</wp:posOffset>
            </wp:positionH>
            <wp:positionV relativeFrom="paragraph">
              <wp:posOffset>105410</wp:posOffset>
            </wp:positionV>
            <wp:extent cx="1219200" cy="1183005"/>
            <wp:effectExtent l="0" t="0" r="0" b="0"/>
            <wp:wrapNone/>
            <wp:docPr id="1170813743" name="Picture 8" descr="A red circle on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813743" name="Picture 8" descr="A red circle on a black backgroun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19200" cy="1183005"/>
                    </a:xfrm>
                    <a:prstGeom prst="rect">
                      <a:avLst/>
                    </a:prstGeom>
                    <a:noFill/>
                  </pic:spPr>
                </pic:pic>
              </a:graphicData>
            </a:graphic>
            <wp14:sizeRelH relativeFrom="page">
              <wp14:pctWidth>0</wp14:pctWidth>
            </wp14:sizeRelH>
            <wp14:sizeRelV relativeFrom="page">
              <wp14:pctHeight>0</wp14:pctHeight>
            </wp14:sizeRelV>
          </wp:anchor>
        </w:drawing>
      </w:r>
      <w:r w:rsidR="002B2458">
        <w:rPr>
          <w:noProof/>
          <w:lang w:eastAsia="en-AU"/>
        </w:rPr>
        <w:drawing>
          <wp:inline distT="0" distB="0" distL="0" distR="0" wp14:anchorId="2BA16222" wp14:editId="6C1C3192">
            <wp:extent cx="6193790" cy="1396365"/>
            <wp:effectExtent l="0" t="0" r="0" b="0"/>
            <wp:docPr id="1753513774" name="Picture 6" descr="A grey square with a black and whit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513774" name="Picture 6" descr="A grey square with a black and white symbol"/>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93790" cy="1396365"/>
                    </a:xfrm>
                    <a:prstGeom prst="rect">
                      <a:avLst/>
                    </a:prstGeom>
                    <a:noFill/>
                  </pic:spPr>
                </pic:pic>
              </a:graphicData>
            </a:graphic>
          </wp:inline>
        </w:drawing>
      </w:r>
    </w:p>
    <w:p w14:paraId="30B4B874" w14:textId="5231A275" w:rsidR="00F547F4" w:rsidRDefault="00F547F4" w:rsidP="00F547F4">
      <w:pPr>
        <w:rPr>
          <w:lang w:eastAsia="en-AU"/>
        </w:rPr>
      </w:pPr>
      <w:r>
        <w:rPr>
          <w:lang w:eastAsia="en-AU"/>
        </w:rPr>
        <w:t>There are 5 main parts to making a notification:</w:t>
      </w:r>
    </w:p>
    <w:p w14:paraId="2014F4D0" w14:textId="04B9078D" w:rsidR="00F547F4" w:rsidRDefault="00F547F4" w:rsidP="00F547F4">
      <w:pPr>
        <w:pStyle w:val="ListNumber"/>
        <w:numPr>
          <w:ilvl w:val="0"/>
          <w:numId w:val="34"/>
        </w:numPr>
      </w:pPr>
      <w:r>
        <w:t xml:space="preserve">Identify patient </w:t>
      </w:r>
    </w:p>
    <w:p w14:paraId="5F008BA7" w14:textId="45EE6CCA" w:rsidR="00F547F4" w:rsidRDefault="00F547F4" w:rsidP="00F547F4">
      <w:pPr>
        <w:pStyle w:val="ListNumber"/>
      </w:pPr>
      <w:r>
        <w:t>Patient details</w:t>
      </w:r>
    </w:p>
    <w:p w14:paraId="1A57696A" w14:textId="07189073" w:rsidR="00102B95" w:rsidRDefault="00F547F4" w:rsidP="00F547F4">
      <w:pPr>
        <w:pStyle w:val="ListNumber"/>
      </w:pPr>
      <w:r>
        <w:t>Disease and exposure details</w:t>
      </w:r>
    </w:p>
    <w:p w14:paraId="4E116327" w14:textId="3FE14102" w:rsidR="00F547F4" w:rsidRDefault="00F547F4" w:rsidP="00F547F4">
      <w:pPr>
        <w:pStyle w:val="ListNumber"/>
      </w:pPr>
      <w:r>
        <w:t>Additional information</w:t>
      </w:r>
    </w:p>
    <w:p w14:paraId="4CE5B87C" w14:textId="5F75C0E1" w:rsidR="006A1D34" w:rsidRDefault="006A1D34" w:rsidP="00F547F4">
      <w:pPr>
        <w:pStyle w:val="ListNumber"/>
      </w:pPr>
      <w:r>
        <w:t>Research consent</w:t>
      </w:r>
    </w:p>
    <w:p w14:paraId="0C15A21E" w14:textId="566663C5" w:rsidR="00F547F4" w:rsidRDefault="00F547F4" w:rsidP="00F547F4">
      <w:pPr>
        <w:pStyle w:val="ListNumber"/>
      </w:pPr>
      <w:r>
        <w:t xml:space="preserve">Submit notification. </w:t>
      </w:r>
    </w:p>
    <w:p w14:paraId="01401790" w14:textId="0D7EB6EC" w:rsidR="005626C9" w:rsidRDefault="00F547F4" w:rsidP="00F547F4">
      <w:pPr>
        <w:rPr>
          <w:lang w:eastAsia="en-AU"/>
        </w:rPr>
      </w:pPr>
      <w:r>
        <w:rPr>
          <w:lang w:eastAsia="en-AU"/>
        </w:rPr>
        <w:t>Each of the above parts to making a notification is covered below.</w:t>
      </w:r>
    </w:p>
    <w:p w14:paraId="06885B4F" w14:textId="4030E724" w:rsidR="006A1173" w:rsidRPr="006A1173" w:rsidRDefault="006A1173" w:rsidP="006A1173">
      <w:pPr>
        <w:pStyle w:val="Heading2"/>
      </w:pPr>
      <w:bookmarkStart w:id="15" w:name="_Toc161407915"/>
      <w:r w:rsidRPr="006A1173">
        <w:t>1. Identify patient</w:t>
      </w:r>
      <w:bookmarkEnd w:id="15"/>
      <w:r w:rsidRPr="006A1173">
        <w:t xml:space="preserve"> </w:t>
      </w:r>
    </w:p>
    <w:p w14:paraId="03DCB897" w14:textId="667A100F" w:rsidR="006A1173" w:rsidRDefault="00192574" w:rsidP="006A1173">
      <w:pPr>
        <w:pStyle w:val="ListParagraph"/>
        <w:ind w:left="0"/>
        <w:rPr>
          <w:lang w:eastAsia="en-AU"/>
        </w:rPr>
      </w:pPr>
      <w:r w:rsidRPr="00192574">
        <w:rPr>
          <w:lang w:eastAsia="en-AU"/>
        </w:rPr>
        <w:t xml:space="preserve">You will first need to identify the patient, by entering either their Medicare, DVA or IHI number. Once this information is entered, and you click on </w:t>
      </w:r>
      <w:r w:rsidRPr="00B55B2D">
        <w:rPr>
          <w:b/>
          <w:bCs/>
          <w:lang w:eastAsia="en-AU"/>
        </w:rPr>
        <w:t>Next</w:t>
      </w:r>
      <w:r w:rsidRPr="00192574">
        <w:rPr>
          <w:lang w:eastAsia="en-AU"/>
        </w:rPr>
        <w:t xml:space="preserve">, you will be taken to the </w:t>
      </w:r>
      <w:r w:rsidRPr="00F95706">
        <w:rPr>
          <w:b/>
          <w:bCs/>
          <w:lang w:eastAsia="en-AU"/>
        </w:rPr>
        <w:t>Patient details</w:t>
      </w:r>
      <w:r w:rsidRPr="00192574">
        <w:rPr>
          <w:lang w:eastAsia="en-AU"/>
        </w:rPr>
        <w:t xml:space="preserve"> screen.</w:t>
      </w:r>
    </w:p>
    <w:p w14:paraId="2A174746" w14:textId="4AFB15B8" w:rsidR="005C2D46" w:rsidRDefault="005C2D46" w:rsidP="005C2D46">
      <w:pPr>
        <w:rPr>
          <w:noProof/>
          <w:lang w:eastAsia="en-AU"/>
        </w:rPr>
      </w:pPr>
      <w:r>
        <w:rPr>
          <w:noProof/>
          <w:lang w:eastAsia="en-AU"/>
        </w:rPr>
        <w:drawing>
          <wp:inline distT="0" distB="0" distL="0" distR="0" wp14:anchorId="0C253764" wp14:editId="71BD4448">
            <wp:extent cx="6193790" cy="3230880"/>
            <wp:effectExtent l="0" t="0" r="0" b="7620"/>
            <wp:docPr id="1556387190" name="Picture 9"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87190" name="Picture 9" descr="A screenshot of a comput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3790" cy="3230880"/>
                    </a:xfrm>
                    <a:prstGeom prst="rect">
                      <a:avLst/>
                    </a:prstGeom>
                    <a:noFill/>
                  </pic:spPr>
                </pic:pic>
              </a:graphicData>
            </a:graphic>
          </wp:inline>
        </w:drawing>
      </w:r>
    </w:p>
    <w:p w14:paraId="3A190454" w14:textId="77777777" w:rsidR="00D626CE" w:rsidRPr="004D1DD5" w:rsidRDefault="00D626CE" w:rsidP="004D1DD5">
      <w:bookmarkStart w:id="16" w:name="_Toc161407916"/>
      <w:r w:rsidRPr="004D1DD5">
        <w:br w:type="page"/>
      </w:r>
    </w:p>
    <w:p w14:paraId="4C41BC51" w14:textId="48FD57AB" w:rsidR="00CC1969" w:rsidRDefault="00CC1969" w:rsidP="00CC1969">
      <w:pPr>
        <w:pStyle w:val="Heading2"/>
        <w:rPr>
          <w:lang w:eastAsia="en-AU"/>
        </w:rPr>
      </w:pPr>
      <w:r>
        <w:rPr>
          <w:lang w:eastAsia="en-AU"/>
        </w:rPr>
        <w:lastRenderedPageBreak/>
        <w:t>2. Patient details</w:t>
      </w:r>
      <w:bookmarkEnd w:id="16"/>
      <w:r>
        <w:rPr>
          <w:lang w:eastAsia="en-AU"/>
        </w:rPr>
        <w:t xml:space="preserve"> </w:t>
      </w:r>
    </w:p>
    <w:p w14:paraId="56F1D20A" w14:textId="72A242D5" w:rsidR="00CC1969" w:rsidRDefault="00FD58E5" w:rsidP="00FE68A3">
      <w:pPr>
        <w:rPr>
          <w:noProof/>
          <w:lang w:eastAsia="en-AU"/>
        </w:rPr>
      </w:pPr>
      <w:r>
        <w:rPr>
          <w:noProof/>
          <w:lang w:eastAsia="en-AU"/>
        </w:rPr>
        <w:drawing>
          <wp:inline distT="0" distB="0" distL="0" distR="0" wp14:anchorId="30790347" wp14:editId="66293AD4">
            <wp:extent cx="1993265" cy="609600"/>
            <wp:effectExtent l="0" t="0" r="6985" b="0"/>
            <wp:docPr id="548835572" name="Picture 10" descr="A blue and whit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35572" name="Picture 10" descr="A blue and white sig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93265" cy="609600"/>
                    </a:xfrm>
                    <a:prstGeom prst="rect">
                      <a:avLst/>
                    </a:prstGeom>
                    <a:noFill/>
                  </pic:spPr>
                </pic:pic>
              </a:graphicData>
            </a:graphic>
          </wp:inline>
        </w:drawing>
      </w:r>
    </w:p>
    <w:p w14:paraId="583AFD56" w14:textId="47F383EE" w:rsidR="00FE68A3" w:rsidRDefault="00FE68A3" w:rsidP="00FE68A3">
      <w:pPr>
        <w:rPr>
          <w:lang w:eastAsia="en-AU"/>
        </w:rPr>
      </w:pPr>
      <w:r w:rsidRPr="00FE68A3">
        <w:rPr>
          <w:lang w:eastAsia="en-AU"/>
        </w:rPr>
        <w:t xml:space="preserve">On the </w:t>
      </w:r>
      <w:r w:rsidR="00F95706" w:rsidRPr="00F95706">
        <w:rPr>
          <w:b/>
          <w:bCs/>
          <w:lang w:eastAsia="en-AU"/>
        </w:rPr>
        <w:t>P</w:t>
      </w:r>
      <w:r w:rsidRPr="00F95706">
        <w:rPr>
          <w:b/>
          <w:bCs/>
          <w:lang w:eastAsia="en-AU"/>
        </w:rPr>
        <w:t>atient details</w:t>
      </w:r>
      <w:r w:rsidRPr="00FE68A3">
        <w:rPr>
          <w:lang w:eastAsia="en-AU"/>
        </w:rPr>
        <w:t xml:space="preserve"> screen you will be required to enter patient (demographic) details and contact details. Note that on this screen, the patient’s Medicare, IHI or DVA number will be pre-populated.</w:t>
      </w:r>
    </w:p>
    <w:p w14:paraId="519501EE" w14:textId="786BFE46" w:rsidR="00794F18" w:rsidRDefault="00794F18" w:rsidP="00794F18">
      <w:pPr>
        <w:pStyle w:val="Heading3"/>
      </w:pPr>
      <w:bookmarkStart w:id="17" w:name="_Toc161407917"/>
      <w:proofErr w:type="spellStart"/>
      <w:r>
        <w:rPr>
          <w:lang w:eastAsia="en-AU"/>
        </w:rPr>
        <w:t>i</w:t>
      </w:r>
      <w:proofErr w:type="spellEnd"/>
      <w:r>
        <w:rPr>
          <w:lang w:eastAsia="en-AU"/>
        </w:rPr>
        <w:t>.</w:t>
      </w:r>
      <w:r>
        <w:t xml:space="preserve"> Patient details</w:t>
      </w:r>
      <w:bookmarkEnd w:id="17"/>
      <w:r>
        <w:t xml:space="preserve"> </w:t>
      </w:r>
    </w:p>
    <w:p w14:paraId="3777F51C" w14:textId="77777777" w:rsidR="00032D43" w:rsidRDefault="00032D43" w:rsidP="00032D43">
      <w:r>
        <w:t xml:space="preserve">The patient demographic details to be entered are listed below. Note that fields marked with a </w:t>
      </w:r>
      <w:r w:rsidRPr="002B4139">
        <w:rPr>
          <w:color w:val="FF0000"/>
        </w:rPr>
        <w:t>*</w:t>
      </w:r>
      <w:r>
        <w:t xml:space="preserve"> mean that a valid response must be provided </w:t>
      </w:r>
      <w:proofErr w:type="gramStart"/>
      <w:r>
        <w:t>in order to</w:t>
      </w:r>
      <w:proofErr w:type="gramEnd"/>
      <w:r>
        <w:t xml:space="preserve"> submit the notification. </w:t>
      </w:r>
    </w:p>
    <w:p w14:paraId="1002FCC1" w14:textId="3648865B" w:rsidR="00032D43" w:rsidRDefault="00032D43" w:rsidP="00032D43">
      <w:pPr>
        <w:pStyle w:val="ListBullet"/>
      </w:pPr>
      <w:r>
        <w:t>First name</w:t>
      </w:r>
      <w:r w:rsidRPr="00032D43">
        <w:rPr>
          <w:color w:val="FF0000"/>
        </w:rPr>
        <w:t>*</w:t>
      </w:r>
    </w:p>
    <w:p w14:paraId="5DA739D3" w14:textId="3FA0A0BD" w:rsidR="00032D43" w:rsidRDefault="00032D43" w:rsidP="00032D43">
      <w:pPr>
        <w:pStyle w:val="ListBullet"/>
      </w:pPr>
      <w:r>
        <w:t>Family name</w:t>
      </w:r>
      <w:r w:rsidRPr="00032D43">
        <w:rPr>
          <w:color w:val="FF0000"/>
        </w:rPr>
        <w:t>*</w:t>
      </w:r>
    </w:p>
    <w:p w14:paraId="736238F4" w14:textId="74D5FD64" w:rsidR="00032D43" w:rsidRDefault="00032D43" w:rsidP="00032D43">
      <w:pPr>
        <w:pStyle w:val="ListBullet"/>
      </w:pPr>
      <w:r>
        <w:t>Date of birth</w:t>
      </w:r>
      <w:r w:rsidRPr="00032D43">
        <w:rPr>
          <w:color w:val="FF0000"/>
        </w:rPr>
        <w:t>*</w:t>
      </w:r>
      <w:r>
        <w:t xml:space="preserve"> – you can enter a date in DD/MM/YYYY format or use the date picker to select the date</w:t>
      </w:r>
    </w:p>
    <w:p w14:paraId="1A2FD8A9" w14:textId="44A26A1A" w:rsidR="00032D43" w:rsidRDefault="00032D43" w:rsidP="00032D43">
      <w:pPr>
        <w:pStyle w:val="ListBullet"/>
      </w:pPr>
      <w:r>
        <w:t xml:space="preserve">Date of death </w:t>
      </w:r>
    </w:p>
    <w:p w14:paraId="38979427" w14:textId="650D8DA8" w:rsidR="00032D43" w:rsidRDefault="00032D43" w:rsidP="00032D43">
      <w:pPr>
        <w:pStyle w:val="ListBullet"/>
      </w:pPr>
      <w:r>
        <w:t>Gender</w:t>
      </w:r>
      <w:r w:rsidRPr="00032D43">
        <w:rPr>
          <w:color w:val="FF0000"/>
        </w:rPr>
        <w:t>*</w:t>
      </w:r>
    </w:p>
    <w:p w14:paraId="2A1B5DF5" w14:textId="73E5BBA7" w:rsidR="00032D43" w:rsidRDefault="00032D43" w:rsidP="00032D43">
      <w:pPr>
        <w:pStyle w:val="ListBullet"/>
      </w:pPr>
      <w:r>
        <w:t>Indigenous status</w:t>
      </w:r>
      <w:r w:rsidRPr="00032D43">
        <w:rPr>
          <w:color w:val="FF0000"/>
        </w:rPr>
        <w:t>*</w:t>
      </w:r>
    </w:p>
    <w:p w14:paraId="25F6DFFD" w14:textId="74800DFB" w:rsidR="00794F18" w:rsidRPr="00427F66" w:rsidRDefault="00032D43" w:rsidP="00032D43">
      <w:pPr>
        <w:pStyle w:val="ListBullet"/>
      </w:pPr>
      <w:r>
        <w:t>Country of birth</w:t>
      </w:r>
      <w:r w:rsidRPr="00032D43">
        <w:rPr>
          <w:color w:val="FF0000"/>
        </w:rPr>
        <w:t>*</w:t>
      </w:r>
    </w:p>
    <w:p w14:paraId="7F8CB36E" w14:textId="47EFCD72" w:rsidR="00427F66" w:rsidRDefault="00427F66" w:rsidP="00427F66">
      <w:pPr>
        <w:pStyle w:val="ListBullet"/>
        <w:numPr>
          <w:ilvl w:val="0"/>
          <w:numId w:val="0"/>
        </w:numPr>
        <w:rPr>
          <w:noProof/>
        </w:rPr>
      </w:pPr>
      <w:r>
        <w:rPr>
          <w:noProof/>
        </w:rPr>
        <w:drawing>
          <wp:inline distT="0" distB="0" distL="0" distR="0" wp14:anchorId="3B0DFFE8" wp14:editId="3321E89A">
            <wp:extent cx="2395855" cy="567055"/>
            <wp:effectExtent l="0" t="0" r="4445" b="4445"/>
            <wp:docPr id="631763972" name="Picture 11" descr="A white box with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63972" name="Picture 11" descr="A white box with black tex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95855" cy="567055"/>
                    </a:xfrm>
                    <a:prstGeom prst="rect">
                      <a:avLst/>
                    </a:prstGeom>
                    <a:noFill/>
                  </pic:spPr>
                </pic:pic>
              </a:graphicData>
            </a:graphic>
          </wp:inline>
        </w:drawing>
      </w:r>
    </w:p>
    <w:p w14:paraId="3D0A219A" w14:textId="18106BD7" w:rsidR="00427F66" w:rsidRDefault="004C3E9F" w:rsidP="00B006A2">
      <w:pPr>
        <w:ind w:firstLine="357"/>
        <w:rPr>
          <w:lang w:eastAsia="en-AU"/>
        </w:rPr>
      </w:pPr>
      <w:r w:rsidRPr="004C3E9F">
        <w:rPr>
          <w:lang w:eastAsia="en-AU"/>
        </w:rPr>
        <w:t>You cannot type the name of a country in this field and will need to search the country list as follows:</w:t>
      </w:r>
    </w:p>
    <w:p w14:paraId="4183DCBF" w14:textId="4D646A68" w:rsidR="0026733C" w:rsidRDefault="0026733C" w:rsidP="0026733C">
      <w:pPr>
        <w:pStyle w:val="ListBullet2"/>
      </w:pPr>
      <w:r>
        <w:t>click on the magnifying glass symbol. A lookup records box will pop up (see screenshot below)</w:t>
      </w:r>
    </w:p>
    <w:p w14:paraId="7AB86958" w14:textId="1F687863" w:rsidR="0026733C" w:rsidRDefault="0026733C" w:rsidP="0026733C">
      <w:pPr>
        <w:pStyle w:val="ListBullet2"/>
      </w:pPr>
      <w:r>
        <w:t xml:space="preserve">select one of the countries on the list that pops up by placing a tick next to it; or </w:t>
      </w:r>
    </w:p>
    <w:p w14:paraId="7C8F29D5" w14:textId="7B92FF26" w:rsidR="0026733C" w:rsidRDefault="0026733C" w:rsidP="0026733C">
      <w:pPr>
        <w:pStyle w:val="ListBullet2"/>
      </w:pPr>
      <w:r>
        <w:t>use the search field in the popup box to find a country and select it by placing a tick next to it.</w:t>
      </w:r>
    </w:p>
    <w:p w14:paraId="3DEFD09A" w14:textId="71CCE8B1" w:rsidR="00B23B0B" w:rsidRDefault="00B23B0B" w:rsidP="00B006A2">
      <w:pPr>
        <w:ind w:left="357"/>
        <w:rPr>
          <w:lang w:eastAsia="en-AU"/>
        </w:rPr>
      </w:pPr>
      <w:r w:rsidRPr="00B23B0B">
        <w:rPr>
          <w:lang w:eastAsia="en-AU"/>
        </w:rPr>
        <w:t xml:space="preserve">Once a country is selected by placing a tick next to it, you will need to click on the </w:t>
      </w:r>
      <w:r w:rsidRPr="00947D69">
        <w:rPr>
          <w:b/>
          <w:bCs/>
          <w:lang w:eastAsia="en-AU"/>
        </w:rPr>
        <w:t>Select</w:t>
      </w:r>
      <w:r w:rsidRPr="00B23B0B">
        <w:rPr>
          <w:lang w:eastAsia="en-AU"/>
        </w:rPr>
        <w:t xml:space="preserve"> button to register this entry. </w:t>
      </w:r>
      <w:r w:rsidRPr="00B23B0B">
        <w:rPr>
          <w:lang w:eastAsia="en-AU"/>
        </w:rPr>
        <w:tab/>
      </w:r>
    </w:p>
    <w:p w14:paraId="240D5374" w14:textId="531ACFD3" w:rsidR="00362F83" w:rsidRPr="00780C37" w:rsidRDefault="00941F28" w:rsidP="00780C37">
      <w:r>
        <w:rPr>
          <w:noProof/>
          <w:lang w:eastAsia="en-AU"/>
        </w:rPr>
        <w:drawing>
          <wp:anchor distT="0" distB="0" distL="114300" distR="114300" simplePos="0" relativeHeight="251658242" behindDoc="0" locked="0" layoutInCell="1" allowOverlap="1" wp14:anchorId="4EF82458" wp14:editId="73DF3044">
            <wp:simplePos x="0" y="0"/>
            <wp:positionH relativeFrom="column">
              <wp:posOffset>2165985</wp:posOffset>
            </wp:positionH>
            <wp:positionV relativeFrom="paragraph">
              <wp:posOffset>1934845</wp:posOffset>
            </wp:positionV>
            <wp:extent cx="609600" cy="323215"/>
            <wp:effectExtent l="0" t="0" r="0" b="635"/>
            <wp:wrapNone/>
            <wp:docPr id="237393035" name="Picture 13" descr="A red oval with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93035" name="Picture 13" descr="A red oval with black backgroun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9600" cy="323215"/>
                    </a:xfrm>
                    <a:prstGeom prst="rect">
                      <a:avLst/>
                    </a:prstGeom>
                    <a:noFill/>
                  </pic:spPr>
                </pic:pic>
              </a:graphicData>
            </a:graphic>
          </wp:anchor>
        </w:drawing>
      </w:r>
      <w:r w:rsidR="00362F83">
        <w:rPr>
          <w:noProof/>
          <w:lang w:eastAsia="en-AU"/>
        </w:rPr>
        <w:drawing>
          <wp:inline distT="0" distB="0" distL="0" distR="0" wp14:anchorId="7D25008E" wp14:editId="469F575B">
            <wp:extent cx="3481070" cy="2121535"/>
            <wp:effectExtent l="0" t="0" r="5080" b="0"/>
            <wp:docPr id="926289890" name="Picture 12"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89890" name="Picture 12" descr="A screenshot of a compute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81070" cy="2121535"/>
                    </a:xfrm>
                    <a:prstGeom prst="rect">
                      <a:avLst/>
                    </a:prstGeom>
                    <a:noFill/>
                  </pic:spPr>
                </pic:pic>
              </a:graphicData>
            </a:graphic>
          </wp:inline>
        </w:drawing>
      </w:r>
    </w:p>
    <w:p w14:paraId="668750A7" w14:textId="513FA825" w:rsidR="00B76D43" w:rsidRDefault="00B76D43" w:rsidP="00D626CE">
      <w:pPr>
        <w:pStyle w:val="ListBullet"/>
        <w:keepNext/>
        <w:keepLines/>
      </w:pPr>
      <w:r>
        <w:t>Language spoken at home</w:t>
      </w:r>
      <w:r w:rsidRPr="00C51406">
        <w:rPr>
          <w:color w:val="FF0000"/>
        </w:rPr>
        <w:t xml:space="preserve">* </w:t>
      </w:r>
    </w:p>
    <w:p w14:paraId="10BF1D63" w14:textId="4EEFA6D2" w:rsidR="00C51406" w:rsidRDefault="00C51406" w:rsidP="00D626CE">
      <w:pPr>
        <w:keepNext/>
        <w:keepLines/>
      </w:pPr>
      <w:r>
        <w:rPr>
          <w:noProof/>
        </w:rPr>
        <w:drawing>
          <wp:inline distT="0" distB="0" distL="0" distR="0" wp14:anchorId="1495B634" wp14:editId="077B376F">
            <wp:extent cx="2451100" cy="560705"/>
            <wp:effectExtent l="0" t="0" r="6350" b="0"/>
            <wp:docPr id="291760806" name="Picture 1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760806" name="Picture 14" descr="A screenshot of a compute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51100" cy="560705"/>
                    </a:xfrm>
                    <a:prstGeom prst="rect">
                      <a:avLst/>
                    </a:prstGeom>
                    <a:noFill/>
                  </pic:spPr>
                </pic:pic>
              </a:graphicData>
            </a:graphic>
          </wp:inline>
        </w:drawing>
      </w:r>
    </w:p>
    <w:p w14:paraId="326423DE" w14:textId="05E135F5" w:rsidR="00B76D43" w:rsidRDefault="00D2250D" w:rsidP="004D1DD5">
      <w:pPr>
        <w:rPr>
          <w:lang w:eastAsia="en-AU"/>
        </w:rPr>
      </w:pPr>
      <w:r>
        <w:rPr>
          <w:lang w:eastAsia="en-AU"/>
        </w:rPr>
        <w:tab/>
      </w:r>
      <w:r w:rsidR="00B76D43">
        <w:rPr>
          <w:lang w:eastAsia="en-AU"/>
        </w:rPr>
        <w:t>You cannot type the language into this field. You will need to search the language list as follows:</w:t>
      </w:r>
    </w:p>
    <w:p w14:paraId="46C0C6CD" w14:textId="64E7C494" w:rsidR="00B76D43" w:rsidRDefault="00B76D43" w:rsidP="00D626CE">
      <w:pPr>
        <w:pStyle w:val="ListBullet2"/>
        <w:keepNext/>
        <w:keepLines/>
      </w:pPr>
      <w:r>
        <w:lastRenderedPageBreak/>
        <w:t>click on the magnifying glass symbol. A lookup records box will pop up</w:t>
      </w:r>
    </w:p>
    <w:p w14:paraId="6C97876D" w14:textId="4AF273EF" w:rsidR="00B76D43" w:rsidRDefault="00B76D43" w:rsidP="00D626CE">
      <w:pPr>
        <w:pStyle w:val="ListBullet2"/>
        <w:keepNext/>
        <w:keepLines/>
      </w:pPr>
      <w:r>
        <w:t xml:space="preserve">select one of the languages on the list that pops up by placing a tick next to it; or </w:t>
      </w:r>
    </w:p>
    <w:p w14:paraId="0C336274" w14:textId="13C3371C" w:rsidR="00B76D43" w:rsidRDefault="00B76D43" w:rsidP="00C51406">
      <w:pPr>
        <w:pStyle w:val="ListBullet2"/>
      </w:pPr>
      <w:r>
        <w:t xml:space="preserve">use the search field in the pop-up box to find the required language and select it by placing a tick next to it. </w:t>
      </w:r>
    </w:p>
    <w:p w14:paraId="0CA5E04D" w14:textId="77777777" w:rsidR="00B76D43" w:rsidRDefault="00B76D43" w:rsidP="00D2250D">
      <w:pPr>
        <w:ind w:left="357"/>
        <w:rPr>
          <w:lang w:eastAsia="en-AU"/>
        </w:rPr>
      </w:pPr>
      <w:r>
        <w:rPr>
          <w:lang w:eastAsia="en-AU"/>
        </w:rPr>
        <w:t xml:space="preserve">Once the language is selected by placing a tick next to it, you will need to click on the </w:t>
      </w:r>
      <w:r w:rsidRPr="00947D69">
        <w:rPr>
          <w:b/>
          <w:bCs/>
          <w:lang w:eastAsia="en-AU"/>
        </w:rPr>
        <w:t>Select</w:t>
      </w:r>
      <w:r>
        <w:rPr>
          <w:lang w:eastAsia="en-AU"/>
        </w:rPr>
        <w:t xml:space="preserve"> button to register this entry. </w:t>
      </w:r>
      <w:r>
        <w:rPr>
          <w:lang w:eastAsia="en-AU"/>
        </w:rPr>
        <w:tab/>
      </w:r>
    </w:p>
    <w:p w14:paraId="6AB94E5A" w14:textId="017C7D90" w:rsidR="00B76D43" w:rsidRDefault="00B76D43" w:rsidP="00C51406">
      <w:pPr>
        <w:pStyle w:val="ListBullet"/>
      </w:pPr>
      <w:r>
        <w:t xml:space="preserve">The date you became the treating/diagnosing physician for this patient (in the DD/MM/YYYY </w:t>
      </w:r>
      <w:proofErr w:type="gramStart"/>
      <w:r>
        <w:t>format)</w:t>
      </w:r>
      <w:r w:rsidRPr="00C51406">
        <w:rPr>
          <w:color w:val="FF0000"/>
        </w:rPr>
        <w:t>*</w:t>
      </w:r>
      <w:proofErr w:type="gramEnd"/>
      <w:r>
        <w:t>.</w:t>
      </w:r>
    </w:p>
    <w:p w14:paraId="1B93AAF4" w14:textId="5C96DA1E" w:rsidR="00227461" w:rsidRDefault="00227461" w:rsidP="00227461">
      <w:pPr>
        <w:pStyle w:val="Heading3"/>
        <w:rPr>
          <w:lang w:eastAsia="en-AU"/>
        </w:rPr>
      </w:pPr>
      <w:bookmarkStart w:id="18" w:name="_Toc161407918"/>
      <w:r>
        <w:rPr>
          <w:lang w:eastAsia="en-AU"/>
        </w:rPr>
        <w:t>ii. Contact details</w:t>
      </w:r>
      <w:bookmarkEnd w:id="18"/>
    </w:p>
    <w:p w14:paraId="4D9DBE31" w14:textId="52DC3FB8" w:rsidR="00227461" w:rsidRDefault="00B47543" w:rsidP="001E6F11">
      <w:pPr>
        <w:rPr>
          <w:lang w:eastAsia="en-AU"/>
        </w:rPr>
      </w:pPr>
      <w:r w:rsidRPr="00B47543">
        <w:rPr>
          <w:lang w:eastAsia="en-AU"/>
        </w:rPr>
        <w:t>The contact and address details that are to be entered</w:t>
      </w:r>
      <w:r w:rsidR="005E6301">
        <w:rPr>
          <w:lang w:eastAsia="en-AU"/>
        </w:rPr>
        <w:t xml:space="preserve"> for the patient</w:t>
      </w:r>
      <w:r w:rsidRPr="00B47543">
        <w:rPr>
          <w:lang w:eastAsia="en-AU"/>
        </w:rPr>
        <w:t xml:space="preserve"> are listed below. Please note that fields marked with a </w:t>
      </w:r>
      <w:r w:rsidRPr="00B47543">
        <w:rPr>
          <w:color w:val="FF0000"/>
          <w:lang w:eastAsia="en-AU"/>
        </w:rPr>
        <w:t>*</w:t>
      </w:r>
      <w:r w:rsidRPr="00B47543">
        <w:rPr>
          <w:lang w:eastAsia="en-AU"/>
        </w:rPr>
        <w:t xml:space="preserve"> mean that a valid entry must be made </w:t>
      </w:r>
      <w:proofErr w:type="gramStart"/>
      <w:r w:rsidRPr="00B47543">
        <w:rPr>
          <w:lang w:eastAsia="en-AU"/>
        </w:rPr>
        <w:t>in order to</w:t>
      </w:r>
      <w:proofErr w:type="gramEnd"/>
      <w:r w:rsidRPr="00B47543">
        <w:rPr>
          <w:lang w:eastAsia="en-AU"/>
        </w:rPr>
        <w:t xml:space="preserve"> submit the </w:t>
      </w:r>
      <w:r w:rsidR="005C1CCB">
        <w:rPr>
          <w:lang w:eastAsia="en-AU"/>
        </w:rPr>
        <w:t>information</w:t>
      </w:r>
      <w:r w:rsidRPr="00B47543">
        <w:rPr>
          <w:lang w:eastAsia="en-AU"/>
        </w:rPr>
        <w:t>.</w:t>
      </w:r>
    </w:p>
    <w:p w14:paraId="67B292CD" w14:textId="4224F66D" w:rsidR="003174A9" w:rsidRDefault="003174A9" w:rsidP="003174A9">
      <w:pPr>
        <w:pStyle w:val="ListBullet"/>
      </w:pPr>
      <w:r>
        <w:t>Mobile, Landline or Email address</w:t>
      </w:r>
      <w:r w:rsidRPr="003174A9">
        <w:rPr>
          <w:color w:val="FF0000"/>
        </w:rPr>
        <w:t>*</w:t>
      </w:r>
    </w:p>
    <w:p w14:paraId="48B6C167" w14:textId="77777777" w:rsidR="003174A9" w:rsidRDefault="003174A9" w:rsidP="003174A9">
      <w:pPr>
        <w:ind w:left="357"/>
        <w:rPr>
          <w:lang w:eastAsia="en-AU"/>
        </w:rPr>
      </w:pPr>
      <w:r>
        <w:rPr>
          <w:lang w:eastAsia="en-AU"/>
        </w:rPr>
        <w:t>The details for at least one of these contact methods must be provided.</w:t>
      </w:r>
    </w:p>
    <w:p w14:paraId="26265AB8" w14:textId="77777777" w:rsidR="003174A9" w:rsidRDefault="003174A9" w:rsidP="003174A9">
      <w:pPr>
        <w:ind w:left="357"/>
        <w:rPr>
          <w:lang w:eastAsia="en-AU"/>
        </w:rPr>
      </w:pPr>
      <w:r>
        <w:rPr>
          <w:lang w:eastAsia="en-AU"/>
        </w:rPr>
        <w:t xml:space="preserve">Mobile numbers must be provided in the format using Australia’s country code (+61) rather than starting with 0, for example </w:t>
      </w:r>
      <w:r w:rsidRPr="00077830">
        <w:rPr>
          <w:b/>
          <w:bCs/>
          <w:lang w:eastAsia="en-AU"/>
        </w:rPr>
        <w:t>+61</w:t>
      </w:r>
      <w:r>
        <w:rPr>
          <w:lang w:eastAsia="en-AU"/>
        </w:rPr>
        <w:t xml:space="preserve"> 409 XYZ </w:t>
      </w:r>
      <w:proofErr w:type="spellStart"/>
      <w:r>
        <w:rPr>
          <w:lang w:eastAsia="en-AU"/>
        </w:rPr>
        <w:t>XYZ</w:t>
      </w:r>
      <w:proofErr w:type="spellEnd"/>
    </w:p>
    <w:p w14:paraId="28731791" w14:textId="3EBF03B3" w:rsidR="003174A9" w:rsidRDefault="003174A9" w:rsidP="003174A9">
      <w:pPr>
        <w:pStyle w:val="ListBullet"/>
      </w:pPr>
      <w:r>
        <w:t>Postal address</w:t>
      </w:r>
      <w:r w:rsidRPr="003174A9">
        <w:rPr>
          <w:color w:val="FF0000"/>
        </w:rPr>
        <w:t>*</w:t>
      </w:r>
    </w:p>
    <w:p w14:paraId="625BDD88" w14:textId="77777777" w:rsidR="003174A9" w:rsidRDefault="003174A9" w:rsidP="00077830">
      <w:pPr>
        <w:ind w:left="357"/>
        <w:rPr>
          <w:lang w:eastAsia="en-AU"/>
        </w:rPr>
      </w:pPr>
      <w:r>
        <w:rPr>
          <w:lang w:eastAsia="en-AU"/>
        </w:rPr>
        <w:t xml:space="preserve">Start typing the patient’s postal address and the address should display. </w:t>
      </w:r>
    </w:p>
    <w:p w14:paraId="794E8BA9" w14:textId="77777777" w:rsidR="003174A9" w:rsidRDefault="003174A9" w:rsidP="00077830">
      <w:pPr>
        <w:ind w:left="357"/>
        <w:rPr>
          <w:lang w:eastAsia="en-AU"/>
        </w:rPr>
      </w:pPr>
      <w:r>
        <w:rPr>
          <w:lang w:eastAsia="en-AU"/>
        </w:rPr>
        <w:t xml:space="preserve">If it does not display, then enter the address manually in the following address fields: Address line 1, Address line 2, Suburb, State/Territory, Postcode, Country. </w:t>
      </w:r>
    </w:p>
    <w:p w14:paraId="6712013C" w14:textId="5550C9C1" w:rsidR="00B47543" w:rsidRDefault="003174A9" w:rsidP="00077830">
      <w:pPr>
        <w:ind w:left="357"/>
        <w:rPr>
          <w:lang w:eastAsia="en-AU"/>
        </w:rPr>
      </w:pPr>
      <w:r>
        <w:rPr>
          <w:lang w:eastAsia="en-AU"/>
        </w:rPr>
        <w:t>If the patient’s postal address is outside of Australia, then mark the box next to “</w:t>
      </w:r>
      <w:proofErr w:type="gramStart"/>
      <w:r>
        <w:rPr>
          <w:lang w:eastAsia="en-AU"/>
        </w:rPr>
        <w:t>Or,</w:t>
      </w:r>
      <w:proofErr w:type="gramEnd"/>
      <w:r>
        <w:rPr>
          <w:lang w:eastAsia="en-AU"/>
        </w:rPr>
        <w:t xml:space="preserve"> address is outside of Australia”.  </w:t>
      </w:r>
    </w:p>
    <w:p w14:paraId="5224A9EA" w14:textId="1ED2C978" w:rsidR="00E01928" w:rsidRDefault="00E01928" w:rsidP="00E01928">
      <w:pPr>
        <w:rPr>
          <w:b/>
          <w:bCs/>
          <w:lang w:eastAsia="en-AU"/>
        </w:rPr>
      </w:pPr>
      <w:r w:rsidRPr="00E01928">
        <w:rPr>
          <w:lang w:eastAsia="en-AU"/>
        </w:rPr>
        <w:t xml:space="preserve">Once all patient details and contact and address details are entered, then click on the </w:t>
      </w:r>
      <w:r w:rsidR="000945F1">
        <w:rPr>
          <w:b/>
          <w:bCs/>
          <w:lang w:eastAsia="en-AU"/>
        </w:rPr>
        <w:t>S</w:t>
      </w:r>
      <w:r w:rsidRPr="00E01928">
        <w:rPr>
          <w:b/>
          <w:bCs/>
          <w:lang w:eastAsia="en-AU"/>
        </w:rPr>
        <w:t xml:space="preserve">ave and </w:t>
      </w:r>
      <w:r w:rsidR="00102B95">
        <w:rPr>
          <w:b/>
          <w:bCs/>
          <w:lang w:eastAsia="en-AU"/>
        </w:rPr>
        <w:t>next</w:t>
      </w:r>
      <w:r w:rsidRPr="00E01928">
        <w:rPr>
          <w:b/>
          <w:bCs/>
          <w:lang w:eastAsia="en-AU"/>
        </w:rPr>
        <w:t xml:space="preserve"> </w:t>
      </w:r>
      <w:r w:rsidRPr="00E01928">
        <w:rPr>
          <w:lang w:eastAsia="en-AU"/>
        </w:rPr>
        <w:t xml:space="preserve">button. You will be taken to the </w:t>
      </w:r>
      <w:r w:rsidRPr="00F95706">
        <w:rPr>
          <w:b/>
          <w:bCs/>
          <w:lang w:eastAsia="en-AU"/>
        </w:rPr>
        <w:t>Disease and exposure details</w:t>
      </w:r>
      <w:r w:rsidRPr="00E01928">
        <w:rPr>
          <w:lang w:eastAsia="en-AU"/>
        </w:rPr>
        <w:t xml:space="preserve"> screen.</w:t>
      </w:r>
    </w:p>
    <w:p w14:paraId="1D96C67B" w14:textId="2F960F6F" w:rsidR="00E31766" w:rsidRDefault="00E31766" w:rsidP="00E31766">
      <w:pPr>
        <w:pStyle w:val="Heading2"/>
        <w:rPr>
          <w:lang w:eastAsia="en-AU"/>
        </w:rPr>
      </w:pPr>
      <w:bookmarkStart w:id="19" w:name="_Toc161407919"/>
      <w:r>
        <w:rPr>
          <w:lang w:eastAsia="en-AU"/>
        </w:rPr>
        <w:t>3. Disease and exposure details</w:t>
      </w:r>
      <w:bookmarkEnd w:id="19"/>
    </w:p>
    <w:p w14:paraId="1F5C5AC1" w14:textId="0F915EFC" w:rsidR="00E31766" w:rsidRDefault="0081731C" w:rsidP="00E31766">
      <w:pPr>
        <w:rPr>
          <w:noProof/>
          <w:lang w:eastAsia="en-AU"/>
        </w:rPr>
      </w:pPr>
      <w:r>
        <w:rPr>
          <w:noProof/>
          <w:lang w:eastAsia="en-AU"/>
        </w:rPr>
        <w:drawing>
          <wp:inline distT="0" distB="0" distL="0" distR="0" wp14:anchorId="1541897B" wp14:editId="7B9ADA87">
            <wp:extent cx="1932305" cy="621665"/>
            <wp:effectExtent l="0" t="0" r="0" b="6985"/>
            <wp:docPr id="643032530" name="Picture 1" descr="A blue and white sign with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032530" name="Picture 1" descr="A blue and white sign with black tex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32305" cy="621665"/>
                    </a:xfrm>
                    <a:prstGeom prst="rect">
                      <a:avLst/>
                    </a:prstGeom>
                    <a:noFill/>
                  </pic:spPr>
                </pic:pic>
              </a:graphicData>
            </a:graphic>
          </wp:inline>
        </w:drawing>
      </w:r>
    </w:p>
    <w:p w14:paraId="25D0A56F" w14:textId="02D27F9E" w:rsidR="00154E69" w:rsidRDefault="00154E69" w:rsidP="00154E69">
      <w:pPr>
        <w:rPr>
          <w:lang w:eastAsia="en-AU"/>
        </w:rPr>
      </w:pPr>
      <w:r>
        <w:rPr>
          <w:lang w:eastAsia="en-AU"/>
        </w:rPr>
        <w:t xml:space="preserve">The first section on the </w:t>
      </w:r>
      <w:r w:rsidRPr="00F95706">
        <w:rPr>
          <w:b/>
          <w:bCs/>
          <w:lang w:eastAsia="en-AU"/>
        </w:rPr>
        <w:t>Disease and exposure details</w:t>
      </w:r>
      <w:r>
        <w:rPr>
          <w:lang w:eastAsia="en-AU"/>
        </w:rPr>
        <w:t xml:space="preserve"> screen asks you to enter Pre</w:t>
      </w:r>
      <w:r w:rsidR="00E7270B">
        <w:rPr>
          <w:lang w:eastAsia="en-AU"/>
        </w:rPr>
        <w:t>-</w:t>
      </w:r>
      <w:r>
        <w:rPr>
          <w:lang w:eastAsia="en-AU"/>
        </w:rPr>
        <w:t xml:space="preserve">Bronchodilator lung function values. You are also asked to upload the lung function medical test file if available. </w:t>
      </w:r>
    </w:p>
    <w:p w14:paraId="085375AB" w14:textId="77777777" w:rsidR="0066649A" w:rsidRDefault="0066649A" w:rsidP="0066649A">
      <w:pPr>
        <w:rPr>
          <w:lang w:eastAsia="en-AU"/>
        </w:rPr>
      </w:pPr>
      <w:r>
        <w:rPr>
          <w:lang w:eastAsia="en-AU"/>
        </w:rPr>
        <w:t>Accepted file formats include documents (.doc</w:t>
      </w:r>
      <w:proofErr w:type="gramStart"/>
      <w:r>
        <w:rPr>
          <w:lang w:eastAsia="en-AU"/>
        </w:rPr>
        <w:t>, .docs</w:t>
      </w:r>
      <w:proofErr w:type="gramEnd"/>
      <w:r>
        <w:rPr>
          <w:lang w:eastAsia="en-AU"/>
        </w:rPr>
        <w:t>, .txt) .pdf and images (.jpg, .jpeg and .</w:t>
      </w:r>
      <w:proofErr w:type="spellStart"/>
      <w:r>
        <w:rPr>
          <w:lang w:eastAsia="en-AU"/>
        </w:rPr>
        <w:t>png</w:t>
      </w:r>
      <w:proofErr w:type="spellEnd"/>
      <w:r>
        <w:rPr>
          <w:lang w:eastAsia="en-AU"/>
        </w:rPr>
        <w:t>) and the maximum file size is 25MB.</w:t>
      </w:r>
    </w:p>
    <w:p w14:paraId="23A858CF" w14:textId="07A1D799" w:rsidR="00465DF9" w:rsidRPr="001E6F11" w:rsidRDefault="0000284E" w:rsidP="001E6F11">
      <w:r>
        <w:rPr>
          <w:noProof/>
          <w:lang w:eastAsia="en-AU"/>
        </w:rPr>
        <w:drawing>
          <wp:inline distT="0" distB="0" distL="0" distR="0" wp14:anchorId="5EB9EE7B" wp14:editId="49CCC562">
            <wp:extent cx="3727193" cy="2609850"/>
            <wp:effectExtent l="0" t="0" r="6985" b="0"/>
            <wp:docPr id="202110" name="Picture 2"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10" name="Picture 2" descr="A screenshot of a compute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36638" cy="2616464"/>
                    </a:xfrm>
                    <a:prstGeom prst="rect">
                      <a:avLst/>
                    </a:prstGeom>
                    <a:noFill/>
                  </pic:spPr>
                </pic:pic>
              </a:graphicData>
            </a:graphic>
          </wp:inline>
        </w:drawing>
      </w:r>
    </w:p>
    <w:p w14:paraId="4DA1383B" w14:textId="1F97D84A" w:rsidR="00465DF9" w:rsidRDefault="00465DF9" w:rsidP="00465DF9">
      <w:pPr>
        <w:rPr>
          <w:lang w:eastAsia="en-AU"/>
        </w:rPr>
      </w:pPr>
      <w:r w:rsidRPr="00465DF9">
        <w:rPr>
          <w:lang w:eastAsia="en-AU"/>
        </w:rPr>
        <w:lastRenderedPageBreak/>
        <w:t xml:space="preserve">When a medical test file is uploaded, then it will display in the </w:t>
      </w:r>
      <w:proofErr w:type="gramStart"/>
      <w:r w:rsidRPr="00465DF9">
        <w:rPr>
          <w:lang w:eastAsia="en-AU"/>
        </w:rPr>
        <w:t>Medical</w:t>
      </w:r>
      <w:proofErr w:type="gramEnd"/>
      <w:r w:rsidRPr="00465DF9">
        <w:rPr>
          <w:lang w:eastAsia="en-AU"/>
        </w:rPr>
        <w:t xml:space="preserve"> test grid that shows on the </w:t>
      </w:r>
      <w:r w:rsidRPr="00F95706">
        <w:rPr>
          <w:b/>
          <w:bCs/>
          <w:lang w:eastAsia="en-AU"/>
        </w:rPr>
        <w:t>Disease and exposure details</w:t>
      </w:r>
      <w:r w:rsidRPr="00465DF9">
        <w:rPr>
          <w:lang w:eastAsia="en-AU"/>
        </w:rPr>
        <w:t xml:space="preserve"> screen.  </w:t>
      </w:r>
    </w:p>
    <w:p w14:paraId="3575B1DF" w14:textId="0024C278" w:rsidR="00A70FFB" w:rsidRDefault="00003FB3" w:rsidP="00780C37">
      <w:pPr>
        <w:rPr>
          <w:noProof/>
          <w:lang w:eastAsia="en-AU"/>
        </w:rPr>
      </w:pPr>
      <w:r>
        <w:rPr>
          <w:noProof/>
          <w:lang w:eastAsia="en-AU"/>
        </w:rPr>
        <w:drawing>
          <wp:inline distT="0" distB="0" distL="0" distR="0" wp14:anchorId="4A99AFAE" wp14:editId="0F4A0B4E">
            <wp:extent cx="4761230" cy="1664335"/>
            <wp:effectExtent l="0" t="0" r="1270" b="0"/>
            <wp:docPr id="477225162" name="Picture 3" descr="A screenshot of a computer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225162" name="Picture 3" descr="A screenshot of a computer erro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61230" cy="1664335"/>
                    </a:xfrm>
                    <a:prstGeom prst="rect">
                      <a:avLst/>
                    </a:prstGeom>
                    <a:noFill/>
                  </pic:spPr>
                </pic:pic>
              </a:graphicData>
            </a:graphic>
          </wp:inline>
        </w:drawing>
      </w:r>
    </w:p>
    <w:p w14:paraId="741FA462" w14:textId="77777777" w:rsidR="00A70FFB" w:rsidRDefault="00A70FFB" w:rsidP="00A70FFB">
      <w:pPr>
        <w:rPr>
          <w:lang w:eastAsia="en-AU"/>
        </w:rPr>
      </w:pPr>
      <w:r>
        <w:rPr>
          <w:lang w:eastAsia="en-AU"/>
        </w:rPr>
        <w:t xml:space="preserve">The third section on the </w:t>
      </w:r>
      <w:r w:rsidRPr="00F95706">
        <w:rPr>
          <w:b/>
          <w:bCs/>
          <w:lang w:eastAsia="en-AU"/>
        </w:rPr>
        <w:t>Disease and exposures details</w:t>
      </w:r>
      <w:r w:rsidRPr="00B765CA">
        <w:rPr>
          <w:lang w:eastAsia="en-AU"/>
        </w:rPr>
        <w:t xml:space="preserve"> screen is Patient’s respiratory diseases</w:t>
      </w:r>
      <w:r>
        <w:rPr>
          <w:lang w:eastAsia="en-AU"/>
        </w:rPr>
        <w:t xml:space="preserve">. </w:t>
      </w:r>
    </w:p>
    <w:p w14:paraId="374AA6BD" w14:textId="7CF22E12" w:rsidR="00A70FFB" w:rsidRDefault="00A70FFB" w:rsidP="00A70FFB">
      <w:pPr>
        <w:rPr>
          <w:lang w:eastAsia="en-AU"/>
        </w:rPr>
      </w:pPr>
      <w:r>
        <w:rPr>
          <w:lang w:eastAsia="en-AU"/>
        </w:rPr>
        <w:t xml:space="preserve">To add a new respiratory disease, click on the </w:t>
      </w:r>
      <w:r w:rsidRPr="00A70FFB">
        <w:rPr>
          <w:b/>
          <w:bCs/>
          <w:lang w:eastAsia="en-AU"/>
        </w:rPr>
        <w:t>Add respiratory disease</w:t>
      </w:r>
      <w:r>
        <w:rPr>
          <w:lang w:eastAsia="en-AU"/>
        </w:rPr>
        <w:t xml:space="preserve"> button.</w:t>
      </w:r>
    </w:p>
    <w:p w14:paraId="6B2671C6" w14:textId="7A7F491C" w:rsidR="001D3EB5" w:rsidRDefault="001D3EB5" w:rsidP="00780C37">
      <w:pPr>
        <w:rPr>
          <w:noProof/>
          <w:lang w:eastAsia="en-AU"/>
        </w:rPr>
      </w:pPr>
      <w:r>
        <w:rPr>
          <w:noProof/>
          <w:lang w:eastAsia="en-AU"/>
        </w:rPr>
        <w:drawing>
          <wp:anchor distT="0" distB="0" distL="114300" distR="114300" simplePos="0" relativeHeight="251658243" behindDoc="0" locked="0" layoutInCell="1" allowOverlap="1" wp14:anchorId="7B0F917E" wp14:editId="673F4DC6">
            <wp:simplePos x="0" y="0"/>
            <wp:positionH relativeFrom="column">
              <wp:posOffset>-62865</wp:posOffset>
            </wp:positionH>
            <wp:positionV relativeFrom="paragraph">
              <wp:posOffset>575945</wp:posOffset>
            </wp:positionV>
            <wp:extent cx="1304925" cy="402590"/>
            <wp:effectExtent l="0" t="0" r="9525" b="0"/>
            <wp:wrapNone/>
            <wp:docPr id="1057068153" name="Picture 5" descr="A red oval with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068153" name="Picture 5" descr="A red oval with black backgroun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04925" cy="402590"/>
                    </a:xfrm>
                    <a:prstGeom prst="rect">
                      <a:avLst/>
                    </a:prstGeom>
                    <a:noFill/>
                  </pic:spPr>
                </pic:pic>
              </a:graphicData>
            </a:graphic>
          </wp:anchor>
        </w:drawing>
      </w:r>
      <w:r w:rsidR="00BC076A">
        <w:rPr>
          <w:noProof/>
          <w:lang w:eastAsia="en-AU"/>
        </w:rPr>
        <w:drawing>
          <wp:inline distT="0" distB="0" distL="0" distR="0" wp14:anchorId="745924CB" wp14:editId="5B0B3424">
            <wp:extent cx="4779645" cy="1426845"/>
            <wp:effectExtent l="0" t="0" r="1905" b="1905"/>
            <wp:docPr id="823540424" name="Picture 4" descr="A screenshot of a medic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0424" name="Picture 4" descr="A screenshot of a medical informati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79645" cy="1426845"/>
                    </a:xfrm>
                    <a:prstGeom prst="rect">
                      <a:avLst/>
                    </a:prstGeom>
                    <a:noFill/>
                  </pic:spPr>
                </pic:pic>
              </a:graphicData>
            </a:graphic>
          </wp:inline>
        </w:drawing>
      </w:r>
    </w:p>
    <w:p w14:paraId="1C709C65" w14:textId="34A3DBD8" w:rsidR="001D3EB5" w:rsidRDefault="00BC3A2B" w:rsidP="00195E4C">
      <w:pPr>
        <w:keepNext/>
        <w:rPr>
          <w:lang w:eastAsia="en-AU"/>
        </w:rPr>
      </w:pPr>
      <w:r w:rsidRPr="00BC3A2B">
        <w:rPr>
          <w:lang w:eastAsia="en-AU"/>
        </w:rPr>
        <w:t xml:space="preserve">An </w:t>
      </w:r>
      <w:r w:rsidRPr="00BC3A2B">
        <w:rPr>
          <w:b/>
          <w:bCs/>
          <w:lang w:eastAsia="en-AU"/>
        </w:rPr>
        <w:t>Add respiratory disease and exposure details</w:t>
      </w:r>
      <w:r w:rsidRPr="00BC3A2B">
        <w:rPr>
          <w:lang w:eastAsia="en-AU"/>
        </w:rPr>
        <w:t xml:space="preserve"> modal will display.</w:t>
      </w:r>
    </w:p>
    <w:p w14:paraId="45FBA884" w14:textId="6E34CBE7" w:rsidR="00562692" w:rsidRDefault="00B51A08" w:rsidP="00780C37">
      <w:pPr>
        <w:rPr>
          <w:lang w:eastAsia="en-AU"/>
        </w:rPr>
      </w:pPr>
      <w:r>
        <w:rPr>
          <w:noProof/>
          <w:lang w:eastAsia="en-AU"/>
        </w:rPr>
        <w:drawing>
          <wp:inline distT="0" distB="0" distL="0" distR="0" wp14:anchorId="0DF6CB16" wp14:editId="00ACA6C4">
            <wp:extent cx="4779645" cy="2505710"/>
            <wp:effectExtent l="0" t="0" r="1905" b="8890"/>
            <wp:docPr id="559881540" name="Picture 6"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881540" name="Picture 6" descr="A screenshot of a computer scree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9645" cy="2505710"/>
                    </a:xfrm>
                    <a:prstGeom prst="rect">
                      <a:avLst/>
                    </a:prstGeom>
                    <a:noFill/>
                  </pic:spPr>
                </pic:pic>
              </a:graphicData>
            </a:graphic>
          </wp:inline>
        </w:drawing>
      </w:r>
    </w:p>
    <w:p w14:paraId="4185EF82" w14:textId="77777777" w:rsidR="00562692" w:rsidRDefault="00562692" w:rsidP="00562692">
      <w:pPr>
        <w:rPr>
          <w:lang w:eastAsia="en-AU"/>
        </w:rPr>
      </w:pPr>
      <w:r>
        <w:rPr>
          <w:lang w:eastAsia="en-AU"/>
        </w:rPr>
        <w:t xml:space="preserve">The modal will ask you to enter details of the patient’s respiratory disease and diagnosis. </w:t>
      </w:r>
    </w:p>
    <w:p w14:paraId="5992001F" w14:textId="4A421EC6" w:rsidR="00562692" w:rsidRDefault="00562692" w:rsidP="00562692">
      <w:pPr>
        <w:rPr>
          <w:lang w:eastAsia="en-AU"/>
        </w:rPr>
      </w:pPr>
      <w:r>
        <w:rPr>
          <w:lang w:eastAsia="en-AU"/>
        </w:rPr>
        <w:t>How this information is entered differs slightly for silicosis (all types) compared to other respiratory diseases, as described below.</w:t>
      </w:r>
    </w:p>
    <w:p w14:paraId="64D13D78" w14:textId="3CC0E88B" w:rsidR="001942F6" w:rsidRDefault="001942F6" w:rsidP="001942F6">
      <w:pPr>
        <w:pStyle w:val="Heading3"/>
      </w:pPr>
      <w:bookmarkStart w:id="20" w:name="_Toc161407920"/>
      <w:proofErr w:type="spellStart"/>
      <w:r w:rsidRPr="001942F6">
        <w:rPr>
          <w:lang w:eastAsia="en-AU"/>
        </w:rPr>
        <w:t>i</w:t>
      </w:r>
      <w:proofErr w:type="spellEnd"/>
      <w:r w:rsidRPr="001942F6">
        <w:rPr>
          <w:lang w:eastAsia="en-AU"/>
        </w:rPr>
        <w:t>.</w:t>
      </w:r>
      <w:r>
        <w:t xml:space="preserve"> Silicosis</w:t>
      </w:r>
      <w:bookmarkEnd w:id="20"/>
      <w:r>
        <w:t xml:space="preserve"> </w:t>
      </w:r>
    </w:p>
    <w:p w14:paraId="410FFD7F" w14:textId="245E16F5" w:rsidR="00C910B4" w:rsidRDefault="00C910B4" w:rsidP="00C910B4">
      <w:pPr>
        <w:pStyle w:val="ListBullet"/>
      </w:pPr>
      <w:r>
        <w:t>Disease name</w:t>
      </w:r>
      <w:r w:rsidRPr="00C910B4">
        <w:rPr>
          <w:color w:val="FF0000"/>
        </w:rPr>
        <w:t>*</w:t>
      </w:r>
    </w:p>
    <w:p w14:paraId="1D7CC1D6" w14:textId="0E49E339" w:rsidR="00C910B4" w:rsidRDefault="00C910B4" w:rsidP="00C910B4">
      <w:pPr>
        <w:pStyle w:val="ListBullet"/>
      </w:pPr>
      <w:r>
        <w:t>Date of diagnosis</w:t>
      </w:r>
      <w:r w:rsidRPr="00C910B4">
        <w:rPr>
          <w:color w:val="FF0000"/>
        </w:rPr>
        <w:t>*</w:t>
      </w:r>
    </w:p>
    <w:p w14:paraId="5624FA45" w14:textId="44F304DF" w:rsidR="00C910B4" w:rsidRDefault="00C910B4" w:rsidP="00C910B4">
      <w:pPr>
        <w:pStyle w:val="ListBullet"/>
      </w:pPr>
      <w:r>
        <w:t>The likelihood the disease was occupationally caused/exacerbated</w:t>
      </w:r>
      <w:r w:rsidRPr="00C910B4">
        <w:rPr>
          <w:color w:val="FF0000"/>
        </w:rPr>
        <w:t>*</w:t>
      </w:r>
    </w:p>
    <w:p w14:paraId="63A20680" w14:textId="7FE6F6D4" w:rsidR="00C910B4" w:rsidRDefault="00C910B4" w:rsidP="00C910B4">
      <w:pPr>
        <w:pStyle w:val="ListBullet"/>
      </w:pPr>
      <w:r>
        <w:t>Main causing agent</w:t>
      </w:r>
      <w:r w:rsidRPr="00C910B4">
        <w:rPr>
          <w:color w:val="FF0000"/>
        </w:rPr>
        <w:t>*</w:t>
      </w:r>
      <w:r>
        <w:t xml:space="preserve"> </w:t>
      </w:r>
    </w:p>
    <w:p w14:paraId="59E049BF" w14:textId="77777777" w:rsidR="00C910B4" w:rsidRDefault="00C910B4" w:rsidP="00AF6055">
      <w:pPr>
        <w:ind w:firstLine="357"/>
      </w:pPr>
      <w:r>
        <w:t xml:space="preserve">For any type of silicosis, silica dust will be the default value selected here. </w:t>
      </w:r>
    </w:p>
    <w:p w14:paraId="0C79F7C9" w14:textId="0E1A510A" w:rsidR="00C910B4" w:rsidRDefault="00C910B4" w:rsidP="00C910B4">
      <w:pPr>
        <w:pStyle w:val="ListBullet"/>
      </w:pPr>
      <w:r>
        <w:t>Select one or more tests used to make the diagnosis</w:t>
      </w:r>
      <w:r w:rsidRPr="00C910B4">
        <w:rPr>
          <w:color w:val="FF0000"/>
        </w:rPr>
        <w:t>*</w:t>
      </w:r>
    </w:p>
    <w:p w14:paraId="3E2393DD" w14:textId="77777777" w:rsidR="00C910B4" w:rsidRDefault="00C910B4" w:rsidP="00AF6055">
      <w:pPr>
        <w:ind w:left="357"/>
      </w:pPr>
      <w:r>
        <w:lastRenderedPageBreak/>
        <w:t xml:space="preserve">For any type of silicosis, CT scan will be automatically selected as a diagnostic test. Other medical tests can be selected in addition to CT scan. </w:t>
      </w:r>
    </w:p>
    <w:p w14:paraId="75EC67D0" w14:textId="77777777" w:rsidR="00C910B4" w:rsidRDefault="00C910B4" w:rsidP="00AF6055">
      <w:pPr>
        <w:ind w:left="357"/>
      </w:pPr>
      <w:r>
        <w:t xml:space="preserve">For any type of silicosis diagnosis, a CT scan file must be uploaded. </w:t>
      </w:r>
    </w:p>
    <w:p w14:paraId="1F280FB0" w14:textId="0957914C" w:rsidR="001942F6" w:rsidRDefault="00C910B4" w:rsidP="00AF6055">
      <w:pPr>
        <w:ind w:left="357"/>
      </w:pPr>
      <w:r>
        <w:t>First, enter the date of the CT scan, then upload the CT scan file</w:t>
      </w:r>
    </w:p>
    <w:p w14:paraId="46BC678F" w14:textId="0A76F855" w:rsidR="005A2F89" w:rsidRDefault="005A2F89" w:rsidP="005A2F89">
      <w:pPr>
        <w:ind w:firstLine="357"/>
      </w:pPr>
      <w:r>
        <w:rPr>
          <w:noProof/>
        </w:rPr>
        <w:drawing>
          <wp:inline distT="0" distB="0" distL="0" distR="0" wp14:anchorId="31F3E4F6" wp14:editId="3D5A9A80">
            <wp:extent cx="2853055" cy="1127760"/>
            <wp:effectExtent l="0" t="0" r="4445" b="0"/>
            <wp:docPr id="700863420" name="Picture 8" descr="A screenshot of a computer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863420" name="Picture 8" descr="A screenshot of a computer erro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53055" cy="1127760"/>
                    </a:xfrm>
                    <a:prstGeom prst="rect">
                      <a:avLst/>
                    </a:prstGeom>
                    <a:noFill/>
                  </pic:spPr>
                </pic:pic>
              </a:graphicData>
            </a:graphic>
          </wp:inline>
        </w:drawing>
      </w:r>
    </w:p>
    <w:p w14:paraId="050389C9" w14:textId="189E6D5D" w:rsidR="005A2F89" w:rsidRDefault="00DA3397" w:rsidP="00DA3397">
      <w:pPr>
        <w:pStyle w:val="ListBullet"/>
      </w:pPr>
      <w:r w:rsidRPr="00DA3397">
        <w:t>Diagnosis confirmed by a multidisciplinary team</w:t>
      </w:r>
      <w:r w:rsidRPr="00DA3397">
        <w:rPr>
          <w:color w:val="FF0000"/>
        </w:rPr>
        <w:t>*</w:t>
      </w:r>
    </w:p>
    <w:p w14:paraId="086FB8BC" w14:textId="3F9E1534" w:rsidR="00D3397A" w:rsidRDefault="00D3397A" w:rsidP="00D3397A">
      <w:pPr>
        <w:pStyle w:val="Heading3"/>
      </w:pPr>
      <w:bookmarkStart w:id="21" w:name="_Toc161407921"/>
      <w:r w:rsidRPr="001942F6">
        <w:rPr>
          <w:lang w:eastAsia="en-AU"/>
        </w:rPr>
        <w:t>i</w:t>
      </w:r>
      <w:r>
        <w:rPr>
          <w:lang w:eastAsia="en-AU"/>
        </w:rPr>
        <w:t>i</w:t>
      </w:r>
      <w:r w:rsidRPr="001942F6">
        <w:rPr>
          <w:lang w:eastAsia="en-AU"/>
        </w:rPr>
        <w:t>.</w:t>
      </w:r>
      <w:r>
        <w:t xml:space="preserve"> Other respiratory disease</w:t>
      </w:r>
      <w:bookmarkEnd w:id="21"/>
      <w:r>
        <w:t xml:space="preserve"> </w:t>
      </w:r>
    </w:p>
    <w:p w14:paraId="4763A98A" w14:textId="7659F357" w:rsidR="00F43EDC" w:rsidRDefault="00F43EDC" w:rsidP="00F43EDC">
      <w:pPr>
        <w:pStyle w:val="ListBullet"/>
      </w:pPr>
      <w:r>
        <w:t>Disease name</w:t>
      </w:r>
      <w:r w:rsidRPr="00290E72">
        <w:rPr>
          <w:color w:val="FF0000"/>
        </w:rPr>
        <w:t>*</w:t>
      </w:r>
    </w:p>
    <w:p w14:paraId="556BEED8" w14:textId="64F51C68" w:rsidR="00F43EDC" w:rsidRDefault="00F43EDC" w:rsidP="00F43EDC">
      <w:pPr>
        <w:pStyle w:val="ListBullet"/>
      </w:pPr>
      <w:r>
        <w:t>Date of diagnosis</w:t>
      </w:r>
      <w:r w:rsidRPr="00290E72">
        <w:rPr>
          <w:color w:val="FF0000"/>
        </w:rPr>
        <w:t>*</w:t>
      </w:r>
    </w:p>
    <w:p w14:paraId="28B6BAE6" w14:textId="662AA3AF" w:rsidR="00F43EDC" w:rsidRDefault="00F43EDC" w:rsidP="00F43EDC">
      <w:pPr>
        <w:pStyle w:val="ListBullet"/>
      </w:pPr>
      <w:r>
        <w:t>The likelihood the disease was occupationally caused/exacerbated</w:t>
      </w:r>
      <w:r w:rsidRPr="00290E72">
        <w:rPr>
          <w:color w:val="FF0000"/>
        </w:rPr>
        <w:t>*</w:t>
      </w:r>
    </w:p>
    <w:p w14:paraId="052CC8A6" w14:textId="06592BE5" w:rsidR="00F43EDC" w:rsidRDefault="00F43EDC" w:rsidP="00F43EDC">
      <w:pPr>
        <w:pStyle w:val="ListBullet"/>
      </w:pPr>
      <w:r>
        <w:t>Main causing agent</w:t>
      </w:r>
      <w:r w:rsidRPr="00290E72">
        <w:rPr>
          <w:color w:val="FF0000"/>
        </w:rPr>
        <w:t>*</w:t>
      </w:r>
      <w:r>
        <w:t xml:space="preserve"> </w:t>
      </w:r>
    </w:p>
    <w:p w14:paraId="221A3989" w14:textId="77777777" w:rsidR="00F43EDC" w:rsidRDefault="00F43EDC" w:rsidP="00290E72">
      <w:pPr>
        <w:ind w:firstLine="357"/>
      </w:pPr>
      <w:r>
        <w:t xml:space="preserve">The list of disease-causing agents displayed will depend on the Disease name that has been entered. </w:t>
      </w:r>
    </w:p>
    <w:p w14:paraId="631DFD35" w14:textId="72D90604" w:rsidR="00F43EDC" w:rsidRDefault="00F43EDC" w:rsidP="00D73988">
      <w:pPr>
        <w:pStyle w:val="ListBullet"/>
        <w:keepNext/>
      </w:pPr>
      <w:r>
        <w:t>Select one or more tests used to make the diagnosis</w:t>
      </w:r>
      <w:r w:rsidRPr="00290E72">
        <w:rPr>
          <w:color w:val="FF0000"/>
        </w:rPr>
        <w:t>*</w:t>
      </w:r>
      <w:r>
        <w:t xml:space="preserve"> </w:t>
      </w:r>
    </w:p>
    <w:p w14:paraId="1087BC30" w14:textId="77777777" w:rsidR="00F43EDC" w:rsidRDefault="00F43EDC" w:rsidP="00D73988">
      <w:pPr>
        <w:keepNext/>
        <w:ind w:left="357"/>
        <w:rPr>
          <w:lang w:eastAsia="en-AU"/>
        </w:rPr>
      </w:pPr>
      <w:r>
        <w:rPr>
          <w:lang w:eastAsia="en-AU"/>
        </w:rPr>
        <w:t xml:space="preserve">Note that there is no requirement to upload these medical tests. They may be uploaded in the Additional information section of the notification, if the patient consents to you providing Additional Information to the Registry. </w:t>
      </w:r>
    </w:p>
    <w:p w14:paraId="44CAD065" w14:textId="77108AEC" w:rsidR="00D3397A" w:rsidRDefault="00F43EDC" w:rsidP="00F43EDC">
      <w:pPr>
        <w:pStyle w:val="ListBullet"/>
      </w:pPr>
      <w:r>
        <w:t>Diagnosis confirmed by a multidisciplinary team</w:t>
      </w:r>
      <w:r w:rsidRPr="00290E72">
        <w:rPr>
          <w:color w:val="FF0000"/>
        </w:rPr>
        <w:t>*</w:t>
      </w:r>
    </w:p>
    <w:p w14:paraId="2B16D422" w14:textId="39EF39B0" w:rsidR="00697888" w:rsidRDefault="00697888" w:rsidP="00780C37">
      <w:pPr>
        <w:rPr>
          <w:lang w:eastAsia="en-AU"/>
        </w:rPr>
      </w:pPr>
      <w:r>
        <w:rPr>
          <w:lang w:eastAsia="en-AU"/>
        </w:rPr>
        <w:t xml:space="preserve">Once the above sections are complete, then the modal window will expand to display fields to record </w:t>
      </w:r>
      <w:r w:rsidRPr="00432C25">
        <w:rPr>
          <w:lang w:eastAsia="en-AU"/>
        </w:rPr>
        <w:t>Exposure details</w:t>
      </w:r>
      <w:r>
        <w:rPr>
          <w:lang w:eastAsia="en-AU"/>
        </w:rPr>
        <w:t>, as follows:</w:t>
      </w:r>
    </w:p>
    <w:p w14:paraId="25D4EEB3" w14:textId="74D51BE6" w:rsidR="00697888" w:rsidRDefault="00697888" w:rsidP="00697888">
      <w:pPr>
        <w:pStyle w:val="ListBullet"/>
      </w:pPr>
      <w:r>
        <w:t>Total years of exposure</w:t>
      </w:r>
      <w:r w:rsidRPr="00697888">
        <w:rPr>
          <w:color w:val="FF0000"/>
        </w:rPr>
        <w:t>*</w:t>
      </w:r>
      <w:r>
        <w:t xml:space="preserve"> </w:t>
      </w:r>
    </w:p>
    <w:p w14:paraId="74D6223A" w14:textId="61D14285" w:rsidR="00697888" w:rsidRDefault="00697888" w:rsidP="00697888">
      <w:pPr>
        <w:pStyle w:val="ListBullet"/>
      </w:pPr>
      <w:r>
        <w:t>Timeframe since last exposure</w:t>
      </w:r>
      <w:r w:rsidRPr="00697888">
        <w:rPr>
          <w:color w:val="FF0000"/>
        </w:rPr>
        <w:t>*</w:t>
      </w:r>
    </w:p>
    <w:p w14:paraId="3C6271BA" w14:textId="6218AF0E" w:rsidR="00697888" w:rsidRDefault="00697888" w:rsidP="00697888">
      <w:pPr>
        <w:pStyle w:val="ListBullet"/>
      </w:pPr>
      <w:r>
        <w:t xml:space="preserve">What industry was the patient working in when the exposure </w:t>
      </w:r>
      <w:proofErr w:type="gramStart"/>
      <w:r>
        <w:t>occurred?</w:t>
      </w:r>
      <w:r w:rsidRPr="00697888">
        <w:rPr>
          <w:color w:val="FF0000"/>
        </w:rPr>
        <w:t>*</w:t>
      </w:r>
      <w:proofErr w:type="gramEnd"/>
    </w:p>
    <w:p w14:paraId="50F4E5AD" w14:textId="3FD359F6" w:rsidR="00915BD6" w:rsidRDefault="00915BD6" w:rsidP="001948FE">
      <w:pPr>
        <w:ind w:left="357"/>
        <w:rPr>
          <w:lang w:eastAsia="en-AU"/>
        </w:rPr>
      </w:pPr>
      <w:r>
        <w:rPr>
          <w:lang w:eastAsia="en-AU"/>
        </w:rPr>
        <w:t>To search for the patient’s industry, click on the magnifying glass symbol.</w:t>
      </w:r>
    </w:p>
    <w:p w14:paraId="70AF5B7B" w14:textId="77777777" w:rsidR="00915BD6" w:rsidRDefault="00915BD6" w:rsidP="001948FE">
      <w:pPr>
        <w:ind w:left="357"/>
        <w:rPr>
          <w:lang w:eastAsia="en-AU"/>
        </w:rPr>
      </w:pPr>
      <w:r>
        <w:rPr>
          <w:lang w:eastAsia="en-AU"/>
        </w:rPr>
        <w:t xml:space="preserve">In the window that pops up, type the industry into the search field in the top right-hand side of the pop-up and select the desired value. If you are unable to find an appropriate value, you may select “other” and type in the industry. </w:t>
      </w:r>
    </w:p>
    <w:p w14:paraId="0BC36E30" w14:textId="4B776AF7" w:rsidR="00915BD6" w:rsidRDefault="00915BD6" w:rsidP="001948FE">
      <w:pPr>
        <w:ind w:left="357"/>
        <w:rPr>
          <w:lang w:eastAsia="en-AU"/>
        </w:rPr>
      </w:pPr>
      <w:r>
        <w:rPr>
          <w:lang w:eastAsia="en-AU"/>
        </w:rPr>
        <w:t xml:space="preserve">Note that the values displayed in the search results are from the ABS Australian and New Zealand Standard Industrial Classification (ANZSIC). </w:t>
      </w:r>
      <w:hyperlink r:id="rId34" w:history="1">
        <w:r w:rsidRPr="00B45901">
          <w:rPr>
            <w:rStyle w:val="Hyperlink"/>
            <w:lang w:eastAsia="en-AU"/>
          </w:rPr>
          <w:t>Click here</w:t>
        </w:r>
      </w:hyperlink>
      <w:r>
        <w:rPr>
          <w:lang w:eastAsia="en-AU"/>
        </w:rPr>
        <w:t xml:space="preserve"> for further information about classifying a patient’s industry according to the ANZSIC classification that is used in the Registry.</w:t>
      </w:r>
    </w:p>
    <w:p w14:paraId="31D6882A" w14:textId="30CE0DE4" w:rsidR="00255795" w:rsidRDefault="00255795" w:rsidP="00B20F4A">
      <w:pPr>
        <w:pStyle w:val="ListBullet"/>
      </w:pPr>
      <w:r>
        <w:t xml:space="preserve">What was the main job task causing the </w:t>
      </w:r>
      <w:proofErr w:type="gramStart"/>
      <w:r>
        <w:t>exposure?</w:t>
      </w:r>
      <w:r w:rsidRPr="00B20F4A">
        <w:rPr>
          <w:color w:val="FF0000"/>
        </w:rPr>
        <w:t>*</w:t>
      </w:r>
      <w:proofErr w:type="gramEnd"/>
    </w:p>
    <w:p w14:paraId="0E329258" w14:textId="7A3D2C6B" w:rsidR="00255795" w:rsidRDefault="00255795" w:rsidP="00B20F4A">
      <w:pPr>
        <w:pStyle w:val="ListBullet"/>
      </w:pPr>
      <w:r>
        <w:t xml:space="preserve">Was the last workplace of exposure in </w:t>
      </w:r>
      <w:proofErr w:type="gramStart"/>
      <w:r>
        <w:t>Australia?</w:t>
      </w:r>
      <w:r w:rsidRPr="00B20F4A">
        <w:rPr>
          <w:color w:val="FF0000"/>
        </w:rPr>
        <w:t>*</w:t>
      </w:r>
      <w:proofErr w:type="gramEnd"/>
    </w:p>
    <w:p w14:paraId="452500B3" w14:textId="77777777" w:rsidR="00255795" w:rsidRDefault="00255795" w:rsidP="00D13690">
      <w:pPr>
        <w:ind w:left="357"/>
        <w:rPr>
          <w:lang w:eastAsia="en-AU"/>
        </w:rPr>
      </w:pPr>
      <w:r>
        <w:rPr>
          <w:lang w:eastAsia="en-AU"/>
        </w:rPr>
        <w:t>If the last workplace of exposure was in Australia, then you will be asked to enter the following details of the workplace:</w:t>
      </w:r>
    </w:p>
    <w:p w14:paraId="3798BEDA" w14:textId="3B6F9985" w:rsidR="00255795" w:rsidRDefault="00255795" w:rsidP="00D13690">
      <w:pPr>
        <w:pStyle w:val="ListBullet2"/>
      </w:pPr>
      <w:r>
        <w:t xml:space="preserve">Business name (or tick business name not </w:t>
      </w:r>
      <w:proofErr w:type="gramStart"/>
      <w:r>
        <w:t>known)</w:t>
      </w:r>
      <w:r w:rsidRPr="00D13690">
        <w:rPr>
          <w:color w:val="FF0000"/>
        </w:rPr>
        <w:t>*</w:t>
      </w:r>
      <w:proofErr w:type="gramEnd"/>
    </w:p>
    <w:p w14:paraId="79DE7347" w14:textId="73191E29" w:rsidR="00255795" w:rsidRDefault="00255795" w:rsidP="00D13690">
      <w:pPr>
        <w:pStyle w:val="ListBullet2"/>
      </w:pPr>
      <w:r>
        <w:t>Landline number</w:t>
      </w:r>
    </w:p>
    <w:p w14:paraId="65F972F0" w14:textId="7AE09018" w:rsidR="00255795" w:rsidRDefault="00255795" w:rsidP="00D13690">
      <w:pPr>
        <w:pStyle w:val="ListBullet2"/>
      </w:pPr>
      <w:r>
        <w:t>Email address</w:t>
      </w:r>
    </w:p>
    <w:p w14:paraId="2DBB3CAD" w14:textId="561BA12E" w:rsidR="00255795" w:rsidRDefault="00255795" w:rsidP="00D13690">
      <w:pPr>
        <w:pStyle w:val="ListBullet2"/>
      </w:pPr>
      <w:r>
        <w:t>Physical address of last workplace of exposure</w:t>
      </w:r>
    </w:p>
    <w:p w14:paraId="03138A60" w14:textId="70F6CD0C" w:rsidR="00255795" w:rsidRDefault="00255795" w:rsidP="00D13690">
      <w:pPr>
        <w:pStyle w:val="ListBullet2"/>
      </w:pPr>
      <w:r>
        <w:t>State/Territory of this workplace</w:t>
      </w:r>
      <w:r w:rsidRPr="00D13690">
        <w:rPr>
          <w:color w:val="FF0000"/>
        </w:rPr>
        <w:t>*</w:t>
      </w:r>
    </w:p>
    <w:p w14:paraId="1FB029F8" w14:textId="0396DFE9" w:rsidR="00255795" w:rsidRDefault="00255795" w:rsidP="00D13690">
      <w:pPr>
        <w:pStyle w:val="ListBullet2"/>
      </w:pPr>
      <w:r>
        <w:t xml:space="preserve">Is the patient still working at this </w:t>
      </w:r>
      <w:proofErr w:type="gramStart"/>
      <w:r>
        <w:t>workplace?</w:t>
      </w:r>
      <w:r w:rsidRPr="00D13690">
        <w:rPr>
          <w:color w:val="FF0000"/>
        </w:rPr>
        <w:t>*</w:t>
      </w:r>
      <w:proofErr w:type="gramEnd"/>
    </w:p>
    <w:p w14:paraId="4446BF33" w14:textId="38E67334" w:rsidR="00255795" w:rsidRDefault="00255795" w:rsidP="00B20F4A">
      <w:pPr>
        <w:pStyle w:val="ListBullet"/>
      </w:pPr>
      <w:r>
        <w:t xml:space="preserve">Was the last exposure also the main exposure that is thought to have caused the </w:t>
      </w:r>
      <w:proofErr w:type="gramStart"/>
      <w:r>
        <w:t>disease?</w:t>
      </w:r>
      <w:r w:rsidRPr="00D13690">
        <w:rPr>
          <w:color w:val="FF0000"/>
        </w:rPr>
        <w:t>*</w:t>
      </w:r>
      <w:proofErr w:type="gramEnd"/>
      <w:r>
        <w:t xml:space="preserve"> </w:t>
      </w:r>
    </w:p>
    <w:p w14:paraId="7380254E" w14:textId="6921E988" w:rsidR="00255795" w:rsidRDefault="00255795" w:rsidP="00DD5D30">
      <w:pPr>
        <w:ind w:left="3" w:firstLine="357"/>
        <w:rPr>
          <w:lang w:eastAsia="en-AU"/>
        </w:rPr>
      </w:pPr>
      <w:r>
        <w:rPr>
          <w:lang w:eastAsia="en-AU"/>
        </w:rPr>
        <w:lastRenderedPageBreak/>
        <w:t xml:space="preserve">If </w:t>
      </w:r>
      <w:r w:rsidRPr="00DD5D30">
        <w:rPr>
          <w:b/>
          <w:bCs/>
          <w:lang w:eastAsia="en-AU"/>
        </w:rPr>
        <w:t>No</w:t>
      </w:r>
      <w:r>
        <w:rPr>
          <w:lang w:eastAsia="en-AU"/>
        </w:rPr>
        <w:t xml:space="preserve"> is selected, then you will be asked to enter the details of the main exposure.</w:t>
      </w:r>
    </w:p>
    <w:p w14:paraId="2616BB4D" w14:textId="77777777" w:rsidR="009D09F0" w:rsidRDefault="00CC1E6E" w:rsidP="00BC73B6">
      <w:pPr>
        <w:pStyle w:val="Highlighttext"/>
        <w:ind w:left="222"/>
        <w:rPr>
          <w:lang w:eastAsia="en-AU"/>
        </w:rPr>
      </w:pPr>
      <w:r>
        <w:rPr>
          <w:lang w:eastAsia="en-AU"/>
        </w:rPr>
        <w:t>If you do not provide information in the fields marked as mandatory (</w:t>
      </w:r>
      <w:r w:rsidRPr="003829A3">
        <w:rPr>
          <w:color w:val="FF0000"/>
          <w:lang w:eastAsia="en-AU"/>
        </w:rPr>
        <w:t>*</w:t>
      </w:r>
      <w:r>
        <w:rPr>
          <w:lang w:eastAsia="en-AU"/>
        </w:rPr>
        <w:t xml:space="preserve">) in the </w:t>
      </w:r>
      <w:r w:rsidRPr="003829A3">
        <w:rPr>
          <w:b/>
          <w:bCs/>
          <w:lang w:eastAsia="en-AU"/>
        </w:rPr>
        <w:t>Add respiratory disease and exposure details</w:t>
      </w:r>
      <w:r>
        <w:rPr>
          <w:lang w:eastAsia="en-AU"/>
        </w:rPr>
        <w:t xml:space="preserve"> modal window, you will not be able save the information you have entered. </w:t>
      </w:r>
    </w:p>
    <w:p w14:paraId="2E6365EE" w14:textId="4C1D962B" w:rsidR="00CC1E6E" w:rsidRDefault="00CC1E6E" w:rsidP="00BC73B6">
      <w:pPr>
        <w:pStyle w:val="Highlighttext"/>
        <w:ind w:left="222"/>
        <w:rPr>
          <w:lang w:eastAsia="en-AU"/>
        </w:rPr>
      </w:pPr>
      <w:r>
        <w:rPr>
          <w:lang w:eastAsia="en-AU"/>
        </w:rPr>
        <w:t xml:space="preserve">If you do not complete all fields and click on the </w:t>
      </w:r>
      <w:r w:rsidRPr="003829A3">
        <w:rPr>
          <w:b/>
          <w:bCs/>
          <w:lang w:eastAsia="en-AU"/>
        </w:rPr>
        <w:t>Save disease details</w:t>
      </w:r>
      <w:r>
        <w:rPr>
          <w:lang w:eastAsia="en-AU"/>
        </w:rPr>
        <w:t xml:space="preserve"> button, then the partially completed information will be lost when you click cancel or navigate away from the popup.</w:t>
      </w:r>
    </w:p>
    <w:p w14:paraId="4D17C655" w14:textId="3019E317" w:rsidR="003257AD" w:rsidRDefault="003257AD" w:rsidP="003257AD">
      <w:pPr>
        <w:rPr>
          <w:lang w:eastAsia="en-AU"/>
        </w:rPr>
      </w:pPr>
      <w:r>
        <w:rPr>
          <w:lang w:eastAsia="en-AU"/>
        </w:rPr>
        <w:t xml:space="preserve">Once the disease and exposure details are correctly entered and saved, then the disease will appear on the list of the patient’s diagnosed respiratory diseases that displays on the </w:t>
      </w:r>
      <w:r w:rsidR="00F95706" w:rsidRPr="00F95706">
        <w:rPr>
          <w:b/>
          <w:bCs/>
          <w:lang w:eastAsia="en-AU"/>
        </w:rPr>
        <w:t>D</w:t>
      </w:r>
      <w:r w:rsidRPr="00F95706">
        <w:rPr>
          <w:b/>
          <w:bCs/>
          <w:lang w:eastAsia="en-AU"/>
        </w:rPr>
        <w:t>isease and exposure details</w:t>
      </w:r>
      <w:r>
        <w:rPr>
          <w:lang w:eastAsia="en-AU"/>
        </w:rPr>
        <w:t xml:space="preserve"> screen.</w:t>
      </w:r>
    </w:p>
    <w:p w14:paraId="72EC8E7C" w14:textId="24207D27" w:rsidR="003829A3" w:rsidRDefault="003257AD" w:rsidP="003257AD">
      <w:pPr>
        <w:rPr>
          <w:lang w:eastAsia="en-AU"/>
        </w:rPr>
      </w:pPr>
      <w:r>
        <w:rPr>
          <w:lang w:eastAsia="en-AU"/>
        </w:rPr>
        <w:t>It is from here that you can view, edit or remove a notified disease.</w:t>
      </w:r>
    </w:p>
    <w:p w14:paraId="3DBBA03E" w14:textId="1952BD5F" w:rsidR="003829A3" w:rsidRDefault="00313C6D" w:rsidP="003257AD">
      <w:pPr>
        <w:rPr>
          <w:noProof/>
          <w:lang w:eastAsia="en-AU"/>
        </w:rPr>
      </w:pPr>
      <w:r>
        <w:rPr>
          <w:noProof/>
          <w:lang w:eastAsia="en-AU"/>
        </w:rPr>
        <w:drawing>
          <wp:anchor distT="0" distB="0" distL="114300" distR="114300" simplePos="0" relativeHeight="251658244" behindDoc="0" locked="0" layoutInCell="1" allowOverlap="1" wp14:anchorId="51A4BF5F" wp14:editId="11D08AEE">
            <wp:simplePos x="0" y="0"/>
            <wp:positionH relativeFrom="column">
              <wp:posOffset>3956685</wp:posOffset>
            </wp:positionH>
            <wp:positionV relativeFrom="paragraph">
              <wp:posOffset>1166495</wp:posOffset>
            </wp:positionV>
            <wp:extent cx="1243965" cy="756285"/>
            <wp:effectExtent l="0" t="0" r="0" b="5715"/>
            <wp:wrapNone/>
            <wp:docPr id="1446604012" name="Picture 10" descr="A red circle with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04012" name="Picture 10" descr="A red circle with black backgroun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43965" cy="756285"/>
                    </a:xfrm>
                    <a:prstGeom prst="rect">
                      <a:avLst/>
                    </a:prstGeom>
                    <a:noFill/>
                  </pic:spPr>
                </pic:pic>
              </a:graphicData>
            </a:graphic>
          </wp:anchor>
        </w:drawing>
      </w:r>
      <w:r w:rsidR="00AF0A4B">
        <w:rPr>
          <w:noProof/>
          <w:lang w:eastAsia="en-AU"/>
        </w:rPr>
        <w:drawing>
          <wp:inline distT="0" distB="0" distL="0" distR="0" wp14:anchorId="2CF17157" wp14:editId="3860C94E">
            <wp:extent cx="5261610" cy="1896110"/>
            <wp:effectExtent l="0" t="0" r="0" b="8890"/>
            <wp:docPr id="2049111969" name="Picture 9" descr="A screenshot of a medic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111969" name="Picture 9" descr="A screenshot of a medical informatio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61610" cy="1896110"/>
                    </a:xfrm>
                    <a:prstGeom prst="rect">
                      <a:avLst/>
                    </a:prstGeom>
                    <a:noFill/>
                  </pic:spPr>
                </pic:pic>
              </a:graphicData>
            </a:graphic>
          </wp:inline>
        </w:drawing>
      </w:r>
    </w:p>
    <w:p w14:paraId="02D93204" w14:textId="7C10FD43" w:rsidR="00077EBC" w:rsidRDefault="00077EBC" w:rsidP="00077EBC">
      <w:pPr>
        <w:rPr>
          <w:lang w:eastAsia="en-AU"/>
        </w:rPr>
      </w:pPr>
      <w:r w:rsidRPr="00077EBC">
        <w:rPr>
          <w:lang w:eastAsia="en-AU"/>
        </w:rPr>
        <w:t xml:space="preserve">To move onto the next step in the notification - </w:t>
      </w:r>
      <w:r w:rsidRPr="000F5B28">
        <w:rPr>
          <w:lang w:eastAsia="en-AU"/>
        </w:rPr>
        <w:t>Additional information</w:t>
      </w:r>
      <w:r w:rsidRPr="00077EBC">
        <w:rPr>
          <w:lang w:eastAsia="en-AU"/>
        </w:rPr>
        <w:t xml:space="preserve"> - click on </w:t>
      </w:r>
      <w:r w:rsidRPr="000F5B28">
        <w:rPr>
          <w:b/>
          <w:bCs/>
          <w:lang w:eastAsia="en-AU"/>
        </w:rPr>
        <w:t>Save and next</w:t>
      </w:r>
      <w:r w:rsidRPr="00077EBC">
        <w:rPr>
          <w:lang w:eastAsia="en-AU"/>
        </w:rPr>
        <w:t xml:space="preserve"> at the bottom of the screen.</w:t>
      </w:r>
    </w:p>
    <w:p w14:paraId="764DD531" w14:textId="64877077" w:rsidR="00D46835" w:rsidRDefault="00D46835" w:rsidP="00D46835">
      <w:pPr>
        <w:pStyle w:val="Heading2"/>
        <w:rPr>
          <w:lang w:eastAsia="en-AU"/>
        </w:rPr>
      </w:pPr>
      <w:bookmarkStart w:id="22" w:name="_Toc161407922"/>
      <w:r>
        <w:rPr>
          <w:lang w:eastAsia="en-AU"/>
        </w:rPr>
        <w:t>4. Additional information</w:t>
      </w:r>
      <w:bookmarkEnd w:id="22"/>
      <w:r>
        <w:rPr>
          <w:lang w:eastAsia="en-AU"/>
        </w:rPr>
        <w:t xml:space="preserve"> </w:t>
      </w:r>
    </w:p>
    <w:p w14:paraId="02218785" w14:textId="2FCE9C1D" w:rsidR="00D46835" w:rsidRDefault="005E4B40" w:rsidP="00D46835">
      <w:pPr>
        <w:rPr>
          <w:noProof/>
          <w:lang w:eastAsia="en-AU"/>
        </w:rPr>
      </w:pPr>
      <w:r>
        <w:rPr>
          <w:noProof/>
          <w:lang w:eastAsia="en-AU"/>
        </w:rPr>
        <w:drawing>
          <wp:inline distT="0" distB="0" distL="0" distR="0" wp14:anchorId="68AF0DA3" wp14:editId="1D712326">
            <wp:extent cx="2182495" cy="694690"/>
            <wp:effectExtent l="0" t="0" r="8255" b="0"/>
            <wp:docPr id="1752340465" name="Picture 11" descr="A blue and white sign with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340465" name="Picture 11" descr="A blue and white sign with black tex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82495" cy="694690"/>
                    </a:xfrm>
                    <a:prstGeom prst="rect">
                      <a:avLst/>
                    </a:prstGeom>
                    <a:noFill/>
                  </pic:spPr>
                </pic:pic>
              </a:graphicData>
            </a:graphic>
          </wp:inline>
        </w:drawing>
      </w:r>
    </w:p>
    <w:p w14:paraId="09E9ED7D" w14:textId="77777777" w:rsidR="00F63EAD" w:rsidRDefault="00F63EAD" w:rsidP="00F63EAD">
      <w:pPr>
        <w:rPr>
          <w:lang w:eastAsia="en-AU"/>
        </w:rPr>
      </w:pPr>
      <w:r>
        <w:rPr>
          <w:lang w:eastAsia="en-AU"/>
        </w:rPr>
        <w:t xml:space="preserve">There are 4 collapsible modules that may be completed on the </w:t>
      </w:r>
      <w:r w:rsidRPr="00F95706">
        <w:rPr>
          <w:b/>
          <w:bCs/>
          <w:lang w:eastAsia="en-AU"/>
        </w:rPr>
        <w:t>Additional information</w:t>
      </w:r>
      <w:r>
        <w:rPr>
          <w:lang w:eastAsia="en-AU"/>
        </w:rPr>
        <w:t xml:space="preserve"> screen:</w:t>
      </w:r>
    </w:p>
    <w:p w14:paraId="6E48954C" w14:textId="77777777" w:rsidR="00F63EAD" w:rsidRDefault="00F63EAD" w:rsidP="00F63EAD">
      <w:pPr>
        <w:rPr>
          <w:lang w:eastAsia="en-AU"/>
        </w:rPr>
      </w:pPr>
      <w:proofErr w:type="spellStart"/>
      <w:r>
        <w:rPr>
          <w:lang w:eastAsia="en-AU"/>
        </w:rPr>
        <w:t>i</w:t>
      </w:r>
      <w:proofErr w:type="spellEnd"/>
      <w:r>
        <w:rPr>
          <w:lang w:eastAsia="en-AU"/>
        </w:rPr>
        <w:t>.</w:t>
      </w:r>
      <w:r>
        <w:rPr>
          <w:lang w:eastAsia="en-AU"/>
        </w:rPr>
        <w:tab/>
        <w:t>Patient consent – must be completed</w:t>
      </w:r>
    </w:p>
    <w:p w14:paraId="719469FC" w14:textId="77777777" w:rsidR="00F63EAD" w:rsidRDefault="00F63EAD" w:rsidP="00F63EAD">
      <w:pPr>
        <w:rPr>
          <w:lang w:eastAsia="en-AU"/>
        </w:rPr>
      </w:pPr>
      <w:r>
        <w:rPr>
          <w:lang w:eastAsia="en-AU"/>
        </w:rPr>
        <w:t>ii.</w:t>
      </w:r>
      <w:r>
        <w:rPr>
          <w:lang w:eastAsia="en-AU"/>
        </w:rPr>
        <w:tab/>
      </w:r>
      <w:proofErr w:type="gramStart"/>
      <w:r>
        <w:rPr>
          <w:lang w:eastAsia="en-AU"/>
        </w:rPr>
        <w:t>Medical</w:t>
      </w:r>
      <w:proofErr w:type="gramEnd"/>
      <w:r>
        <w:rPr>
          <w:lang w:eastAsia="en-AU"/>
        </w:rPr>
        <w:t xml:space="preserve"> tests – optional</w:t>
      </w:r>
    </w:p>
    <w:p w14:paraId="65B2DF9B" w14:textId="77777777" w:rsidR="00F63EAD" w:rsidRDefault="00F63EAD" w:rsidP="00F63EAD">
      <w:pPr>
        <w:rPr>
          <w:lang w:eastAsia="en-AU"/>
        </w:rPr>
      </w:pPr>
      <w:r>
        <w:rPr>
          <w:lang w:eastAsia="en-AU"/>
        </w:rPr>
        <w:t>iii.</w:t>
      </w:r>
      <w:r>
        <w:rPr>
          <w:lang w:eastAsia="en-AU"/>
        </w:rPr>
        <w:tab/>
        <w:t xml:space="preserve">Demographic and lifestyle details – optional </w:t>
      </w:r>
    </w:p>
    <w:p w14:paraId="73CB02B6" w14:textId="1A392F47" w:rsidR="00F63EAD" w:rsidRDefault="00F63EAD" w:rsidP="00F63EAD">
      <w:pPr>
        <w:rPr>
          <w:lang w:eastAsia="en-AU"/>
        </w:rPr>
      </w:pPr>
      <w:r>
        <w:rPr>
          <w:lang w:eastAsia="en-AU"/>
        </w:rPr>
        <w:t>iv.</w:t>
      </w:r>
      <w:r>
        <w:rPr>
          <w:lang w:eastAsia="en-AU"/>
        </w:rPr>
        <w:tab/>
        <w:t>Occupational history of exposure – optional</w:t>
      </w:r>
    </w:p>
    <w:p w14:paraId="4F24BD0B" w14:textId="6F38D148" w:rsidR="007D5658" w:rsidRDefault="007D5658" w:rsidP="007D5658">
      <w:pPr>
        <w:pStyle w:val="Heading3"/>
      </w:pPr>
      <w:bookmarkStart w:id="23" w:name="_Toc161407923"/>
      <w:proofErr w:type="spellStart"/>
      <w:r w:rsidRPr="007D5658">
        <w:t>i</w:t>
      </w:r>
      <w:proofErr w:type="spellEnd"/>
      <w:r w:rsidRPr="007D5658">
        <w:t>.</w:t>
      </w:r>
      <w:r>
        <w:t xml:space="preserve"> Patient consent</w:t>
      </w:r>
      <w:bookmarkEnd w:id="23"/>
      <w:r>
        <w:t xml:space="preserve"> </w:t>
      </w:r>
    </w:p>
    <w:p w14:paraId="73C79AAE" w14:textId="77777777" w:rsidR="00942357" w:rsidRDefault="00942357" w:rsidP="00942357">
      <w:r>
        <w:t xml:space="preserve">You must indicate whether the patient consents to you collecting additional information. </w:t>
      </w:r>
    </w:p>
    <w:p w14:paraId="4B85F621" w14:textId="77777777" w:rsidR="00942357" w:rsidRDefault="00942357" w:rsidP="00942357">
      <w:r>
        <w:t xml:space="preserve">If </w:t>
      </w:r>
      <w:r w:rsidRPr="000F5B28">
        <w:rPr>
          <w:b/>
          <w:bCs/>
        </w:rPr>
        <w:t>No</w:t>
      </w:r>
      <w:r>
        <w:t xml:space="preserve"> is selected, then it is not possible to expand the medical test, demographic and lifestyle details, and occupational history of exposure modules. </w:t>
      </w:r>
    </w:p>
    <w:p w14:paraId="750FDB8D" w14:textId="6D401FA2" w:rsidR="007D5658" w:rsidRDefault="00942357" w:rsidP="00942357">
      <w:r>
        <w:t xml:space="preserve">If </w:t>
      </w:r>
      <w:proofErr w:type="gramStart"/>
      <w:r w:rsidRPr="000F5B28">
        <w:rPr>
          <w:b/>
          <w:bCs/>
        </w:rPr>
        <w:t>Yes</w:t>
      </w:r>
      <w:proofErr w:type="gramEnd"/>
      <w:r>
        <w:t xml:space="preserve"> is selected, then you will be able to provide the information requested in those modules.</w:t>
      </w:r>
    </w:p>
    <w:p w14:paraId="663EC6CD" w14:textId="1E60D3C7" w:rsidR="00942357" w:rsidRDefault="00942357" w:rsidP="00942357">
      <w:pPr>
        <w:pStyle w:val="Heading3"/>
      </w:pPr>
      <w:bookmarkStart w:id="24" w:name="_Toc161407924"/>
      <w:r>
        <w:t>ii. Medical tests</w:t>
      </w:r>
      <w:bookmarkEnd w:id="24"/>
      <w:r>
        <w:t xml:space="preserve"> </w:t>
      </w:r>
    </w:p>
    <w:p w14:paraId="50EBDB3D" w14:textId="77777777" w:rsidR="0067793D" w:rsidRDefault="0067793D" w:rsidP="0067793D">
      <w:r>
        <w:t xml:space="preserve">Here you can upload medical tests relevant to the diagnosis and management of the patient’s occupationally caused or exacerbated respiratory disease. </w:t>
      </w:r>
    </w:p>
    <w:p w14:paraId="3B231FE2" w14:textId="03469073" w:rsidR="0067793D" w:rsidRDefault="0067793D" w:rsidP="0067793D">
      <w:r>
        <w:t xml:space="preserve">Click on the </w:t>
      </w:r>
      <w:r w:rsidRPr="0067793D">
        <w:rPr>
          <w:b/>
          <w:bCs/>
        </w:rPr>
        <w:t>Add medical tests</w:t>
      </w:r>
      <w:r>
        <w:t xml:space="preserve"> button in the </w:t>
      </w:r>
      <w:proofErr w:type="gramStart"/>
      <w:r w:rsidRPr="00085549">
        <w:t>Medical</w:t>
      </w:r>
      <w:proofErr w:type="gramEnd"/>
      <w:r w:rsidRPr="00085549">
        <w:t xml:space="preserve"> test</w:t>
      </w:r>
      <w:r>
        <w:t xml:space="preserve"> module</w:t>
      </w:r>
    </w:p>
    <w:p w14:paraId="7726FF7F" w14:textId="0E3A6F2E" w:rsidR="0026518C" w:rsidRDefault="00B81E74" w:rsidP="0026518C">
      <w:pPr>
        <w:rPr>
          <w:noProof/>
        </w:rPr>
      </w:pPr>
      <w:r>
        <w:rPr>
          <w:noProof/>
        </w:rPr>
        <w:lastRenderedPageBreak/>
        <w:drawing>
          <wp:anchor distT="0" distB="0" distL="114300" distR="114300" simplePos="0" relativeHeight="251658245" behindDoc="0" locked="0" layoutInCell="1" allowOverlap="1" wp14:anchorId="4867BAF9" wp14:editId="0B7FCA10">
            <wp:simplePos x="0" y="0"/>
            <wp:positionH relativeFrom="column">
              <wp:posOffset>-34290</wp:posOffset>
            </wp:positionH>
            <wp:positionV relativeFrom="paragraph">
              <wp:posOffset>547370</wp:posOffset>
            </wp:positionV>
            <wp:extent cx="1109345" cy="481330"/>
            <wp:effectExtent l="0" t="0" r="0" b="0"/>
            <wp:wrapNone/>
            <wp:docPr id="673625225" name="Picture 13" descr="A red oval with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625225" name="Picture 13" descr="A red oval with black backgroun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09345" cy="481330"/>
                    </a:xfrm>
                    <a:prstGeom prst="rect">
                      <a:avLst/>
                    </a:prstGeom>
                    <a:noFill/>
                  </pic:spPr>
                </pic:pic>
              </a:graphicData>
            </a:graphic>
          </wp:anchor>
        </w:drawing>
      </w:r>
      <w:r w:rsidR="0026518C">
        <w:rPr>
          <w:noProof/>
        </w:rPr>
        <w:drawing>
          <wp:inline distT="0" distB="0" distL="0" distR="0" wp14:anchorId="05C320AF" wp14:editId="05F884B0">
            <wp:extent cx="4755515" cy="2536190"/>
            <wp:effectExtent l="0" t="0" r="6985" b="0"/>
            <wp:docPr id="795092122" name="Picture 12"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92122" name="Picture 12" descr="A screenshot of a comput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55515" cy="2536190"/>
                    </a:xfrm>
                    <a:prstGeom prst="rect">
                      <a:avLst/>
                    </a:prstGeom>
                    <a:noFill/>
                  </pic:spPr>
                </pic:pic>
              </a:graphicData>
            </a:graphic>
          </wp:inline>
        </w:drawing>
      </w:r>
    </w:p>
    <w:p w14:paraId="75A4D11C" w14:textId="2D6FDE48" w:rsidR="00B81E74" w:rsidRDefault="005E48FF" w:rsidP="005E48FF">
      <w:r w:rsidRPr="005E48FF">
        <w:t xml:space="preserve">An </w:t>
      </w:r>
      <w:r w:rsidRPr="005E48FF">
        <w:rPr>
          <w:b/>
          <w:bCs/>
        </w:rPr>
        <w:t>Add medical test</w:t>
      </w:r>
      <w:r w:rsidRPr="005E48FF">
        <w:t xml:space="preserve"> modal will then display, where you select the medical test type and date of the medical test.</w:t>
      </w:r>
    </w:p>
    <w:p w14:paraId="10851893" w14:textId="37AF4101" w:rsidR="005E48FF" w:rsidRDefault="00F86416" w:rsidP="005E48FF">
      <w:pPr>
        <w:rPr>
          <w:noProof/>
        </w:rPr>
      </w:pPr>
      <w:r>
        <w:rPr>
          <w:noProof/>
        </w:rPr>
        <w:drawing>
          <wp:anchor distT="0" distB="0" distL="114300" distR="114300" simplePos="0" relativeHeight="251658247" behindDoc="0" locked="0" layoutInCell="1" allowOverlap="1" wp14:anchorId="5BB0A68E" wp14:editId="67D3F334">
            <wp:simplePos x="0" y="0"/>
            <wp:positionH relativeFrom="column">
              <wp:posOffset>2670810</wp:posOffset>
            </wp:positionH>
            <wp:positionV relativeFrom="paragraph">
              <wp:posOffset>494030</wp:posOffset>
            </wp:positionV>
            <wp:extent cx="1840865" cy="481330"/>
            <wp:effectExtent l="0" t="0" r="6985" b="0"/>
            <wp:wrapNone/>
            <wp:docPr id="1932871242" name="Picture 15" descr="A black rectangular object with red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71242" name="Picture 15" descr="A black rectangular object with red bord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0865" cy="481330"/>
                    </a:xfrm>
                    <a:prstGeom prst="rect">
                      <a:avLst/>
                    </a:prstGeom>
                    <a:noFill/>
                  </pic:spPr>
                </pic:pic>
              </a:graphicData>
            </a:graphic>
          </wp:anchor>
        </w:drawing>
      </w:r>
      <w:r>
        <w:rPr>
          <w:noProof/>
        </w:rPr>
        <w:drawing>
          <wp:anchor distT="0" distB="0" distL="114300" distR="114300" simplePos="0" relativeHeight="251658246" behindDoc="0" locked="0" layoutInCell="1" allowOverlap="1" wp14:anchorId="099AD447" wp14:editId="08092CA7">
            <wp:simplePos x="0" y="0"/>
            <wp:positionH relativeFrom="column">
              <wp:posOffset>318135</wp:posOffset>
            </wp:positionH>
            <wp:positionV relativeFrom="paragraph">
              <wp:posOffset>494030</wp:posOffset>
            </wp:positionV>
            <wp:extent cx="1840865" cy="481330"/>
            <wp:effectExtent l="0" t="0" r="6985" b="0"/>
            <wp:wrapNone/>
            <wp:docPr id="41165425" name="Picture 15" descr="A black rectangular object with red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65425" name="Picture 15" descr="A black rectangular object with red bord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0865" cy="481330"/>
                    </a:xfrm>
                    <a:prstGeom prst="rect">
                      <a:avLst/>
                    </a:prstGeom>
                    <a:noFill/>
                  </pic:spPr>
                </pic:pic>
              </a:graphicData>
            </a:graphic>
          </wp:anchor>
        </w:drawing>
      </w:r>
      <w:r w:rsidR="00E579D5">
        <w:rPr>
          <w:noProof/>
        </w:rPr>
        <w:drawing>
          <wp:inline distT="0" distB="0" distL="0" distR="0" wp14:anchorId="5884695A" wp14:editId="0CF53650">
            <wp:extent cx="5370830" cy="1396365"/>
            <wp:effectExtent l="0" t="0" r="1270" b="0"/>
            <wp:docPr id="1660948655" name="Picture 14" descr="A screenshot of a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948655" name="Picture 14" descr="A screenshot of a tes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70830" cy="1396365"/>
                    </a:xfrm>
                    <a:prstGeom prst="rect">
                      <a:avLst/>
                    </a:prstGeom>
                    <a:noFill/>
                  </pic:spPr>
                </pic:pic>
              </a:graphicData>
            </a:graphic>
          </wp:inline>
        </w:drawing>
      </w:r>
    </w:p>
    <w:p w14:paraId="50599860" w14:textId="77777777" w:rsidR="00CD7BB4" w:rsidRDefault="00CD7BB4" w:rsidP="00CD7BB4">
      <w:r>
        <w:t xml:space="preserve">After clicking the </w:t>
      </w:r>
      <w:r w:rsidRPr="00CD7BB4">
        <w:rPr>
          <w:b/>
          <w:bCs/>
        </w:rPr>
        <w:t>Add medical test</w:t>
      </w:r>
      <w:r>
        <w:t xml:space="preserve"> button, you will be prompted to attach the medical test file by clicking on </w:t>
      </w:r>
      <w:r w:rsidRPr="00CD7BB4">
        <w:rPr>
          <w:b/>
          <w:bCs/>
        </w:rPr>
        <w:t>Upload file</w:t>
      </w:r>
      <w:r>
        <w:t xml:space="preserve">. </w:t>
      </w:r>
    </w:p>
    <w:p w14:paraId="11BA3F5C" w14:textId="18376B33" w:rsidR="00CD7BB4" w:rsidRDefault="00CD7BB4" w:rsidP="00CD7BB4">
      <w:r>
        <w:t xml:space="preserve">Select the required file when prompted. When prompted, click </w:t>
      </w:r>
      <w:r w:rsidRPr="00CD7BB4">
        <w:rPr>
          <w:b/>
          <w:bCs/>
        </w:rPr>
        <w:t>Save</w:t>
      </w:r>
      <w:r>
        <w:t>.</w:t>
      </w:r>
    </w:p>
    <w:p w14:paraId="048F1DFA" w14:textId="2C2585B2" w:rsidR="00507523" w:rsidRDefault="00507523" w:rsidP="00507523">
      <w:pPr>
        <w:rPr>
          <w:noProof/>
        </w:rPr>
      </w:pPr>
      <w:r>
        <w:rPr>
          <w:noProof/>
        </w:rPr>
        <w:drawing>
          <wp:inline distT="0" distB="0" distL="0" distR="0" wp14:anchorId="4EEF63FF" wp14:editId="1EE2A89C">
            <wp:extent cx="5346700" cy="2023745"/>
            <wp:effectExtent l="0" t="0" r="6350" b="0"/>
            <wp:docPr id="858896242" name="Picture 1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96242" name="Picture 16" descr="A screenshot of a comput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46700" cy="2023745"/>
                    </a:xfrm>
                    <a:prstGeom prst="rect">
                      <a:avLst/>
                    </a:prstGeom>
                    <a:noFill/>
                  </pic:spPr>
                </pic:pic>
              </a:graphicData>
            </a:graphic>
          </wp:inline>
        </w:drawing>
      </w:r>
    </w:p>
    <w:p w14:paraId="24D821D5" w14:textId="77777777" w:rsidR="009D09F0" w:rsidRDefault="00174DCD" w:rsidP="009D09F0">
      <w:pPr>
        <w:pStyle w:val="Highlighttext"/>
      </w:pPr>
      <w:r w:rsidRPr="00174DCD">
        <w:t xml:space="preserve">Note that when you upload a medical test file, the Registry system will rename the file. </w:t>
      </w:r>
    </w:p>
    <w:p w14:paraId="3C17322F" w14:textId="245E5ADC" w:rsidR="00174DCD" w:rsidRDefault="00315BD8" w:rsidP="009D09F0">
      <w:pPr>
        <w:pStyle w:val="Highlighttext"/>
      </w:pPr>
      <w:r>
        <w:t xml:space="preserve">This means that </w:t>
      </w:r>
      <w:r w:rsidR="00174DCD" w:rsidRPr="00174DCD">
        <w:t>when the medical test displays in the medical test grid, the file name will be different to what you had named the file prior to uploading it.</w:t>
      </w:r>
    </w:p>
    <w:p w14:paraId="00DEFD31" w14:textId="77777777" w:rsidR="009D09F0" w:rsidRDefault="009D09F0" w:rsidP="009D09F0">
      <w:bookmarkStart w:id="25" w:name="_Toc161407925"/>
      <w:r>
        <w:br w:type="page"/>
      </w:r>
    </w:p>
    <w:p w14:paraId="3CFCE97F" w14:textId="181BE2F8" w:rsidR="009F54F5" w:rsidRDefault="009F54F5" w:rsidP="009D09F0">
      <w:pPr>
        <w:pStyle w:val="Heading3"/>
        <w:keepNext w:val="0"/>
        <w:keepLines w:val="0"/>
      </w:pPr>
      <w:r>
        <w:lastRenderedPageBreak/>
        <w:t>iii. Demographic and lifestyle details</w:t>
      </w:r>
      <w:bookmarkEnd w:id="25"/>
      <w:r>
        <w:t xml:space="preserve"> </w:t>
      </w:r>
    </w:p>
    <w:p w14:paraId="5DA09966" w14:textId="77777777" w:rsidR="00D709F3" w:rsidRDefault="00D709F3" w:rsidP="009D09F0">
      <w:r>
        <w:t xml:space="preserve">The details you enter here reflect the patient when the first respiratory disease was diagnosed and should only be updated if incorrectly entered or the values were not previously entered. </w:t>
      </w:r>
    </w:p>
    <w:p w14:paraId="7529C18E" w14:textId="77777777" w:rsidR="00D709F3" w:rsidRDefault="00D709F3" w:rsidP="009D09F0">
      <w:r>
        <w:t>You will be prompted to enter details about the patient’s:</w:t>
      </w:r>
    </w:p>
    <w:p w14:paraId="5DF36D2E" w14:textId="4DCD54FD" w:rsidR="00D709F3" w:rsidRDefault="00D709F3" w:rsidP="009D09F0">
      <w:pPr>
        <w:pStyle w:val="ListBullet"/>
      </w:pPr>
      <w:r>
        <w:t>Height</w:t>
      </w:r>
    </w:p>
    <w:p w14:paraId="5EB05CA5" w14:textId="06C83A59" w:rsidR="00D709F3" w:rsidRDefault="00D709F3" w:rsidP="009D09F0">
      <w:pPr>
        <w:pStyle w:val="ListBullet"/>
      </w:pPr>
      <w:r>
        <w:t>Weight</w:t>
      </w:r>
    </w:p>
    <w:p w14:paraId="2EDF051A" w14:textId="02A01CD1" w:rsidR="00D709F3" w:rsidRDefault="00D709F3" w:rsidP="009D09F0">
      <w:pPr>
        <w:pStyle w:val="ListBullet"/>
      </w:pPr>
      <w:r>
        <w:t xml:space="preserve">Smoking history </w:t>
      </w:r>
    </w:p>
    <w:p w14:paraId="3CD38425" w14:textId="26421E54" w:rsidR="00D709F3" w:rsidRDefault="00D709F3" w:rsidP="009D09F0">
      <w:pPr>
        <w:ind w:left="357"/>
      </w:pPr>
      <w:r>
        <w:t xml:space="preserve">The questions that display will depend on whether the patient is a non-smoker, current smoker or former smoker of cigarettes. </w:t>
      </w:r>
    </w:p>
    <w:p w14:paraId="19816725" w14:textId="32E08B1D" w:rsidR="00D709F3" w:rsidRDefault="00D709F3" w:rsidP="009D09F0">
      <w:pPr>
        <w:pStyle w:val="ListBullet"/>
      </w:pPr>
      <w:r>
        <w:t>Employment status</w:t>
      </w:r>
    </w:p>
    <w:p w14:paraId="145EB8E8" w14:textId="77777777" w:rsidR="00D709F3" w:rsidRDefault="00D709F3" w:rsidP="009D09F0">
      <w:pPr>
        <w:ind w:firstLine="357"/>
      </w:pPr>
      <w:r>
        <w:t>You only need to complete either:</w:t>
      </w:r>
    </w:p>
    <w:p w14:paraId="10E8542E" w14:textId="165ECC59" w:rsidR="00D709F3" w:rsidRDefault="00D709F3" w:rsidP="009D09F0">
      <w:pPr>
        <w:pStyle w:val="ListBullet2"/>
      </w:pPr>
      <w:r>
        <w:t xml:space="preserve">current job title (if employed) OR </w:t>
      </w:r>
    </w:p>
    <w:p w14:paraId="283D47FD" w14:textId="40F9F035" w:rsidR="009F54F5" w:rsidRDefault="00D709F3" w:rsidP="009D09F0">
      <w:pPr>
        <w:pStyle w:val="ListBullet2"/>
      </w:pPr>
      <w:r>
        <w:t>date of last employment and last job title (if not employed).</w:t>
      </w:r>
    </w:p>
    <w:p w14:paraId="3DD96369" w14:textId="3A17BB67" w:rsidR="004D0F32" w:rsidRDefault="004D0F32" w:rsidP="009D09F0">
      <w:pPr>
        <w:rPr>
          <w:lang w:eastAsia="en-AU"/>
        </w:rPr>
      </w:pPr>
      <w:r>
        <w:rPr>
          <w:noProof/>
          <w:lang w:eastAsia="en-AU"/>
        </w:rPr>
        <w:drawing>
          <wp:inline distT="0" distB="0" distL="0" distR="0" wp14:anchorId="3A97BEDA" wp14:editId="1933D259">
            <wp:extent cx="4737100" cy="1627505"/>
            <wp:effectExtent l="0" t="0" r="6350" b="0"/>
            <wp:docPr id="2129355975" name="Picture 1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55975" name="Picture 17" descr="A screenshot of a compute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37100" cy="1627505"/>
                    </a:xfrm>
                    <a:prstGeom prst="rect">
                      <a:avLst/>
                    </a:prstGeom>
                    <a:noFill/>
                  </pic:spPr>
                </pic:pic>
              </a:graphicData>
            </a:graphic>
          </wp:inline>
        </w:drawing>
      </w:r>
    </w:p>
    <w:p w14:paraId="044E5F7A" w14:textId="42BAD097" w:rsidR="004D0F32" w:rsidRDefault="002041FF" w:rsidP="009D09F0">
      <w:pPr>
        <w:pStyle w:val="Highlighttext"/>
        <w:rPr>
          <w:lang w:eastAsia="en-AU"/>
        </w:rPr>
      </w:pPr>
      <w:proofErr w:type="gramStart"/>
      <w:r w:rsidRPr="002041FF">
        <w:rPr>
          <w:lang w:eastAsia="en-AU"/>
        </w:rPr>
        <w:t>In order to</w:t>
      </w:r>
      <w:proofErr w:type="gramEnd"/>
      <w:r w:rsidRPr="002041FF">
        <w:rPr>
          <w:lang w:eastAsia="en-AU"/>
        </w:rPr>
        <w:t xml:space="preserve"> save any partial responses in the </w:t>
      </w:r>
      <w:r w:rsidRPr="00B67497">
        <w:rPr>
          <w:lang w:eastAsia="en-AU"/>
        </w:rPr>
        <w:t>Demographic and lifestyle details</w:t>
      </w:r>
      <w:r w:rsidRPr="002041FF">
        <w:rPr>
          <w:lang w:eastAsia="en-AU"/>
        </w:rPr>
        <w:t xml:space="preserve"> modal, ensure you click on </w:t>
      </w:r>
      <w:r w:rsidRPr="002041FF">
        <w:rPr>
          <w:b/>
          <w:bCs/>
          <w:lang w:eastAsia="en-AU"/>
        </w:rPr>
        <w:t>Save as a draft</w:t>
      </w:r>
      <w:r w:rsidRPr="002041FF">
        <w:rPr>
          <w:lang w:eastAsia="en-AU"/>
        </w:rPr>
        <w:t xml:space="preserve"> at the bottom of the </w:t>
      </w:r>
      <w:r w:rsidRPr="00F95706">
        <w:rPr>
          <w:b/>
          <w:bCs/>
          <w:lang w:eastAsia="en-AU"/>
        </w:rPr>
        <w:t>Additional information</w:t>
      </w:r>
      <w:r w:rsidRPr="002041FF">
        <w:rPr>
          <w:lang w:eastAsia="en-AU"/>
        </w:rPr>
        <w:t xml:space="preserve"> screen</w:t>
      </w:r>
      <w:r w:rsidR="002C3AAD">
        <w:rPr>
          <w:lang w:eastAsia="en-AU"/>
        </w:rPr>
        <w:t>.</w:t>
      </w:r>
    </w:p>
    <w:p w14:paraId="2819E635" w14:textId="71D0A074" w:rsidR="002D2FF0" w:rsidRDefault="002D2FF0" w:rsidP="002D2FF0">
      <w:pPr>
        <w:pStyle w:val="Heading3"/>
        <w:rPr>
          <w:lang w:eastAsia="en-AU"/>
        </w:rPr>
      </w:pPr>
      <w:bookmarkStart w:id="26" w:name="_Toc161407926"/>
      <w:r>
        <w:rPr>
          <w:lang w:eastAsia="en-AU"/>
        </w:rPr>
        <w:t>iv. Occupational history of exposure</w:t>
      </w:r>
      <w:bookmarkEnd w:id="26"/>
    </w:p>
    <w:p w14:paraId="41AC2F3B" w14:textId="7F499DCE" w:rsidR="002D2FF0" w:rsidRDefault="000D7FBE" w:rsidP="002D2FF0">
      <w:pPr>
        <w:rPr>
          <w:lang w:eastAsia="en-AU"/>
        </w:rPr>
      </w:pPr>
      <w:r w:rsidRPr="000D7FBE">
        <w:rPr>
          <w:lang w:eastAsia="en-AU"/>
        </w:rPr>
        <w:t xml:space="preserve">To add a job to the patient’s occupational history of exposure, click on </w:t>
      </w:r>
      <w:r w:rsidRPr="000D7FBE">
        <w:rPr>
          <w:b/>
          <w:bCs/>
          <w:lang w:eastAsia="en-AU"/>
        </w:rPr>
        <w:t>Add work history</w:t>
      </w:r>
      <w:r w:rsidRPr="000D7FBE">
        <w:rPr>
          <w:lang w:eastAsia="en-AU"/>
        </w:rPr>
        <w:t>.</w:t>
      </w:r>
    </w:p>
    <w:p w14:paraId="65AB0D0A" w14:textId="0C6C1794" w:rsidR="000D7FBE" w:rsidRDefault="00C9107E" w:rsidP="002D2FF0">
      <w:pPr>
        <w:rPr>
          <w:noProof/>
          <w:lang w:eastAsia="en-AU"/>
        </w:rPr>
      </w:pPr>
      <w:r>
        <w:rPr>
          <w:noProof/>
          <w:lang w:eastAsia="en-AU"/>
        </w:rPr>
        <w:drawing>
          <wp:anchor distT="0" distB="0" distL="114300" distR="114300" simplePos="0" relativeHeight="251658248" behindDoc="0" locked="0" layoutInCell="1" allowOverlap="1" wp14:anchorId="38653330" wp14:editId="61CC2FD0">
            <wp:simplePos x="0" y="0"/>
            <wp:positionH relativeFrom="margin">
              <wp:align>left</wp:align>
            </wp:positionH>
            <wp:positionV relativeFrom="paragraph">
              <wp:posOffset>608965</wp:posOffset>
            </wp:positionV>
            <wp:extent cx="1109345" cy="475615"/>
            <wp:effectExtent l="0" t="0" r="0" b="635"/>
            <wp:wrapNone/>
            <wp:docPr id="1479586815" name="Picture 19" descr="A red oval with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586815" name="Picture 19" descr="A red oval with black backgroun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09345" cy="475615"/>
                    </a:xfrm>
                    <a:prstGeom prst="rect">
                      <a:avLst/>
                    </a:prstGeom>
                    <a:noFill/>
                  </pic:spPr>
                </pic:pic>
              </a:graphicData>
            </a:graphic>
          </wp:anchor>
        </w:drawing>
      </w:r>
      <w:r w:rsidR="00446E2B">
        <w:rPr>
          <w:noProof/>
          <w:lang w:eastAsia="en-AU"/>
        </w:rPr>
        <w:drawing>
          <wp:inline distT="0" distB="0" distL="0" distR="0" wp14:anchorId="4CEFA982" wp14:editId="0D878A8C">
            <wp:extent cx="4755515" cy="2011680"/>
            <wp:effectExtent l="0" t="0" r="6985" b="7620"/>
            <wp:docPr id="1356723289" name="Picture 18"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723289" name="Picture 18" descr="A screenshot of a compute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55515" cy="2011680"/>
                    </a:xfrm>
                    <a:prstGeom prst="rect">
                      <a:avLst/>
                    </a:prstGeom>
                    <a:noFill/>
                  </pic:spPr>
                </pic:pic>
              </a:graphicData>
            </a:graphic>
          </wp:inline>
        </w:drawing>
      </w:r>
    </w:p>
    <w:p w14:paraId="30C30A8F" w14:textId="77777777" w:rsidR="00AB0DD8" w:rsidRDefault="00AB0DD8" w:rsidP="00C9107E">
      <w:pPr>
        <w:rPr>
          <w:lang w:eastAsia="en-AU"/>
        </w:rPr>
      </w:pPr>
      <w:r>
        <w:rPr>
          <w:lang w:eastAsia="en-AU"/>
        </w:rPr>
        <w:br w:type="page"/>
      </w:r>
    </w:p>
    <w:p w14:paraId="6EAA6AEF" w14:textId="7BDFA8FD" w:rsidR="00C9107E" w:rsidRDefault="00BD597A" w:rsidP="00C9107E">
      <w:pPr>
        <w:rPr>
          <w:lang w:eastAsia="en-AU"/>
        </w:rPr>
      </w:pPr>
      <w:r w:rsidRPr="00BD597A">
        <w:rPr>
          <w:lang w:eastAsia="en-AU"/>
        </w:rPr>
        <w:lastRenderedPageBreak/>
        <w:t xml:space="preserve">An </w:t>
      </w:r>
      <w:r w:rsidRPr="00BD597A">
        <w:rPr>
          <w:b/>
          <w:bCs/>
          <w:lang w:eastAsia="en-AU"/>
        </w:rPr>
        <w:t>Add work history</w:t>
      </w:r>
      <w:r w:rsidRPr="00BD597A">
        <w:rPr>
          <w:lang w:eastAsia="en-AU"/>
        </w:rPr>
        <w:t xml:space="preserve"> modal will display. You will be asked to enter the following details</w:t>
      </w:r>
      <w:r w:rsidR="00B95E01">
        <w:rPr>
          <w:lang w:eastAsia="en-AU"/>
        </w:rPr>
        <w:t>. B</w:t>
      </w:r>
      <w:r w:rsidRPr="00BD597A">
        <w:rPr>
          <w:lang w:eastAsia="en-AU"/>
        </w:rPr>
        <w:t xml:space="preserve">olded items marked with a </w:t>
      </w:r>
      <w:r w:rsidRPr="00BD597A">
        <w:rPr>
          <w:color w:val="FF0000"/>
          <w:lang w:eastAsia="en-AU"/>
        </w:rPr>
        <w:t xml:space="preserve">* </w:t>
      </w:r>
      <w:r w:rsidRPr="00BD597A">
        <w:rPr>
          <w:lang w:eastAsia="en-AU"/>
        </w:rPr>
        <w:t>are required</w:t>
      </w:r>
      <w:r w:rsidR="00B95E01">
        <w:rPr>
          <w:lang w:eastAsia="en-AU"/>
        </w:rPr>
        <w:t xml:space="preserve"> and </w:t>
      </w:r>
      <w:r w:rsidRPr="00BD597A">
        <w:rPr>
          <w:lang w:eastAsia="en-AU"/>
        </w:rPr>
        <w:t xml:space="preserve">constitute the </w:t>
      </w:r>
      <w:r w:rsidRPr="00EC2C0B">
        <w:rPr>
          <w:i/>
          <w:iCs/>
          <w:lang w:eastAsia="en-AU"/>
        </w:rPr>
        <w:t>minimum information</w:t>
      </w:r>
      <w:r w:rsidRPr="00BD597A">
        <w:rPr>
          <w:lang w:eastAsia="en-AU"/>
        </w:rPr>
        <w:t xml:space="preserve"> needed to count as a valid exposure.</w:t>
      </w:r>
    </w:p>
    <w:p w14:paraId="534853DA" w14:textId="1BDF5EED" w:rsidR="00304A0B" w:rsidRDefault="00304A0B" w:rsidP="00304A0B">
      <w:pPr>
        <w:pStyle w:val="ListBullet"/>
      </w:pPr>
      <w:r w:rsidRPr="00304A0B">
        <w:rPr>
          <w:b/>
          <w:bCs/>
        </w:rPr>
        <w:t>Job title</w:t>
      </w:r>
      <w:r w:rsidRPr="00304A0B">
        <w:rPr>
          <w:color w:val="FF0000"/>
        </w:rPr>
        <w:t>*</w:t>
      </w:r>
    </w:p>
    <w:p w14:paraId="18C5A9A4" w14:textId="5C40436E" w:rsidR="00304A0B" w:rsidRDefault="00304A0B" w:rsidP="00304A0B">
      <w:pPr>
        <w:pStyle w:val="ListBullet"/>
      </w:pPr>
      <w:r>
        <w:t>Occupation</w:t>
      </w:r>
    </w:p>
    <w:p w14:paraId="7209AB14" w14:textId="3C6D958A" w:rsidR="00304A0B" w:rsidRDefault="00304A0B" w:rsidP="00304A0B">
      <w:pPr>
        <w:pStyle w:val="ListBullet"/>
      </w:pPr>
      <w:r>
        <w:t>Industry</w:t>
      </w:r>
    </w:p>
    <w:p w14:paraId="77F50870" w14:textId="5580910B" w:rsidR="00304A0B" w:rsidRDefault="00304A0B" w:rsidP="00304A0B">
      <w:pPr>
        <w:pStyle w:val="ListBullet"/>
      </w:pPr>
      <w:r>
        <w:t xml:space="preserve">Job </w:t>
      </w:r>
      <w:proofErr w:type="gramStart"/>
      <w:r>
        <w:t>start</w:t>
      </w:r>
      <w:proofErr w:type="gramEnd"/>
      <w:r>
        <w:t xml:space="preserve"> date </w:t>
      </w:r>
    </w:p>
    <w:p w14:paraId="0E51995E" w14:textId="00E3B849" w:rsidR="00304A0B" w:rsidRDefault="00304A0B" w:rsidP="00304A0B">
      <w:pPr>
        <w:pStyle w:val="ListBullet"/>
      </w:pPr>
      <w:r>
        <w:t>Is the person still working in this job? (if no, then enter the date they finished at this job)</w:t>
      </w:r>
    </w:p>
    <w:p w14:paraId="6B75552E" w14:textId="7D484393" w:rsidR="00304A0B" w:rsidRDefault="00304A0B" w:rsidP="00304A0B">
      <w:pPr>
        <w:pStyle w:val="ListBullet"/>
      </w:pPr>
      <w:r w:rsidRPr="00304A0B">
        <w:rPr>
          <w:b/>
          <w:bCs/>
        </w:rPr>
        <w:t>Main causing agent</w:t>
      </w:r>
      <w:r w:rsidRPr="00304A0B">
        <w:rPr>
          <w:color w:val="FF0000"/>
        </w:rPr>
        <w:t>*</w:t>
      </w:r>
    </w:p>
    <w:p w14:paraId="0F51C218" w14:textId="11837BE7" w:rsidR="00304A0B" w:rsidRDefault="00304A0B" w:rsidP="00304A0B">
      <w:pPr>
        <w:pStyle w:val="ListBullet"/>
      </w:pPr>
      <w:r>
        <w:t>Secondary causing agent</w:t>
      </w:r>
    </w:p>
    <w:p w14:paraId="4E8FDA46" w14:textId="6C17FD94" w:rsidR="00304A0B" w:rsidRDefault="00304A0B" w:rsidP="00304A0B">
      <w:pPr>
        <w:pStyle w:val="ListBullet"/>
      </w:pPr>
      <w:r>
        <w:t>Main exposure site</w:t>
      </w:r>
    </w:p>
    <w:p w14:paraId="7FB59B2C" w14:textId="45914E8B" w:rsidR="00304A0B" w:rsidRDefault="00304A0B" w:rsidP="00304A0B">
      <w:pPr>
        <w:pStyle w:val="ListBullet"/>
      </w:pPr>
      <w:r>
        <w:t>Average hours worked per week</w:t>
      </w:r>
    </w:p>
    <w:p w14:paraId="750EEED4" w14:textId="43AA1E02" w:rsidR="00304A0B" w:rsidRDefault="00304A0B" w:rsidP="00304A0B">
      <w:pPr>
        <w:pStyle w:val="ListBullet"/>
      </w:pPr>
      <w:r w:rsidRPr="00304A0B">
        <w:rPr>
          <w:b/>
          <w:bCs/>
        </w:rPr>
        <w:t>Main job task</w:t>
      </w:r>
      <w:r w:rsidRPr="00304A0B">
        <w:rPr>
          <w:color w:val="FF0000"/>
        </w:rPr>
        <w:t>*</w:t>
      </w:r>
    </w:p>
    <w:p w14:paraId="58ED20FE" w14:textId="253AC34A" w:rsidR="00304A0B" w:rsidRDefault="00304A0B" w:rsidP="00304A0B">
      <w:pPr>
        <w:pStyle w:val="ListBullet"/>
      </w:pPr>
      <w:r>
        <w:t>Was RPE used?</w:t>
      </w:r>
    </w:p>
    <w:p w14:paraId="2A3EC7BA" w14:textId="758244C1" w:rsidR="00304A0B" w:rsidRDefault="00304A0B" w:rsidP="00304A0B">
      <w:pPr>
        <w:pStyle w:val="ListBullet"/>
      </w:pPr>
      <w:r>
        <w:t>What type of ventilation/control measures were there in the work area?</w:t>
      </w:r>
    </w:p>
    <w:p w14:paraId="71D8219C" w14:textId="35CA4170" w:rsidR="0095555B" w:rsidRDefault="0095555B" w:rsidP="00EC2C0B">
      <w:pPr>
        <w:pStyle w:val="Highlighttext"/>
        <w:rPr>
          <w:lang w:eastAsia="en-AU"/>
        </w:rPr>
      </w:pPr>
      <w:r>
        <w:rPr>
          <w:lang w:eastAsia="en-AU"/>
        </w:rPr>
        <w:t>The information provided here will include the exposures (last and main exposures) reported under Disease and exposure details in the minimum notification. This information will need to be entered separately under the Occupational history of exposure in</w:t>
      </w:r>
      <w:r w:rsidR="003A1FA9">
        <w:rPr>
          <w:lang w:eastAsia="en-AU"/>
        </w:rPr>
        <w:t xml:space="preserve"> </w:t>
      </w:r>
      <w:r>
        <w:rPr>
          <w:lang w:eastAsia="en-AU"/>
        </w:rPr>
        <w:t>the additional information.</w:t>
      </w:r>
    </w:p>
    <w:p w14:paraId="7E636576" w14:textId="0F8BDCAD" w:rsidR="00FD70DF" w:rsidRDefault="00FD70DF" w:rsidP="00FD70DF">
      <w:pPr>
        <w:rPr>
          <w:lang w:eastAsia="en-AU"/>
        </w:rPr>
      </w:pPr>
      <w:r w:rsidRPr="00FD70DF">
        <w:rPr>
          <w:lang w:eastAsia="en-AU"/>
        </w:rPr>
        <w:t xml:space="preserve">Once you click </w:t>
      </w:r>
      <w:r w:rsidR="00EB30CF">
        <w:rPr>
          <w:b/>
          <w:bCs/>
          <w:lang w:eastAsia="en-AU"/>
        </w:rPr>
        <w:t>S</w:t>
      </w:r>
      <w:r w:rsidRPr="00FD70DF">
        <w:rPr>
          <w:b/>
          <w:bCs/>
          <w:lang w:eastAsia="en-AU"/>
        </w:rPr>
        <w:t>ave</w:t>
      </w:r>
      <w:r w:rsidRPr="00FD70DF">
        <w:rPr>
          <w:lang w:eastAsia="en-AU"/>
        </w:rPr>
        <w:t xml:space="preserve"> on the Exposure details, then the job will be added to the patient’s occupational history of exposure. From here, you can view, edit, or remove the job from the patient’s occupational history of exposure.</w:t>
      </w:r>
    </w:p>
    <w:p w14:paraId="4293A8B8" w14:textId="584B9425" w:rsidR="00FD626E" w:rsidRDefault="0090229E" w:rsidP="00FD626E">
      <w:pPr>
        <w:rPr>
          <w:lang w:eastAsia="en-AU"/>
        </w:rPr>
      </w:pPr>
      <w:r>
        <w:rPr>
          <w:noProof/>
          <w:lang w:eastAsia="en-AU"/>
        </w:rPr>
        <w:drawing>
          <wp:anchor distT="0" distB="0" distL="114300" distR="114300" simplePos="0" relativeHeight="251658249" behindDoc="0" locked="0" layoutInCell="1" allowOverlap="1" wp14:anchorId="012B2846" wp14:editId="46AA706A">
            <wp:simplePos x="0" y="0"/>
            <wp:positionH relativeFrom="column">
              <wp:posOffset>4080827</wp:posOffset>
            </wp:positionH>
            <wp:positionV relativeFrom="paragraph">
              <wp:posOffset>1338263</wp:posOffset>
            </wp:positionV>
            <wp:extent cx="1243965" cy="762000"/>
            <wp:effectExtent l="0" t="0" r="0" b="0"/>
            <wp:wrapNone/>
            <wp:docPr id="259432015" name="Picture 21" descr="A red circle with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432015" name="Picture 21" descr="A red circle with black backgroun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43965" cy="762000"/>
                    </a:xfrm>
                    <a:prstGeom prst="rect">
                      <a:avLst/>
                    </a:prstGeom>
                    <a:noFill/>
                  </pic:spPr>
                </pic:pic>
              </a:graphicData>
            </a:graphic>
          </wp:anchor>
        </w:drawing>
      </w:r>
      <w:r w:rsidR="00FD626E">
        <w:rPr>
          <w:noProof/>
          <w:lang w:eastAsia="en-AU"/>
        </w:rPr>
        <w:drawing>
          <wp:inline distT="0" distB="0" distL="0" distR="0" wp14:anchorId="59EC2E68" wp14:editId="394A99C6">
            <wp:extent cx="5353050" cy="1969135"/>
            <wp:effectExtent l="0" t="0" r="0" b="0"/>
            <wp:docPr id="268173554" name="Picture 20"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173554" name="Picture 20" descr="A screenshot of a compute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53050" cy="1969135"/>
                    </a:xfrm>
                    <a:prstGeom prst="rect">
                      <a:avLst/>
                    </a:prstGeom>
                    <a:noFill/>
                  </pic:spPr>
                </pic:pic>
              </a:graphicData>
            </a:graphic>
          </wp:inline>
        </w:drawing>
      </w:r>
    </w:p>
    <w:p w14:paraId="117C528D" w14:textId="5F7E7B83" w:rsidR="0090229E" w:rsidRDefault="00D44055" w:rsidP="0090229E">
      <w:pPr>
        <w:rPr>
          <w:lang w:eastAsia="en-AU"/>
        </w:rPr>
      </w:pPr>
      <w:r w:rsidRPr="00D44055">
        <w:rPr>
          <w:lang w:eastAsia="en-AU"/>
        </w:rPr>
        <w:t xml:space="preserve">When you have entered the additional information that you are able to or wish to enter, then click on </w:t>
      </w:r>
      <w:r w:rsidR="00CB71BA" w:rsidRPr="00CB71BA">
        <w:rPr>
          <w:b/>
          <w:bCs/>
          <w:lang w:eastAsia="en-AU"/>
        </w:rPr>
        <w:t>S</w:t>
      </w:r>
      <w:r w:rsidRPr="00CB71BA">
        <w:rPr>
          <w:b/>
          <w:bCs/>
          <w:lang w:eastAsia="en-AU"/>
        </w:rPr>
        <w:t>ave and next</w:t>
      </w:r>
      <w:r w:rsidRPr="00D44055">
        <w:rPr>
          <w:lang w:eastAsia="en-AU"/>
        </w:rPr>
        <w:t xml:space="preserve">.  You will be taken to the next screen, </w:t>
      </w:r>
      <w:r w:rsidR="00C33D6D">
        <w:rPr>
          <w:b/>
          <w:bCs/>
          <w:lang w:eastAsia="en-AU"/>
        </w:rPr>
        <w:t>Research consent</w:t>
      </w:r>
      <w:r w:rsidRPr="00D44055">
        <w:rPr>
          <w:lang w:eastAsia="en-AU"/>
        </w:rPr>
        <w:t>.</w:t>
      </w:r>
    </w:p>
    <w:p w14:paraId="7A1C6A0E" w14:textId="77777777" w:rsidR="00AC656B" w:rsidRPr="00780C37" w:rsidRDefault="00AC656B" w:rsidP="00780C37">
      <w:bookmarkStart w:id="27" w:name="_Toc161407927"/>
      <w:r w:rsidRPr="00780C37">
        <w:br w:type="page"/>
      </w:r>
    </w:p>
    <w:p w14:paraId="259FD4C6" w14:textId="5257C1E2" w:rsidR="006A1D34" w:rsidRDefault="006A1D34" w:rsidP="00D44055">
      <w:pPr>
        <w:pStyle w:val="Heading2"/>
        <w:rPr>
          <w:lang w:eastAsia="en-AU"/>
        </w:rPr>
      </w:pPr>
      <w:r>
        <w:rPr>
          <w:lang w:eastAsia="en-AU"/>
        </w:rPr>
        <w:lastRenderedPageBreak/>
        <w:t>5. Research consent</w:t>
      </w:r>
    </w:p>
    <w:p w14:paraId="040CCD63" w14:textId="21411B1A" w:rsidR="006A1D34" w:rsidRDefault="006A1D34" w:rsidP="006A1D34">
      <w:pPr>
        <w:rPr>
          <w:lang w:eastAsia="en-AU"/>
        </w:rPr>
      </w:pPr>
      <w:r>
        <w:rPr>
          <w:noProof/>
        </w:rPr>
        <w:drawing>
          <wp:inline distT="0" distB="0" distL="0" distR="0" wp14:anchorId="59B96899" wp14:editId="563A0F65">
            <wp:extent cx="2181600" cy="708743"/>
            <wp:effectExtent l="0" t="0" r="9525" b="0"/>
            <wp:docPr id="1325631178" name="Picture 1" descr="A blue and white sign with a blu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31178" name="Picture 1" descr="A blue and white sign with a blue background"/>
                    <pic:cNvPicPr/>
                  </pic:nvPicPr>
                  <pic:blipFill rotWithShape="1">
                    <a:blip r:embed="rId48"/>
                    <a:srcRect l="3059"/>
                    <a:stretch/>
                  </pic:blipFill>
                  <pic:spPr bwMode="auto">
                    <a:xfrm>
                      <a:off x="0" y="0"/>
                      <a:ext cx="2181600" cy="708743"/>
                    </a:xfrm>
                    <a:prstGeom prst="rect">
                      <a:avLst/>
                    </a:prstGeom>
                    <a:ln>
                      <a:noFill/>
                    </a:ln>
                    <a:extLst>
                      <a:ext uri="{53640926-AAD7-44D8-BBD7-CCE9431645EC}">
                        <a14:shadowObscured xmlns:a14="http://schemas.microsoft.com/office/drawing/2010/main"/>
                      </a:ext>
                    </a:extLst>
                  </pic:spPr>
                </pic:pic>
              </a:graphicData>
            </a:graphic>
          </wp:inline>
        </w:drawing>
      </w:r>
    </w:p>
    <w:p w14:paraId="57CE6029" w14:textId="06EE9DAD" w:rsidR="006A1D34" w:rsidRDefault="006A1D34" w:rsidP="006A1D34">
      <w:pPr>
        <w:rPr>
          <w:lang w:eastAsia="en-AU"/>
        </w:rPr>
      </w:pPr>
      <w:r>
        <w:rPr>
          <w:lang w:eastAsia="en-AU"/>
        </w:rPr>
        <w:t xml:space="preserve">The Department of Health and Aged Care </w:t>
      </w:r>
      <w:r w:rsidR="00180D3C">
        <w:rPr>
          <w:lang w:eastAsia="en-AU"/>
        </w:rPr>
        <w:t>seeks</w:t>
      </w:r>
      <w:r>
        <w:rPr>
          <w:lang w:eastAsia="en-AU"/>
        </w:rPr>
        <w:t xml:space="preserve"> patient’s consent to share their personal information with researchers to support research into the prevention of occupational respiratory disease like silicosis, and harmful workplace exposures.</w:t>
      </w:r>
    </w:p>
    <w:p w14:paraId="1FC5C256" w14:textId="147B01B5" w:rsidR="00C33D6D" w:rsidRDefault="006A1D34" w:rsidP="006A1D34">
      <w:pPr>
        <w:rPr>
          <w:lang w:eastAsia="en-AU"/>
        </w:rPr>
      </w:pPr>
      <w:r>
        <w:rPr>
          <w:lang w:eastAsia="en-AU"/>
        </w:rPr>
        <w:t>There are two questions that must be completed in the research consent section</w:t>
      </w:r>
      <w:r w:rsidR="00C33D6D">
        <w:rPr>
          <w:lang w:eastAsia="en-AU"/>
        </w:rPr>
        <w:t>:</w:t>
      </w:r>
    </w:p>
    <w:p w14:paraId="64709BE9" w14:textId="77777777" w:rsidR="00C33D6D" w:rsidRDefault="00C33D6D" w:rsidP="00780C37">
      <w:pPr>
        <w:pStyle w:val="ListParagraph"/>
        <w:numPr>
          <w:ilvl w:val="0"/>
          <w:numId w:val="39"/>
        </w:numPr>
        <w:rPr>
          <w:lang w:eastAsia="en-AU"/>
        </w:rPr>
      </w:pPr>
      <w:r>
        <w:rPr>
          <w:lang w:eastAsia="en-AU"/>
        </w:rPr>
        <w:t>Does the patient consent to:</w:t>
      </w:r>
    </w:p>
    <w:p w14:paraId="0F5E74D2" w14:textId="2807D159" w:rsidR="00C33D6D" w:rsidRDefault="00C33D6D" w:rsidP="00780C37">
      <w:pPr>
        <w:pStyle w:val="ListParagraph"/>
        <w:numPr>
          <w:ilvl w:val="1"/>
          <w:numId w:val="39"/>
        </w:numPr>
        <w:rPr>
          <w:lang w:eastAsia="en-AU"/>
        </w:rPr>
      </w:pPr>
      <w:r>
        <w:rPr>
          <w:lang w:eastAsia="en-AU"/>
        </w:rPr>
        <w:t>the Department sharing their information in the National Registry with people conducting research into occupational respiratory diseases?</w:t>
      </w:r>
    </w:p>
    <w:p w14:paraId="22CB8422" w14:textId="4D29A459" w:rsidR="006A1D34" w:rsidRDefault="00C33D6D" w:rsidP="00C33D6D">
      <w:pPr>
        <w:pStyle w:val="ListParagraph"/>
        <w:numPr>
          <w:ilvl w:val="1"/>
          <w:numId w:val="39"/>
        </w:numPr>
        <w:rPr>
          <w:lang w:eastAsia="en-AU"/>
        </w:rPr>
      </w:pPr>
      <w:r>
        <w:rPr>
          <w:lang w:eastAsia="en-AU"/>
        </w:rPr>
        <w:t>the Department sharing their contact details with researchers seeking their participation in future studies about occupational respiratory diseases, including clinical trials?</w:t>
      </w:r>
      <w:r w:rsidR="006A1D34">
        <w:rPr>
          <w:lang w:eastAsia="en-AU"/>
        </w:rPr>
        <w:t xml:space="preserve"> </w:t>
      </w:r>
    </w:p>
    <w:p w14:paraId="559F804E" w14:textId="633EA786" w:rsidR="00C33D6D" w:rsidRDefault="00C33D6D" w:rsidP="00C33D6D">
      <w:pPr>
        <w:rPr>
          <w:lang w:eastAsia="en-AU"/>
        </w:rPr>
      </w:pPr>
      <w:r>
        <w:rPr>
          <w:noProof/>
        </w:rPr>
        <w:drawing>
          <wp:inline distT="0" distB="0" distL="0" distR="0" wp14:anchorId="75ADA236" wp14:editId="5007B702">
            <wp:extent cx="4444616" cy="1847850"/>
            <wp:effectExtent l="0" t="0" r="0" b="0"/>
            <wp:docPr id="1805783116"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783116" name="Picture 1" descr="A screenshot of a computer"/>
                    <pic:cNvPicPr/>
                  </pic:nvPicPr>
                  <pic:blipFill>
                    <a:blip r:embed="rId49"/>
                    <a:stretch>
                      <a:fillRect/>
                    </a:stretch>
                  </pic:blipFill>
                  <pic:spPr>
                    <a:xfrm>
                      <a:off x="0" y="0"/>
                      <a:ext cx="4460398" cy="1854411"/>
                    </a:xfrm>
                    <a:prstGeom prst="rect">
                      <a:avLst/>
                    </a:prstGeom>
                  </pic:spPr>
                </pic:pic>
              </a:graphicData>
            </a:graphic>
          </wp:inline>
        </w:drawing>
      </w:r>
    </w:p>
    <w:p w14:paraId="72F725B2" w14:textId="26FA74A5" w:rsidR="00C33D6D" w:rsidRPr="006A1D34" w:rsidRDefault="00C33D6D" w:rsidP="00780C37">
      <w:pPr>
        <w:rPr>
          <w:lang w:eastAsia="en-AU"/>
        </w:rPr>
      </w:pPr>
      <w:r>
        <w:rPr>
          <w:lang w:eastAsia="en-AU"/>
        </w:rPr>
        <w:t xml:space="preserve">When you have selected a response to each question, click on </w:t>
      </w:r>
      <w:r>
        <w:rPr>
          <w:b/>
          <w:bCs/>
          <w:lang w:eastAsia="en-AU"/>
        </w:rPr>
        <w:t>Save and next</w:t>
      </w:r>
      <w:r>
        <w:rPr>
          <w:lang w:eastAsia="en-AU"/>
        </w:rPr>
        <w:t xml:space="preserve">. You will then be taken to the next screen, </w:t>
      </w:r>
      <w:r>
        <w:rPr>
          <w:b/>
          <w:bCs/>
          <w:lang w:eastAsia="en-AU"/>
        </w:rPr>
        <w:t>Submit notification</w:t>
      </w:r>
      <w:r>
        <w:rPr>
          <w:lang w:eastAsia="en-AU"/>
        </w:rPr>
        <w:t xml:space="preserve">. </w:t>
      </w:r>
    </w:p>
    <w:p w14:paraId="09C53200" w14:textId="125534C6" w:rsidR="00D44055" w:rsidRDefault="006A1D34" w:rsidP="00D44055">
      <w:pPr>
        <w:pStyle w:val="Heading2"/>
        <w:rPr>
          <w:lang w:eastAsia="en-AU"/>
        </w:rPr>
      </w:pPr>
      <w:r>
        <w:rPr>
          <w:lang w:eastAsia="en-AU"/>
        </w:rPr>
        <w:t>6</w:t>
      </w:r>
      <w:r w:rsidR="00D44055" w:rsidRPr="00D44055">
        <w:rPr>
          <w:lang w:eastAsia="en-AU"/>
        </w:rPr>
        <w:t>.</w:t>
      </w:r>
      <w:r w:rsidR="00D44055">
        <w:t xml:space="preserve"> Submit notification</w:t>
      </w:r>
      <w:bookmarkEnd w:id="27"/>
      <w:r w:rsidR="00D44055">
        <w:t xml:space="preserve"> </w:t>
      </w:r>
    </w:p>
    <w:p w14:paraId="1E9AB14A" w14:textId="61420A83" w:rsidR="00857614" w:rsidRDefault="00857614" w:rsidP="00857614">
      <w:pPr>
        <w:rPr>
          <w:lang w:eastAsia="en-AU"/>
        </w:rPr>
      </w:pPr>
      <w:r w:rsidRPr="00857614">
        <w:rPr>
          <w:lang w:eastAsia="en-AU"/>
        </w:rPr>
        <w:t>As you work through the different parts of the notification, the panel down the left side of the screen will show which parts of the notification have been completed (green); which are in progress (blue); and which are yet to be completed (grey).</w:t>
      </w:r>
    </w:p>
    <w:p w14:paraId="479B944F" w14:textId="30A6348F" w:rsidR="00857614" w:rsidRDefault="002A4F2F" w:rsidP="00857614">
      <w:pPr>
        <w:rPr>
          <w:lang w:eastAsia="en-AU"/>
        </w:rPr>
      </w:pPr>
      <w:r>
        <w:rPr>
          <w:noProof/>
          <w:lang w:eastAsia="en-AU"/>
        </w:rPr>
        <w:drawing>
          <wp:inline distT="0" distB="0" distL="0" distR="0" wp14:anchorId="40311D4F" wp14:editId="6BAB6454">
            <wp:extent cx="2237740" cy="2944495"/>
            <wp:effectExtent l="0" t="0" r="0" b="8255"/>
            <wp:docPr id="532917771" name="Picture 22" descr="A diagram of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17771" name="Picture 22" descr="A diagram of a documen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37740" cy="2944495"/>
                    </a:xfrm>
                    <a:prstGeom prst="rect">
                      <a:avLst/>
                    </a:prstGeom>
                    <a:noFill/>
                  </pic:spPr>
                </pic:pic>
              </a:graphicData>
            </a:graphic>
          </wp:inline>
        </w:drawing>
      </w:r>
    </w:p>
    <w:p w14:paraId="414206A4" w14:textId="3D27B29B" w:rsidR="005A7063" w:rsidRDefault="00ED7CE0" w:rsidP="005A7063">
      <w:pPr>
        <w:rPr>
          <w:lang w:eastAsia="en-AU"/>
        </w:rPr>
      </w:pPr>
      <w:r>
        <w:rPr>
          <w:lang w:eastAsia="en-AU"/>
        </w:rPr>
        <w:lastRenderedPageBreak/>
        <w:t>When you reach the</w:t>
      </w:r>
      <w:r w:rsidR="00A63B32" w:rsidRPr="00A63B32">
        <w:rPr>
          <w:lang w:eastAsia="en-AU"/>
        </w:rPr>
        <w:t xml:space="preserve"> </w:t>
      </w:r>
      <w:r w:rsidR="00C35BB3" w:rsidRPr="00CB71BA">
        <w:rPr>
          <w:lang w:eastAsia="en-AU"/>
        </w:rPr>
        <w:t>S</w:t>
      </w:r>
      <w:r w:rsidR="00A63B32" w:rsidRPr="00CB71BA">
        <w:rPr>
          <w:lang w:eastAsia="en-AU"/>
        </w:rPr>
        <w:t>ubmit notification</w:t>
      </w:r>
      <w:r w:rsidR="00A63B32" w:rsidRPr="00A63B32">
        <w:rPr>
          <w:lang w:eastAsia="en-AU"/>
        </w:rPr>
        <w:t xml:space="preserve"> screen</w:t>
      </w:r>
      <w:r>
        <w:rPr>
          <w:lang w:eastAsia="en-AU"/>
        </w:rPr>
        <w:t xml:space="preserve"> you can either click </w:t>
      </w:r>
      <w:r>
        <w:rPr>
          <w:b/>
          <w:bCs/>
          <w:lang w:eastAsia="en-AU"/>
        </w:rPr>
        <w:t xml:space="preserve">Save as a draft, </w:t>
      </w:r>
      <w:r>
        <w:rPr>
          <w:lang w:eastAsia="en-AU"/>
        </w:rPr>
        <w:t>allowing you to save the notification as a draft</w:t>
      </w:r>
      <w:r w:rsidR="00094C11">
        <w:rPr>
          <w:lang w:eastAsia="en-AU"/>
        </w:rPr>
        <w:t>,</w:t>
      </w:r>
      <w:r>
        <w:rPr>
          <w:lang w:eastAsia="en-AU"/>
        </w:rPr>
        <w:t xml:space="preserve"> or you can submit the notification by clicking</w:t>
      </w:r>
      <w:r w:rsidR="00D136B2">
        <w:rPr>
          <w:lang w:eastAsia="en-AU"/>
        </w:rPr>
        <w:t xml:space="preserve"> </w:t>
      </w:r>
      <w:r w:rsidR="00C35BB3">
        <w:rPr>
          <w:b/>
          <w:bCs/>
          <w:lang w:eastAsia="en-AU"/>
        </w:rPr>
        <w:t>S</w:t>
      </w:r>
      <w:r w:rsidR="00D136B2">
        <w:rPr>
          <w:b/>
          <w:bCs/>
          <w:lang w:eastAsia="en-AU"/>
        </w:rPr>
        <w:t>ubmit</w:t>
      </w:r>
      <w:r>
        <w:rPr>
          <w:lang w:eastAsia="en-AU"/>
        </w:rPr>
        <w:t xml:space="preserve"> </w:t>
      </w:r>
      <w:r w:rsidR="00D136B2">
        <w:rPr>
          <w:lang w:eastAsia="en-AU"/>
        </w:rPr>
        <w:t>(see screenshot below)</w:t>
      </w:r>
      <w:r>
        <w:rPr>
          <w:b/>
          <w:bCs/>
          <w:lang w:eastAsia="en-AU"/>
        </w:rPr>
        <w:t xml:space="preserve">. </w:t>
      </w:r>
      <w:r w:rsidR="00A63B32" w:rsidRPr="00A63B32">
        <w:rPr>
          <w:lang w:eastAsia="en-AU"/>
        </w:rPr>
        <w:t xml:space="preserve"> </w:t>
      </w:r>
    </w:p>
    <w:p w14:paraId="55C0A8A3" w14:textId="6BEEFFC0" w:rsidR="00ED7CE0" w:rsidRDefault="00ED7CE0" w:rsidP="005A7063">
      <w:pPr>
        <w:rPr>
          <w:lang w:eastAsia="en-AU"/>
        </w:rPr>
      </w:pPr>
      <w:r>
        <w:rPr>
          <w:noProof/>
        </w:rPr>
        <w:drawing>
          <wp:inline distT="0" distB="0" distL="0" distR="0" wp14:anchorId="4AD64BCE" wp14:editId="00543F1E">
            <wp:extent cx="5005952" cy="3038475"/>
            <wp:effectExtent l="0" t="0" r="4445" b="0"/>
            <wp:docPr id="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pic:cNvPicPr/>
                  </pic:nvPicPr>
                  <pic:blipFill rotWithShape="1">
                    <a:blip r:embed="rId51"/>
                    <a:srcRect t="3645" b="1604"/>
                    <a:stretch/>
                  </pic:blipFill>
                  <pic:spPr bwMode="auto">
                    <a:xfrm>
                      <a:off x="0" y="0"/>
                      <a:ext cx="5013856" cy="3043273"/>
                    </a:xfrm>
                    <a:prstGeom prst="rect">
                      <a:avLst/>
                    </a:prstGeom>
                    <a:ln>
                      <a:noFill/>
                    </a:ln>
                    <a:extLst>
                      <a:ext uri="{53640926-AAD7-44D8-BBD7-CCE9431645EC}">
                        <a14:shadowObscured xmlns:a14="http://schemas.microsoft.com/office/drawing/2010/main"/>
                      </a:ext>
                    </a:extLst>
                  </pic:spPr>
                </pic:pic>
              </a:graphicData>
            </a:graphic>
          </wp:inline>
        </w:drawing>
      </w:r>
    </w:p>
    <w:p w14:paraId="24BA9214" w14:textId="2482CE0D" w:rsidR="001E6F11" w:rsidRDefault="001E6F11">
      <w:pPr>
        <w:spacing w:after="160"/>
        <w:rPr>
          <w:lang w:eastAsia="en-AU"/>
        </w:rPr>
      </w:pPr>
      <w:r>
        <w:rPr>
          <w:lang w:eastAsia="en-AU"/>
        </w:rPr>
        <w:br w:type="page"/>
      </w:r>
    </w:p>
    <w:p w14:paraId="088967E7" w14:textId="485071F4" w:rsidR="00A63B32" w:rsidRDefault="00A63B32" w:rsidP="00A63B32">
      <w:pPr>
        <w:pStyle w:val="Heading1"/>
        <w:rPr>
          <w:lang w:eastAsia="en-AU"/>
        </w:rPr>
      </w:pPr>
      <w:bookmarkStart w:id="28" w:name="_Toc164332697"/>
      <w:r>
        <w:rPr>
          <w:lang w:eastAsia="en-AU"/>
        </w:rPr>
        <w:lastRenderedPageBreak/>
        <w:t>Run reports</w:t>
      </w:r>
      <w:bookmarkEnd w:id="28"/>
    </w:p>
    <w:p w14:paraId="0D9BBCBA" w14:textId="60DF0953" w:rsidR="001E082C" w:rsidRDefault="00376D3B" w:rsidP="001E082C">
      <w:pPr>
        <w:rPr>
          <w:rFonts w:asciiTheme="majorHAnsi" w:hAnsiTheme="majorHAnsi"/>
          <w:color w:val="033636" w:themeColor="accent1"/>
          <w:sz w:val="52"/>
          <w:szCs w:val="44"/>
          <w:lang w:eastAsia="en-AU"/>
        </w:rPr>
      </w:pPr>
      <w:r>
        <w:rPr>
          <w:noProof/>
          <w:lang w:eastAsia="en-AU"/>
        </w:rPr>
        <w:drawing>
          <wp:anchor distT="0" distB="0" distL="114300" distR="114300" simplePos="0" relativeHeight="251658250" behindDoc="0" locked="0" layoutInCell="1" allowOverlap="1" wp14:anchorId="3B3257B3" wp14:editId="7F225C5E">
            <wp:simplePos x="0" y="0"/>
            <wp:positionH relativeFrom="column">
              <wp:posOffset>1209040</wp:posOffset>
            </wp:positionH>
            <wp:positionV relativeFrom="paragraph">
              <wp:posOffset>78423</wp:posOffset>
            </wp:positionV>
            <wp:extent cx="1219200" cy="1183005"/>
            <wp:effectExtent l="0" t="0" r="0" b="0"/>
            <wp:wrapNone/>
            <wp:docPr id="1410922747" name="Picture 24" descr="A red circle on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22747" name="Picture 24" descr="A red circle on a black backgroun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19200" cy="1183005"/>
                    </a:xfrm>
                    <a:prstGeom prst="rect">
                      <a:avLst/>
                    </a:prstGeom>
                    <a:noFill/>
                  </pic:spPr>
                </pic:pic>
              </a:graphicData>
            </a:graphic>
          </wp:anchor>
        </w:drawing>
      </w:r>
      <w:r w:rsidR="001E082C">
        <w:rPr>
          <w:rFonts w:asciiTheme="majorHAnsi" w:hAnsiTheme="majorHAnsi"/>
          <w:noProof/>
          <w:color w:val="033636" w:themeColor="accent1"/>
          <w:sz w:val="52"/>
          <w:szCs w:val="44"/>
          <w:lang w:eastAsia="en-AU"/>
        </w:rPr>
        <w:drawing>
          <wp:inline distT="0" distB="0" distL="0" distR="0" wp14:anchorId="2036AFF7" wp14:editId="7A7D46B5">
            <wp:extent cx="6193790" cy="1377950"/>
            <wp:effectExtent l="0" t="0" r="0" b="0"/>
            <wp:docPr id="1359136434" name="Picture 23" descr="A grey square with black and whi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136434" name="Picture 23" descr="A grey square with black and white tex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93790" cy="1377950"/>
                    </a:xfrm>
                    <a:prstGeom prst="rect">
                      <a:avLst/>
                    </a:prstGeom>
                    <a:noFill/>
                  </pic:spPr>
                </pic:pic>
              </a:graphicData>
            </a:graphic>
          </wp:inline>
        </w:drawing>
      </w:r>
    </w:p>
    <w:p w14:paraId="77884EE2" w14:textId="77777777" w:rsidR="00DC42EF" w:rsidRDefault="00DC42EF" w:rsidP="00DC42EF">
      <w:pPr>
        <w:rPr>
          <w:lang w:eastAsia="en-AU"/>
        </w:rPr>
      </w:pPr>
      <w:r>
        <w:rPr>
          <w:lang w:eastAsia="en-AU"/>
        </w:rPr>
        <w:t xml:space="preserve">When you click on the </w:t>
      </w:r>
      <w:r w:rsidRPr="002F335A">
        <w:rPr>
          <w:b/>
          <w:bCs/>
          <w:lang w:eastAsia="en-AU"/>
        </w:rPr>
        <w:t>Reports</w:t>
      </w:r>
      <w:r>
        <w:rPr>
          <w:lang w:eastAsia="en-AU"/>
        </w:rPr>
        <w:t xml:space="preserve"> tile in the Physician dashboard, a Report window will display at the bottom of the screen. This shows a </w:t>
      </w:r>
      <w:proofErr w:type="spellStart"/>
      <w:r>
        <w:rPr>
          <w:lang w:eastAsia="en-AU"/>
        </w:rPr>
        <w:t>PowerBI</w:t>
      </w:r>
      <w:proofErr w:type="spellEnd"/>
      <w:r>
        <w:rPr>
          <w:lang w:eastAsia="en-AU"/>
        </w:rPr>
        <w:t xml:space="preserve"> report on the number of notifications received, broken down as follows:</w:t>
      </w:r>
    </w:p>
    <w:p w14:paraId="43473773" w14:textId="2CB08BB6" w:rsidR="00DC42EF" w:rsidRDefault="00DC42EF" w:rsidP="00DC42EF">
      <w:pPr>
        <w:pStyle w:val="ListBullet"/>
      </w:pPr>
      <w:r>
        <w:t>Respiratory diseases by State/Territory</w:t>
      </w:r>
    </w:p>
    <w:p w14:paraId="1E2720A7" w14:textId="588BC66D" w:rsidR="00DC42EF" w:rsidRDefault="00DC42EF" w:rsidP="00DC42EF">
      <w:pPr>
        <w:pStyle w:val="ListBullet"/>
      </w:pPr>
      <w:r>
        <w:t>Respiratory diseases by contributing occupation</w:t>
      </w:r>
    </w:p>
    <w:p w14:paraId="6C657461" w14:textId="262F5F2C" w:rsidR="001E082C" w:rsidRDefault="00DC42EF" w:rsidP="00DC42EF">
      <w:pPr>
        <w:pStyle w:val="ListBullet"/>
      </w:pPr>
      <w:r>
        <w:t>Disease causing agent identified by the occupation of exposure.</w:t>
      </w:r>
    </w:p>
    <w:p w14:paraId="425D2779" w14:textId="150D1876" w:rsidR="00B769D5" w:rsidRDefault="00B769D5" w:rsidP="00B769D5">
      <w:pPr>
        <w:rPr>
          <w:lang w:eastAsia="en-AU"/>
        </w:rPr>
      </w:pPr>
      <w:r w:rsidRPr="00B769D5">
        <w:rPr>
          <w:lang w:eastAsia="en-AU"/>
        </w:rPr>
        <w:t>You can select the date range to filter these reports by, and you can also select whether the reports include last exposure data or main exposure data.</w:t>
      </w:r>
    </w:p>
    <w:p w14:paraId="171614BF" w14:textId="0768B0D9" w:rsidR="00C3536D" w:rsidRDefault="00C3536D" w:rsidP="00C3536D">
      <w:pPr>
        <w:pStyle w:val="Highlighttext"/>
        <w:rPr>
          <w:lang w:eastAsia="en-AU"/>
        </w:rPr>
      </w:pPr>
      <w:r>
        <w:rPr>
          <w:lang w:eastAsia="en-AU"/>
        </w:rPr>
        <w:t xml:space="preserve">If the dates appear to be displaying in the MM/DD/YYYY format rather than the DD/MM/YYYY </w:t>
      </w:r>
      <w:proofErr w:type="gramStart"/>
      <w:r>
        <w:rPr>
          <w:lang w:eastAsia="en-AU"/>
        </w:rPr>
        <w:t>format</w:t>
      </w:r>
      <w:proofErr w:type="gramEnd"/>
      <w:r>
        <w:rPr>
          <w:lang w:eastAsia="en-AU"/>
        </w:rPr>
        <w:t xml:space="preserve"> please be aware that this can be amended by changing your browser settings for date display</w:t>
      </w:r>
      <w:r w:rsidR="00583C2A">
        <w:rPr>
          <w:lang w:eastAsia="en-AU"/>
        </w:rPr>
        <w:t xml:space="preserve">. How this is done </w:t>
      </w:r>
      <w:r>
        <w:rPr>
          <w:lang w:eastAsia="en-AU"/>
        </w:rPr>
        <w:t xml:space="preserve">will vary by browser. </w:t>
      </w:r>
    </w:p>
    <w:p w14:paraId="3A078BAB" w14:textId="4526AB9E" w:rsidR="00C3536D" w:rsidRDefault="00C3536D" w:rsidP="00C3536D">
      <w:pPr>
        <w:pStyle w:val="Highlighttext"/>
        <w:rPr>
          <w:lang w:eastAsia="en-AU"/>
        </w:rPr>
      </w:pPr>
      <w:r>
        <w:rPr>
          <w:lang w:eastAsia="en-AU"/>
        </w:rPr>
        <w:t>Alternatively, you can use the date picker to ensure you select the correct desired date range.</w:t>
      </w:r>
    </w:p>
    <w:p w14:paraId="09259749" w14:textId="68CC74E1" w:rsidR="00C3536D" w:rsidRDefault="00C3536D" w:rsidP="00C3536D">
      <w:pPr>
        <w:pStyle w:val="Heading1"/>
        <w:rPr>
          <w:lang w:eastAsia="en-AU"/>
        </w:rPr>
      </w:pPr>
      <w:bookmarkStart w:id="29" w:name="_Toc164332698"/>
      <w:r>
        <w:rPr>
          <w:lang w:eastAsia="en-AU"/>
        </w:rPr>
        <w:t>Patient notification questions</w:t>
      </w:r>
      <w:bookmarkEnd w:id="29"/>
    </w:p>
    <w:p w14:paraId="10969A08" w14:textId="7B1AFF97" w:rsidR="00C3536D" w:rsidRDefault="00450973" w:rsidP="00C3536D">
      <w:pPr>
        <w:rPr>
          <w:noProof/>
          <w:lang w:eastAsia="en-AU"/>
        </w:rPr>
      </w:pPr>
      <w:r>
        <w:rPr>
          <w:noProof/>
          <w:lang w:eastAsia="en-AU"/>
        </w:rPr>
        <w:drawing>
          <wp:anchor distT="0" distB="0" distL="114300" distR="114300" simplePos="0" relativeHeight="251658251" behindDoc="0" locked="0" layoutInCell="1" allowOverlap="1" wp14:anchorId="526F13F3" wp14:editId="20E86D52">
            <wp:simplePos x="0" y="0"/>
            <wp:positionH relativeFrom="column">
              <wp:posOffset>2418080</wp:posOffset>
            </wp:positionH>
            <wp:positionV relativeFrom="paragraph">
              <wp:posOffset>91122</wp:posOffset>
            </wp:positionV>
            <wp:extent cx="1219200" cy="1183005"/>
            <wp:effectExtent l="0" t="0" r="0" b="0"/>
            <wp:wrapNone/>
            <wp:docPr id="1370272859" name="Picture 26" descr="A red circle on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72859" name="Picture 26" descr="A red circle on a black backgroun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19200" cy="1183005"/>
                    </a:xfrm>
                    <a:prstGeom prst="rect">
                      <a:avLst/>
                    </a:prstGeom>
                    <a:noFill/>
                  </pic:spPr>
                </pic:pic>
              </a:graphicData>
            </a:graphic>
          </wp:anchor>
        </w:drawing>
      </w:r>
      <w:r w:rsidR="00E417B3">
        <w:rPr>
          <w:noProof/>
          <w:lang w:eastAsia="en-AU"/>
        </w:rPr>
        <w:drawing>
          <wp:inline distT="0" distB="0" distL="0" distR="0" wp14:anchorId="692442DE" wp14:editId="08C0106F">
            <wp:extent cx="6193790" cy="1390015"/>
            <wp:effectExtent l="0" t="0" r="0" b="635"/>
            <wp:docPr id="1391901861" name="Picture 25" descr="A grey square with white outline and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901861" name="Picture 25" descr="A grey square with white outline and black tex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93790" cy="1390015"/>
                    </a:xfrm>
                    <a:prstGeom prst="rect">
                      <a:avLst/>
                    </a:prstGeom>
                    <a:noFill/>
                  </pic:spPr>
                </pic:pic>
              </a:graphicData>
            </a:graphic>
          </wp:inline>
        </w:drawing>
      </w:r>
    </w:p>
    <w:p w14:paraId="6BF41764" w14:textId="53314B8C" w:rsidR="00504F68" w:rsidRDefault="00504F68" w:rsidP="00F57F1E">
      <w:pPr>
        <w:rPr>
          <w:lang w:eastAsia="en-AU"/>
        </w:rPr>
      </w:pPr>
      <w:r>
        <w:rPr>
          <w:lang w:eastAsia="en-AU"/>
        </w:rPr>
        <w:t xml:space="preserve">When you click on this tile, a </w:t>
      </w:r>
      <w:r w:rsidR="00CE770A">
        <w:rPr>
          <w:lang w:eastAsia="en-AU"/>
        </w:rPr>
        <w:t xml:space="preserve">fillable </w:t>
      </w:r>
      <w:r w:rsidR="00622ABF">
        <w:rPr>
          <w:lang w:eastAsia="en-AU"/>
        </w:rPr>
        <w:t>PDF</w:t>
      </w:r>
      <w:r>
        <w:rPr>
          <w:lang w:eastAsia="en-AU"/>
        </w:rPr>
        <w:t xml:space="preserve"> will download </w:t>
      </w:r>
      <w:r w:rsidR="00CE770A">
        <w:rPr>
          <w:lang w:eastAsia="en-AU"/>
        </w:rPr>
        <w:t>which can be provided to, and completed by</w:t>
      </w:r>
      <w:r w:rsidR="00755636">
        <w:rPr>
          <w:lang w:eastAsia="en-AU"/>
        </w:rPr>
        <w:t>,</w:t>
      </w:r>
      <w:r w:rsidR="00CE770A">
        <w:rPr>
          <w:lang w:eastAsia="en-AU"/>
        </w:rPr>
        <w:t xml:space="preserve"> your patient </w:t>
      </w:r>
      <w:r w:rsidR="00622ABF">
        <w:rPr>
          <w:lang w:eastAsia="en-AU"/>
        </w:rPr>
        <w:t>digitally or in paper form</w:t>
      </w:r>
      <w:r>
        <w:rPr>
          <w:lang w:eastAsia="en-AU"/>
        </w:rPr>
        <w:t xml:space="preserve">. </w:t>
      </w:r>
    </w:p>
    <w:p w14:paraId="3F1CB3F6" w14:textId="50A8E9B6" w:rsidR="00450973" w:rsidRDefault="00504F68" w:rsidP="00F57F1E">
      <w:pPr>
        <w:rPr>
          <w:lang w:eastAsia="en-AU"/>
        </w:rPr>
      </w:pPr>
      <w:r>
        <w:rPr>
          <w:lang w:eastAsia="en-AU"/>
        </w:rPr>
        <w:t>The</w:t>
      </w:r>
      <w:r w:rsidR="00580330">
        <w:rPr>
          <w:lang w:eastAsia="en-AU"/>
        </w:rPr>
        <w:t xml:space="preserve"> form is designed to assist with the collection of additional information</w:t>
      </w:r>
      <w:r w:rsidR="001E0F5D">
        <w:rPr>
          <w:lang w:eastAsia="en-AU"/>
        </w:rPr>
        <w:t>;</w:t>
      </w:r>
      <w:r w:rsidR="00580330">
        <w:rPr>
          <w:lang w:eastAsia="en-AU"/>
        </w:rPr>
        <w:t xml:space="preserve"> however</w:t>
      </w:r>
      <w:r w:rsidR="001E0F5D">
        <w:rPr>
          <w:lang w:eastAsia="en-AU"/>
        </w:rPr>
        <w:t>,</w:t>
      </w:r>
      <w:r w:rsidR="00580330">
        <w:rPr>
          <w:lang w:eastAsia="en-AU"/>
        </w:rPr>
        <w:t xml:space="preserve"> it does</w:t>
      </w:r>
      <w:r>
        <w:rPr>
          <w:lang w:eastAsia="en-AU"/>
        </w:rPr>
        <w:t xml:space="preserve"> contain </w:t>
      </w:r>
      <w:r w:rsidR="00D136B2">
        <w:rPr>
          <w:lang w:eastAsia="en-AU"/>
        </w:rPr>
        <w:t>most of</w:t>
      </w:r>
      <w:r>
        <w:rPr>
          <w:lang w:eastAsia="en-AU"/>
        </w:rPr>
        <w:t xml:space="preserve"> the information </w:t>
      </w:r>
      <w:r w:rsidR="00580330">
        <w:rPr>
          <w:lang w:eastAsia="en-AU"/>
        </w:rPr>
        <w:t xml:space="preserve">fields </w:t>
      </w:r>
      <w:r>
        <w:rPr>
          <w:lang w:eastAsia="en-AU"/>
        </w:rPr>
        <w:t>needed to make a notification to the Registry. You, or someone acting on your behalf, will then need to enter the patient’s responses to these questions into the Registry.</w:t>
      </w:r>
    </w:p>
    <w:p w14:paraId="7B7ECC14" w14:textId="434CB28D" w:rsidR="00D136B2" w:rsidRDefault="00580330" w:rsidP="00F57F1E">
      <w:pPr>
        <w:rPr>
          <w:lang w:eastAsia="en-AU"/>
        </w:rPr>
      </w:pPr>
      <w:r>
        <w:rPr>
          <w:lang w:eastAsia="en-AU"/>
        </w:rPr>
        <w:t>The form does not provide fields to record</w:t>
      </w:r>
      <w:r w:rsidR="00CE770A">
        <w:rPr>
          <w:lang w:eastAsia="en-AU"/>
        </w:rPr>
        <w:t>:</w:t>
      </w:r>
      <w:r>
        <w:rPr>
          <w:lang w:eastAsia="en-AU"/>
        </w:rPr>
        <w:t xml:space="preserve"> </w:t>
      </w:r>
    </w:p>
    <w:p w14:paraId="11782F62" w14:textId="263ED43D" w:rsidR="00580330" w:rsidRPr="00194CE0" w:rsidRDefault="00580330" w:rsidP="00194CE0">
      <w:pPr>
        <w:pStyle w:val="ListBullet"/>
      </w:pPr>
      <w:r w:rsidRPr="00194CE0">
        <w:t>A patient identifier (e.g., Medicare card number)</w:t>
      </w:r>
    </w:p>
    <w:p w14:paraId="75B655B2" w14:textId="71729398" w:rsidR="00580330" w:rsidRPr="00194CE0" w:rsidRDefault="00580330" w:rsidP="00194CE0">
      <w:pPr>
        <w:pStyle w:val="ListBullet"/>
      </w:pPr>
      <w:r w:rsidRPr="00194CE0">
        <w:t xml:space="preserve">Date of death </w:t>
      </w:r>
    </w:p>
    <w:p w14:paraId="29EE4672" w14:textId="5360DEA2" w:rsidR="00580330" w:rsidRPr="00194CE0" w:rsidRDefault="00580330" w:rsidP="00194CE0">
      <w:pPr>
        <w:pStyle w:val="ListBullet"/>
      </w:pPr>
      <w:r w:rsidRPr="00194CE0">
        <w:t>Mobile, Landline or Email address</w:t>
      </w:r>
    </w:p>
    <w:p w14:paraId="307D6D0A" w14:textId="4649C8B7" w:rsidR="00580330" w:rsidRPr="00194CE0" w:rsidRDefault="00580330" w:rsidP="00194CE0">
      <w:pPr>
        <w:pStyle w:val="ListBullet"/>
      </w:pPr>
      <w:r w:rsidRPr="00194CE0">
        <w:t>Postal address</w:t>
      </w:r>
    </w:p>
    <w:p w14:paraId="62D28121" w14:textId="51EE65E5" w:rsidR="00580330" w:rsidRPr="00194CE0" w:rsidRDefault="00580330" w:rsidP="00194CE0">
      <w:pPr>
        <w:pStyle w:val="ListBullet"/>
      </w:pPr>
      <w:r w:rsidRPr="00194CE0">
        <w:t>The date you became the treating/diagnosing physician for this patient (in the DD/MM/YYYY format)</w:t>
      </w:r>
    </w:p>
    <w:p w14:paraId="7D2828CD" w14:textId="41C7DA88" w:rsidR="00580330" w:rsidRPr="00194CE0" w:rsidRDefault="00580330" w:rsidP="00194CE0">
      <w:pPr>
        <w:pStyle w:val="ListBullet"/>
      </w:pPr>
      <w:r w:rsidRPr="00194CE0">
        <w:t>Medical test results</w:t>
      </w:r>
    </w:p>
    <w:p w14:paraId="181120EB" w14:textId="6F073787" w:rsidR="00580330" w:rsidRPr="00194CE0" w:rsidRDefault="00580330" w:rsidP="00194CE0">
      <w:pPr>
        <w:pStyle w:val="ListBullet"/>
      </w:pPr>
      <w:r w:rsidRPr="00194CE0">
        <w:t>Patient consent</w:t>
      </w:r>
      <w:r w:rsidR="00CE770A" w:rsidRPr="00194CE0">
        <w:t xml:space="preserve"> (when required).</w:t>
      </w:r>
      <w:r w:rsidRPr="00194CE0">
        <w:t xml:space="preserve"> </w:t>
      </w:r>
    </w:p>
    <w:p w14:paraId="01B94E38" w14:textId="462D57A8" w:rsidR="00F57F1E" w:rsidRDefault="00F57F1E" w:rsidP="00F57F1E">
      <w:pPr>
        <w:pStyle w:val="Heading1"/>
        <w:rPr>
          <w:lang w:eastAsia="en-AU"/>
        </w:rPr>
      </w:pPr>
      <w:bookmarkStart w:id="30" w:name="_Toc164332699"/>
      <w:r>
        <w:rPr>
          <w:lang w:eastAsia="en-AU"/>
        </w:rPr>
        <w:lastRenderedPageBreak/>
        <w:t>Patient privacy and consent</w:t>
      </w:r>
      <w:bookmarkEnd w:id="30"/>
      <w:r>
        <w:rPr>
          <w:lang w:eastAsia="en-AU"/>
        </w:rPr>
        <w:t xml:space="preserve"> </w:t>
      </w:r>
    </w:p>
    <w:p w14:paraId="59D86568" w14:textId="77777777" w:rsidR="0066499E" w:rsidRPr="0066499E" w:rsidRDefault="0066499E" w:rsidP="0066499E">
      <w:pPr>
        <w:rPr>
          <w:lang w:eastAsia="en-AU"/>
        </w:rPr>
      </w:pPr>
      <w:r w:rsidRPr="0066499E">
        <w:rPr>
          <w:lang w:eastAsia="en-AU"/>
        </w:rPr>
        <w:t xml:space="preserve">Patient consent is required </w:t>
      </w:r>
      <w:proofErr w:type="gramStart"/>
      <w:r w:rsidRPr="0066499E">
        <w:rPr>
          <w:lang w:eastAsia="en-AU"/>
        </w:rPr>
        <w:t>in order to</w:t>
      </w:r>
      <w:proofErr w:type="gramEnd"/>
      <w:r w:rsidRPr="0066499E">
        <w:rPr>
          <w:lang w:eastAsia="en-AU"/>
        </w:rPr>
        <w:t xml:space="preserve"> notify:</w:t>
      </w:r>
    </w:p>
    <w:p w14:paraId="5DB733A7" w14:textId="065C5591" w:rsidR="0066499E" w:rsidRPr="00194CE0" w:rsidRDefault="0066499E" w:rsidP="00194CE0">
      <w:pPr>
        <w:pStyle w:val="ListBullet"/>
      </w:pPr>
      <w:r w:rsidRPr="0066499E">
        <w:t xml:space="preserve">a </w:t>
      </w:r>
      <w:r w:rsidRPr="00194CE0">
        <w:t>disease that was diagnosed prior to the Registry commencing</w:t>
      </w:r>
    </w:p>
    <w:p w14:paraId="58456495" w14:textId="5E7E1BDE" w:rsidR="0066499E" w:rsidRPr="00194CE0" w:rsidRDefault="0066499E" w:rsidP="00194CE0">
      <w:pPr>
        <w:pStyle w:val="ListBullet"/>
      </w:pPr>
      <w:r w:rsidRPr="00194CE0">
        <w:t>an occupational respiratory disease that is not mandatory to notify</w:t>
      </w:r>
    </w:p>
    <w:p w14:paraId="79309CF0" w14:textId="63D56F7D" w:rsidR="0066499E" w:rsidRPr="00194CE0" w:rsidRDefault="0066499E" w:rsidP="00194CE0">
      <w:pPr>
        <w:pStyle w:val="ListBullet"/>
      </w:pPr>
      <w:r w:rsidRPr="00194CE0">
        <w:t>additional information (such as the patient’s height, weight, smoking history and employment status; their occupational history of exposure, and relevant medical test reports).</w:t>
      </w:r>
    </w:p>
    <w:p w14:paraId="2FEB9962" w14:textId="3D9EB71A" w:rsidR="0066499E" w:rsidRPr="0066499E" w:rsidRDefault="0066499E" w:rsidP="0066499E">
      <w:pPr>
        <w:rPr>
          <w:lang w:eastAsia="en-AU"/>
        </w:rPr>
      </w:pPr>
      <w:r w:rsidRPr="0066499E">
        <w:rPr>
          <w:lang w:eastAsia="en-AU"/>
        </w:rPr>
        <w:t>To support physicians in capturing patient consent, the Registry provides a patient consent statement that can be downloaded and printed for the patient to read and sign. A physician may also read the verbal consent script to the patient rather than obtain</w:t>
      </w:r>
      <w:r w:rsidR="00580330">
        <w:rPr>
          <w:lang w:eastAsia="en-AU"/>
        </w:rPr>
        <w:t>ing</w:t>
      </w:r>
      <w:r w:rsidRPr="0066499E">
        <w:rPr>
          <w:lang w:eastAsia="en-AU"/>
        </w:rPr>
        <w:t xml:space="preserve"> written consent. </w:t>
      </w:r>
    </w:p>
    <w:p w14:paraId="0F29EF52" w14:textId="005A4988" w:rsidR="0066499E" w:rsidRDefault="0066499E" w:rsidP="0066499E">
      <w:pPr>
        <w:rPr>
          <w:lang w:eastAsia="en-AU"/>
        </w:rPr>
      </w:pPr>
      <w:r w:rsidRPr="0066499E">
        <w:rPr>
          <w:lang w:eastAsia="en-AU"/>
        </w:rPr>
        <w:t>The statement available to download provides further details about obtaining consent.</w:t>
      </w:r>
    </w:p>
    <w:p w14:paraId="11BC75E9" w14:textId="125AE7BF" w:rsidR="0066499E" w:rsidRDefault="00361A39" w:rsidP="0066499E">
      <w:pPr>
        <w:rPr>
          <w:noProof/>
          <w:lang w:eastAsia="en-AU"/>
        </w:rPr>
      </w:pPr>
      <w:r>
        <w:rPr>
          <w:noProof/>
          <w:lang w:eastAsia="en-AU"/>
        </w:rPr>
        <w:drawing>
          <wp:anchor distT="0" distB="0" distL="114300" distR="114300" simplePos="0" relativeHeight="251658252" behindDoc="0" locked="0" layoutInCell="1" allowOverlap="1" wp14:anchorId="063D568D" wp14:editId="23D47E87">
            <wp:simplePos x="0" y="0"/>
            <wp:positionH relativeFrom="column">
              <wp:posOffset>2756852</wp:posOffset>
            </wp:positionH>
            <wp:positionV relativeFrom="paragraph">
              <wp:posOffset>28893</wp:posOffset>
            </wp:positionV>
            <wp:extent cx="1219200" cy="1183005"/>
            <wp:effectExtent l="0" t="0" r="0" b="0"/>
            <wp:wrapNone/>
            <wp:docPr id="534599199" name="Picture 28" descr="A red circle on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599199" name="Picture 28" descr="A red circle on a black backgroun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19200" cy="1183005"/>
                    </a:xfrm>
                    <a:prstGeom prst="rect">
                      <a:avLst/>
                    </a:prstGeom>
                    <a:noFill/>
                  </pic:spPr>
                </pic:pic>
              </a:graphicData>
            </a:graphic>
          </wp:anchor>
        </w:drawing>
      </w:r>
      <w:r w:rsidR="003E2AB8">
        <w:rPr>
          <w:noProof/>
          <w:lang w:eastAsia="en-AU"/>
        </w:rPr>
        <w:drawing>
          <wp:inline distT="0" distB="0" distL="0" distR="0" wp14:anchorId="23D4D391" wp14:editId="0B535F1E">
            <wp:extent cx="6193790" cy="1085215"/>
            <wp:effectExtent l="0" t="0" r="0" b="635"/>
            <wp:docPr id="734886169" name="Picture 27" descr="A close-up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886169" name="Picture 27" descr="A close-up of a computer scree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93790" cy="1085215"/>
                    </a:xfrm>
                    <a:prstGeom prst="rect">
                      <a:avLst/>
                    </a:prstGeom>
                    <a:noFill/>
                  </pic:spPr>
                </pic:pic>
              </a:graphicData>
            </a:graphic>
          </wp:inline>
        </w:drawing>
      </w:r>
    </w:p>
    <w:p w14:paraId="019AC052" w14:textId="47A26F06" w:rsidR="00361A39" w:rsidRDefault="000F3328" w:rsidP="00361A39">
      <w:pPr>
        <w:rPr>
          <w:lang w:eastAsia="en-AU"/>
        </w:rPr>
      </w:pPr>
      <w:r w:rsidRPr="000F3328">
        <w:rPr>
          <w:lang w:eastAsia="en-AU"/>
        </w:rPr>
        <w:t>The Registry will also prompt you during the notification process when patient consent is required so that you can indicate that the patient has provided consent.</w:t>
      </w:r>
    </w:p>
    <w:p w14:paraId="1C37428D" w14:textId="77777777" w:rsidR="007365D3" w:rsidRDefault="007365D3" w:rsidP="007365D3">
      <w:pPr>
        <w:pStyle w:val="Heading1"/>
        <w:rPr>
          <w:lang w:eastAsia="en-AU"/>
        </w:rPr>
      </w:pPr>
      <w:bookmarkStart w:id="31" w:name="_Toc164332700"/>
      <w:r>
        <w:rPr>
          <w:lang w:eastAsia="en-AU"/>
        </w:rPr>
        <w:t>View and edit your details</w:t>
      </w:r>
      <w:bookmarkEnd w:id="31"/>
      <w:r>
        <w:rPr>
          <w:lang w:eastAsia="en-AU"/>
        </w:rPr>
        <w:t xml:space="preserve"> </w:t>
      </w:r>
    </w:p>
    <w:p w14:paraId="0F00DB71" w14:textId="77777777" w:rsidR="007365D3" w:rsidRDefault="007365D3" w:rsidP="007365D3">
      <w:pPr>
        <w:rPr>
          <w:noProof/>
          <w:lang w:eastAsia="en-AU"/>
        </w:rPr>
      </w:pPr>
      <w:r>
        <w:rPr>
          <w:noProof/>
          <w:lang w:eastAsia="en-AU"/>
        </w:rPr>
        <w:drawing>
          <wp:anchor distT="0" distB="0" distL="114300" distR="114300" simplePos="0" relativeHeight="251658256" behindDoc="0" locked="0" layoutInCell="1" allowOverlap="1" wp14:anchorId="11D61891" wp14:editId="05851C3D">
            <wp:simplePos x="0" y="0"/>
            <wp:positionH relativeFrom="column">
              <wp:posOffset>5027930</wp:posOffset>
            </wp:positionH>
            <wp:positionV relativeFrom="paragraph">
              <wp:posOffset>48260</wp:posOffset>
            </wp:positionV>
            <wp:extent cx="1219200" cy="1183005"/>
            <wp:effectExtent l="0" t="0" r="0" b="0"/>
            <wp:wrapNone/>
            <wp:docPr id="1196265769" name="Picture 32" descr="A red circle on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265769" name="Picture 32" descr="A red circle on a black backgroun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19200" cy="1183005"/>
                    </a:xfrm>
                    <a:prstGeom prst="rect">
                      <a:avLst/>
                    </a:prstGeom>
                    <a:noFill/>
                  </pic:spPr>
                </pic:pic>
              </a:graphicData>
            </a:graphic>
          </wp:anchor>
        </w:drawing>
      </w:r>
      <w:r>
        <w:rPr>
          <w:noProof/>
          <w:lang w:eastAsia="en-AU"/>
        </w:rPr>
        <w:drawing>
          <wp:inline distT="0" distB="0" distL="0" distR="0" wp14:anchorId="0D9F41FD" wp14:editId="524204B9">
            <wp:extent cx="6193790" cy="1341120"/>
            <wp:effectExtent l="0" t="0" r="0" b="0"/>
            <wp:docPr id="196669205" name="Picture 31" descr="A grey square with black and whi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9205" name="Picture 31" descr="A grey square with black and white tex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93790" cy="1341120"/>
                    </a:xfrm>
                    <a:prstGeom prst="rect">
                      <a:avLst/>
                    </a:prstGeom>
                    <a:noFill/>
                  </pic:spPr>
                </pic:pic>
              </a:graphicData>
            </a:graphic>
          </wp:inline>
        </w:drawing>
      </w:r>
    </w:p>
    <w:p w14:paraId="27604FD5" w14:textId="382A8B5D" w:rsidR="007365D3" w:rsidRDefault="007365D3" w:rsidP="007365D3">
      <w:pPr>
        <w:rPr>
          <w:lang w:eastAsia="en-AU"/>
        </w:rPr>
      </w:pPr>
      <w:r>
        <w:rPr>
          <w:lang w:eastAsia="en-AU"/>
        </w:rPr>
        <w:t xml:space="preserve">You can update your details at any time by selecting the </w:t>
      </w:r>
      <w:r w:rsidRPr="0043311A">
        <w:rPr>
          <w:b/>
          <w:bCs/>
          <w:lang w:eastAsia="en-AU"/>
        </w:rPr>
        <w:t>My details</w:t>
      </w:r>
      <w:r>
        <w:rPr>
          <w:lang w:eastAsia="en-AU"/>
        </w:rPr>
        <w:t xml:space="preserve"> </w:t>
      </w:r>
      <w:r w:rsidR="002F335A">
        <w:rPr>
          <w:lang w:eastAsia="en-AU"/>
        </w:rPr>
        <w:t xml:space="preserve">tile </w:t>
      </w:r>
      <w:r>
        <w:rPr>
          <w:lang w:eastAsia="en-AU"/>
        </w:rPr>
        <w:t xml:space="preserve">on the Physician dashboard screen. </w:t>
      </w:r>
    </w:p>
    <w:p w14:paraId="34E35F91" w14:textId="2D4115EE" w:rsidR="007365D3" w:rsidRDefault="007365D3" w:rsidP="007365D3">
      <w:r>
        <w:rPr>
          <w:lang w:eastAsia="en-AU"/>
        </w:rPr>
        <w:t xml:space="preserve">If you change your </w:t>
      </w:r>
      <w:proofErr w:type="spellStart"/>
      <w:r w:rsidR="001016D4">
        <w:rPr>
          <w:lang w:eastAsia="en-AU"/>
        </w:rPr>
        <w:t>myID</w:t>
      </w:r>
      <w:proofErr w:type="spellEnd"/>
      <w:r>
        <w:rPr>
          <w:lang w:eastAsia="en-AU"/>
        </w:rPr>
        <w:t xml:space="preserve"> email address you cannot update this on the </w:t>
      </w:r>
      <w:r w:rsidRPr="0051072B">
        <w:rPr>
          <w:b/>
          <w:bCs/>
          <w:lang w:eastAsia="en-AU"/>
        </w:rPr>
        <w:t>My details</w:t>
      </w:r>
      <w:r>
        <w:rPr>
          <w:lang w:eastAsia="en-AU"/>
        </w:rPr>
        <w:t xml:space="preserve"> screen. Instead, you will need to contact the Registry Operator </w:t>
      </w:r>
      <w:r w:rsidR="00D81A84">
        <w:rPr>
          <w:lang w:eastAsia="en-AU"/>
        </w:rPr>
        <w:t xml:space="preserve">who </w:t>
      </w:r>
      <w:r>
        <w:rPr>
          <w:lang w:eastAsia="en-AU"/>
        </w:rPr>
        <w:t xml:space="preserve">can update your </w:t>
      </w:r>
      <w:proofErr w:type="spellStart"/>
      <w:r w:rsidR="001016D4">
        <w:rPr>
          <w:lang w:eastAsia="en-AU"/>
        </w:rPr>
        <w:t>myID</w:t>
      </w:r>
      <w:proofErr w:type="spellEnd"/>
      <w:r>
        <w:rPr>
          <w:lang w:eastAsia="en-AU"/>
        </w:rPr>
        <w:t xml:space="preserve"> email.</w:t>
      </w:r>
      <w:r w:rsidR="00F121F6">
        <w:rPr>
          <w:lang w:eastAsia="en-AU"/>
        </w:rPr>
        <w:t xml:space="preserve"> </w:t>
      </w:r>
      <w:r w:rsidR="00F121F6" w:rsidRPr="003B51CF">
        <w:t xml:space="preserve">Fields that are grey </w:t>
      </w:r>
      <w:r w:rsidR="00D81A84">
        <w:t xml:space="preserve">cannot be </w:t>
      </w:r>
      <w:r w:rsidR="00F121F6" w:rsidRPr="003B51CF">
        <w:t>edited.</w:t>
      </w:r>
    </w:p>
    <w:p w14:paraId="3CC2B7AF" w14:textId="77777777" w:rsidR="00BA6C68" w:rsidRPr="00780C37" w:rsidRDefault="00BA6C68" w:rsidP="00780C37">
      <w:r w:rsidRPr="00780C37">
        <w:br w:type="page"/>
      </w:r>
    </w:p>
    <w:p w14:paraId="4A0F3B5D" w14:textId="40720170" w:rsidR="00464C16" w:rsidRDefault="00464C16" w:rsidP="00464C16">
      <w:pPr>
        <w:pStyle w:val="Heading1"/>
        <w:rPr>
          <w:lang w:eastAsia="en-AU"/>
        </w:rPr>
      </w:pPr>
      <w:bookmarkStart w:id="32" w:name="_Toc164332701"/>
      <w:r>
        <w:rPr>
          <w:lang w:eastAsia="en-AU"/>
        </w:rPr>
        <w:lastRenderedPageBreak/>
        <w:t>View and edit patient details and notification</w:t>
      </w:r>
      <w:bookmarkEnd w:id="32"/>
    </w:p>
    <w:p w14:paraId="531F81C2" w14:textId="23941DAF" w:rsidR="006D4431" w:rsidRDefault="006D4431" w:rsidP="006D4431">
      <w:pPr>
        <w:rPr>
          <w:lang w:eastAsia="en-AU"/>
        </w:rPr>
      </w:pPr>
      <w:r w:rsidRPr="006D4431">
        <w:rPr>
          <w:lang w:eastAsia="en-AU"/>
        </w:rPr>
        <w:t xml:space="preserve">How you view and edit patient details will depend on whether the notification is in </w:t>
      </w:r>
      <w:proofErr w:type="gramStart"/>
      <w:r w:rsidRPr="006D4431">
        <w:rPr>
          <w:lang w:eastAsia="en-AU"/>
        </w:rPr>
        <w:t>draft, or</w:t>
      </w:r>
      <w:proofErr w:type="gramEnd"/>
      <w:r w:rsidRPr="006D4431">
        <w:rPr>
          <w:lang w:eastAsia="en-AU"/>
        </w:rPr>
        <w:t xml:space="preserve"> has been submitted.</w:t>
      </w:r>
    </w:p>
    <w:p w14:paraId="6A18F155" w14:textId="2B5FF9D5" w:rsidR="006D4431" w:rsidRDefault="006D4431" w:rsidP="004D1DD5">
      <w:pPr>
        <w:pStyle w:val="Heading2"/>
        <w:rPr>
          <w:lang w:eastAsia="en-AU"/>
        </w:rPr>
      </w:pPr>
      <w:bookmarkStart w:id="33" w:name="_Toc161407932"/>
      <w:r>
        <w:rPr>
          <w:lang w:eastAsia="en-AU"/>
        </w:rPr>
        <w:t>Draft notification</w:t>
      </w:r>
      <w:bookmarkEnd w:id="33"/>
      <w:r>
        <w:rPr>
          <w:lang w:eastAsia="en-AU"/>
        </w:rPr>
        <w:t xml:space="preserve"> </w:t>
      </w:r>
    </w:p>
    <w:p w14:paraId="185E8A84" w14:textId="76F476DA" w:rsidR="001F50DD" w:rsidRDefault="001F50DD" w:rsidP="001F50DD">
      <w:pPr>
        <w:rPr>
          <w:lang w:eastAsia="en-AU"/>
        </w:rPr>
      </w:pPr>
      <w:r w:rsidRPr="001F50DD">
        <w:rPr>
          <w:lang w:eastAsia="en-AU"/>
        </w:rPr>
        <w:t xml:space="preserve">Before the notification is submitted, you can navigate through the sections of the notification (patient details, disease and exposure details, additional information) using the </w:t>
      </w:r>
      <w:r w:rsidRPr="001F50DD">
        <w:rPr>
          <w:b/>
          <w:bCs/>
          <w:lang w:eastAsia="en-AU"/>
        </w:rPr>
        <w:t>previous</w:t>
      </w:r>
      <w:r w:rsidRPr="001F50DD">
        <w:rPr>
          <w:lang w:eastAsia="en-AU"/>
        </w:rPr>
        <w:t xml:space="preserve">, and </w:t>
      </w:r>
      <w:r w:rsidRPr="001F50DD">
        <w:rPr>
          <w:b/>
          <w:bCs/>
          <w:lang w:eastAsia="en-AU"/>
        </w:rPr>
        <w:t>save and next buttons</w:t>
      </w:r>
      <w:r w:rsidRPr="001F50DD">
        <w:rPr>
          <w:lang w:eastAsia="en-AU"/>
        </w:rPr>
        <w:t xml:space="preserve"> that appear at the bottom of each screen.</w:t>
      </w:r>
    </w:p>
    <w:p w14:paraId="52E793E2" w14:textId="09CF3CA5" w:rsidR="00AA1F73" w:rsidRDefault="00AA1F73" w:rsidP="001F50DD">
      <w:pPr>
        <w:rPr>
          <w:lang w:eastAsia="en-AU"/>
        </w:rPr>
      </w:pPr>
      <w:r>
        <w:rPr>
          <w:noProof/>
          <w:lang w:eastAsia="en-AU"/>
        </w:rPr>
        <w:drawing>
          <wp:inline distT="0" distB="0" distL="0" distR="0" wp14:anchorId="232542F4" wp14:editId="4C8BEE50">
            <wp:extent cx="3602990" cy="609600"/>
            <wp:effectExtent l="0" t="0" r="0" b="0"/>
            <wp:docPr id="1519547007" name="Picture 29" descr="A blue rectangle with whi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547007" name="Picture 29" descr="A blue rectangle with white tex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02990" cy="609600"/>
                    </a:xfrm>
                    <a:prstGeom prst="rect">
                      <a:avLst/>
                    </a:prstGeom>
                    <a:noFill/>
                  </pic:spPr>
                </pic:pic>
              </a:graphicData>
            </a:graphic>
          </wp:inline>
        </w:drawing>
      </w:r>
    </w:p>
    <w:p w14:paraId="3492940D" w14:textId="77777777" w:rsidR="00C23C30" w:rsidRDefault="00C23C30" w:rsidP="00C23C30">
      <w:pPr>
        <w:rPr>
          <w:lang w:eastAsia="en-AU"/>
        </w:rPr>
      </w:pPr>
      <w:r>
        <w:rPr>
          <w:lang w:eastAsia="en-AU"/>
        </w:rPr>
        <w:t>You can then view and edit all responses you have entered.</w:t>
      </w:r>
    </w:p>
    <w:p w14:paraId="0F11F24A" w14:textId="76468F5C" w:rsidR="00AA1F73" w:rsidRDefault="00C23C30" w:rsidP="00C23C30">
      <w:pPr>
        <w:rPr>
          <w:lang w:eastAsia="en-AU"/>
        </w:rPr>
      </w:pPr>
      <w:r>
        <w:rPr>
          <w:lang w:eastAsia="en-AU"/>
        </w:rPr>
        <w:t xml:space="preserve">Once a draft notification has been saved, you can locate the draft notification in the </w:t>
      </w:r>
      <w:r w:rsidRPr="001F720E">
        <w:rPr>
          <w:lang w:eastAsia="en-AU"/>
        </w:rPr>
        <w:t>Patient list</w:t>
      </w:r>
      <w:r>
        <w:rPr>
          <w:lang w:eastAsia="en-AU"/>
        </w:rPr>
        <w:t xml:space="preserve"> on the physician home page.</w:t>
      </w:r>
    </w:p>
    <w:p w14:paraId="4F50A904" w14:textId="6B7AF2E6" w:rsidR="00C23C30" w:rsidRDefault="00C23C30" w:rsidP="004D1DD5">
      <w:pPr>
        <w:pStyle w:val="Heading2"/>
        <w:rPr>
          <w:lang w:eastAsia="en-AU"/>
        </w:rPr>
      </w:pPr>
      <w:bookmarkStart w:id="34" w:name="_Toc161407933"/>
      <w:r>
        <w:rPr>
          <w:lang w:eastAsia="en-AU"/>
        </w:rPr>
        <w:t>Submitted notification</w:t>
      </w:r>
      <w:bookmarkEnd w:id="34"/>
      <w:r>
        <w:rPr>
          <w:lang w:eastAsia="en-AU"/>
        </w:rPr>
        <w:t xml:space="preserve"> </w:t>
      </w:r>
    </w:p>
    <w:p w14:paraId="4DF7D9C6" w14:textId="13DC9FF7" w:rsidR="001F3CAE" w:rsidRDefault="001F3CAE" w:rsidP="001F3CAE">
      <w:pPr>
        <w:rPr>
          <w:lang w:eastAsia="en-AU"/>
        </w:rPr>
      </w:pPr>
      <w:r>
        <w:rPr>
          <w:lang w:eastAsia="en-AU"/>
        </w:rPr>
        <w:t xml:space="preserve">If the notification has been submitted, you will need to find the patient in the </w:t>
      </w:r>
      <w:r w:rsidRPr="002774BD">
        <w:rPr>
          <w:lang w:eastAsia="en-AU"/>
        </w:rPr>
        <w:t>Patient list</w:t>
      </w:r>
      <w:r>
        <w:rPr>
          <w:lang w:eastAsia="en-AU"/>
        </w:rPr>
        <w:t xml:space="preserve"> on your dashboard. You will need to navigate back to the </w:t>
      </w:r>
      <w:r w:rsidR="00CE4B94" w:rsidRPr="002774BD">
        <w:rPr>
          <w:lang w:eastAsia="en-AU"/>
        </w:rPr>
        <w:t>P</w:t>
      </w:r>
      <w:r w:rsidRPr="002774BD">
        <w:rPr>
          <w:lang w:eastAsia="en-AU"/>
        </w:rPr>
        <w:t>atient list</w:t>
      </w:r>
      <w:r>
        <w:rPr>
          <w:lang w:eastAsia="en-AU"/>
        </w:rPr>
        <w:t xml:space="preserve"> on the physician’s home page.</w:t>
      </w:r>
    </w:p>
    <w:p w14:paraId="73F845DE" w14:textId="386A5DB1" w:rsidR="001F3CAE" w:rsidRDefault="001F3CAE" w:rsidP="001F3CAE">
      <w:pPr>
        <w:rPr>
          <w:lang w:eastAsia="en-AU"/>
        </w:rPr>
      </w:pPr>
      <w:r>
        <w:rPr>
          <w:lang w:eastAsia="en-AU"/>
        </w:rPr>
        <w:t xml:space="preserve">Once the patient is located (by searching their family name for example), then click on the arrow to the right of the </w:t>
      </w:r>
      <w:proofErr w:type="gramStart"/>
      <w:r>
        <w:rPr>
          <w:lang w:eastAsia="en-AU"/>
        </w:rPr>
        <w:t>record, and</w:t>
      </w:r>
      <w:proofErr w:type="gramEnd"/>
      <w:r>
        <w:rPr>
          <w:lang w:eastAsia="en-AU"/>
        </w:rPr>
        <w:t xml:space="preserve"> click on </w:t>
      </w:r>
      <w:r w:rsidRPr="00CE4B94">
        <w:rPr>
          <w:b/>
          <w:bCs/>
          <w:lang w:eastAsia="en-AU"/>
        </w:rPr>
        <w:t>View/edit</w:t>
      </w:r>
      <w:r>
        <w:rPr>
          <w:lang w:eastAsia="en-AU"/>
        </w:rPr>
        <w:t>.</w:t>
      </w:r>
    </w:p>
    <w:p w14:paraId="0A61C722" w14:textId="43BD6453" w:rsidR="00BF6C00" w:rsidRDefault="00BF6C00" w:rsidP="00BF6C00">
      <w:pPr>
        <w:rPr>
          <w:noProof/>
          <w:lang w:eastAsia="en-AU"/>
        </w:rPr>
      </w:pPr>
      <w:r>
        <w:rPr>
          <w:noProof/>
          <w:lang w:eastAsia="en-AU"/>
        </w:rPr>
        <w:drawing>
          <wp:inline distT="0" distB="0" distL="0" distR="0" wp14:anchorId="797EAD6F" wp14:editId="7164276E">
            <wp:extent cx="6218555" cy="1457325"/>
            <wp:effectExtent l="0" t="0" r="0" b="9525"/>
            <wp:docPr id="1132274314" name="Picture 30"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274314" name="Picture 30" descr="A screenshot of a compute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18555" cy="1457325"/>
                    </a:xfrm>
                    <a:prstGeom prst="rect">
                      <a:avLst/>
                    </a:prstGeom>
                    <a:noFill/>
                  </pic:spPr>
                </pic:pic>
              </a:graphicData>
            </a:graphic>
          </wp:inline>
        </w:drawing>
      </w:r>
    </w:p>
    <w:p w14:paraId="353A1B49" w14:textId="77777777" w:rsidR="00322A51" w:rsidRPr="004D1DD5" w:rsidRDefault="00322A51" w:rsidP="004D1DD5">
      <w:r w:rsidRPr="004D1DD5">
        <w:br w:type="page"/>
      </w:r>
    </w:p>
    <w:p w14:paraId="647EE3F4" w14:textId="5D58DD99" w:rsidR="00E67695" w:rsidRDefault="00E67695" w:rsidP="00E67695">
      <w:pPr>
        <w:pStyle w:val="Heading1"/>
        <w:rPr>
          <w:lang w:eastAsia="en-AU"/>
        </w:rPr>
      </w:pPr>
      <w:bookmarkStart w:id="35" w:name="_Toc164332702"/>
      <w:r>
        <w:rPr>
          <w:lang w:eastAsia="en-AU"/>
        </w:rPr>
        <w:lastRenderedPageBreak/>
        <w:t>Authorise someone to act on your behalf</w:t>
      </w:r>
      <w:bookmarkEnd w:id="35"/>
      <w:r>
        <w:rPr>
          <w:lang w:eastAsia="en-AU"/>
        </w:rPr>
        <w:t xml:space="preserve"> </w:t>
      </w:r>
    </w:p>
    <w:p w14:paraId="676A21A0" w14:textId="247CA45A" w:rsidR="002F5F91" w:rsidRDefault="002F5F91" w:rsidP="002F5F91">
      <w:pPr>
        <w:rPr>
          <w:lang w:eastAsia="en-AU"/>
        </w:rPr>
      </w:pPr>
      <w:r>
        <w:rPr>
          <w:lang w:eastAsia="en-AU"/>
        </w:rPr>
        <w:t xml:space="preserve">To authorise someone to act on your behalf (your agent), you must first obtain the intended agent’s consent to provide their personal information to the Registry. You should do this by providing the intended agent with an </w:t>
      </w:r>
      <w:r w:rsidRPr="00724C6E">
        <w:rPr>
          <w:b/>
          <w:bCs/>
          <w:lang w:eastAsia="en-AU"/>
        </w:rPr>
        <w:t>Agent - personal information collection notice</w:t>
      </w:r>
      <w:r w:rsidRPr="002F5F91">
        <w:rPr>
          <w:lang w:eastAsia="en-AU"/>
        </w:rPr>
        <w:t>.</w:t>
      </w:r>
      <w:r>
        <w:rPr>
          <w:lang w:eastAsia="en-AU"/>
        </w:rPr>
        <w:t xml:space="preserve"> </w:t>
      </w:r>
    </w:p>
    <w:p w14:paraId="39B2429D" w14:textId="34F3224E" w:rsidR="00E25EF8" w:rsidRDefault="00E25EF8" w:rsidP="002F5F91">
      <w:pPr>
        <w:rPr>
          <w:lang w:eastAsia="en-AU"/>
        </w:rPr>
      </w:pPr>
      <w:r>
        <w:rPr>
          <w:lang w:eastAsia="en-AU"/>
        </w:rPr>
        <w:t xml:space="preserve">You </w:t>
      </w:r>
      <w:r w:rsidR="00322A51">
        <w:rPr>
          <w:lang w:eastAsia="en-AU"/>
        </w:rPr>
        <w:t>must</w:t>
      </w:r>
      <w:r>
        <w:rPr>
          <w:lang w:eastAsia="en-AU"/>
        </w:rPr>
        <w:t xml:space="preserve"> also ensure that the intended agent has a </w:t>
      </w:r>
      <w:r w:rsidR="00C616DD">
        <w:rPr>
          <w:lang w:eastAsia="en-AU"/>
        </w:rPr>
        <w:t>“</w:t>
      </w:r>
      <w:r>
        <w:rPr>
          <w:lang w:eastAsia="en-AU"/>
        </w:rPr>
        <w:t>standard</w:t>
      </w:r>
      <w:r w:rsidR="00C616DD">
        <w:rPr>
          <w:lang w:eastAsia="en-AU"/>
        </w:rPr>
        <w:t xml:space="preserve">” or “strong” </w:t>
      </w:r>
      <w:r>
        <w:rPr>
          <w:lang w:eastAsia="en-AU"/>
        </w:rPr>
        <w:t xml:space="preserve">strength </w:t>
      </w:r>
      <w:proofErr w:type="spellStart"/>
      <w:r w:rsidR="001016D4">
        <w:rPr>
          <w:lang w:eastAsia="en-AU"/>
        </w:rPr>
        <w:t>myID</w:t>
      </w:r>
      <w:proofErr w:type="spellEnd"/>
      <w:r>
        <w:rPr>
          <w:lang w:eastAsia="en-AU"/>
        </w:rPr>
        <w:t xml:space="preserve">. </w:t>
      </w:r>
    </w:p>
    <w:p w14:paraId="2D3886B4" w14:textId="6E77D1D1" w:rsidR="002F5F91" w:rsidRDefault="002F5F91" w:rsidP="002F5F91">
      <w:pPr>
        <w:rPr>
          <w:b/>
          <w:bCs/>
          <w:lang w:eastAsia="en-AU"/>
        </w:rPr>
      </w:pPr>
      <w:r>
        <w:rPr>
          <w:lang w:eastAsia="en-AU"/>
        </w:rPr>
        <w:t>Once this consent is obtained</w:t>
      </w:r>
      <w:r w:rsidR="00E25EF8">
        <w:rPr>
          <w:lang w:eastAsia="en-AU"/>
        </w:rPr>
        <w:t xml:space="preserve"> and you have confirmed that the intended agent has the appropriate </w:t>
      </w:r>
      <w:proofErr w:type="spellStart"/>
      <w:r w:rsidR="001016D4">
        <w:rPr>
          <w:lang w:eastAsia="en-AU"/>
        </w:rPr>
        <w:t>myID</w:t>
      </w:r>
      <w:proofErr w:type="spellEnd"/>
      <w:r>
        <w:rPr>
          <w:lang w:eastAsia="en-AU"/>
        </w:rPr>
        <w:t xml:space="preserve">, in the physician portal select the </w:t>
      </w:r>
      <w:r w:rsidRPr="002F5F91">
        <w:rPr>
          <w:b/>
          <w:bCs/>
          <w:lang w:eastAsia="en-AU"/>
        </w:rPr>
        <w:t xml:space="preserve">Authorise a person to Act on my behalf </w:t>
      </w:r>
      <w:r w:rsidRPr="002F5F91">
        <w:rPr>
          <w:lang w:eastAsia="en-AU"/>
        </w:rPr>
        <w:t>button</w:t>
      </w:r>
      <w:r w:rsidRPr="002F5F91">
        <w:rPr>
          <w:b/>
          <w:bCs/>
          <w:lang w:eastAsia="en-AU"/>
        </w:rPr>
        <w:t>.</w:t>
      </w:r>
    </w:p>
    <w:p w14:paraId="37906A44" w14:textId="7C7F5DE7" w:rsidR="00C5210A" w:rsidRDefault="00665015" w:rsidP="002F5F91">
      <w:pPr>
        <w:rPr>
          <w:b/>
          <w:bCs/>
          <w:lang w:eastAsia="en-AU"/>
        </w:rPr>
      </w:pPr>
      <w:r>
        <w:rPr>
          <w:noProof/>
          <w:lang w:eastAsia="en-AU"/>
        </w:rPr>
        <w:drawing>
          <wp:anchor distT="0" distB="0" distL="114300" distR="114300" simplePos="0" relativeHeight="251658253" behindDoc="0" locked="0" layoutInCell="1" allowOverlap="1" wp14:anchorId="6B350F63" wp14:editId="1A9F5221">
            <wp:simplePos x="0" y="0"/>
            <wp:positionH relativeFrom="column">
              <wp:posOffset>-58420</wp:posOffset>
            </wp:positionH>
            <wp:positionV relativeFrom="paragraph">
              <wp:posOffset>1150620</wp:posOffset>
            </wp:positionV>
            <wp:extent cx="1694815" cy="372110"/>
            <wp:effectExtent l="0" t="0" r="635" b="8890"/>
            <wp:wrapNone/>
            <wp:docPr id="1153835104" name="Picture 34" descr="A black and red rectangle with a red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35104" name="Picture 34" descr="A black and red rectangle with a red borde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694815" cy="372110"/>
                    </a:xfrm>
                    <a:prstGeom prst="rect">
                      <a:avLst/>
                    </a:prstGeom>
                    <a:noFill/>
                  </pic:spPr>
                </pic:pic>
              </a:graphicData>
            </a:graphic>
          </wp:anchor>
        </w:drawing>
      </w:r>
      <w:r w:rsidR="00C5210A">
        <w:rPr>
          <w:b/>
          <w:bCs/>
          <w:noProof/>
          <w:lang w:eastAsia="en-AU"/>
        </w:rPr>
        <w:drawing>
          <wp:inline distT="0" distB="0" distL="0" distR="0" wp14:anchorId="765A1D93" wp14:editId="75ECA2DC">
            <wp:extent cx="6218555" cy="1414145"/>
            <wp:effectExtent l="0" t="0" r="0" b="0"/>
            <wp:docPr id="636188954" name="Picture 33" descr="A close-up of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188954" name="Picture 33" descr="A close-up of a white backgroun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18555" cy="1414145"/>
                    </a:xfrm>
                    <a:prstGeom prst="rect">
                      <a:avLst/>
                    </a:prstGeom>
                    <a:noFill/>
                  </pic:spPr>
                </pic:pic>
              </a:graphicData>
            </a:graphic>
          </wp:inline>
        </w:drawing>
      </w:r>
    </w:p>
    <w:p w14:paraId="09A7F682" w14:textId="428B3FC3" w:rsidR="00665015" w:rsidRDefault="0058394C" w:rsidP="00695931">
      <w:pPr>
        <w:rPr>
          <w:lang w:eastAsia="en-AU"/>
        </w:rPr>
      </w:pPr>
      <w:r w:rsidRPr="0058394C">
        <w:rPr>
          <w:lang w:eastAsia="en-AU"/>
        </w:rPr>
        <w:t xml:space="preserve">An </w:t>
      </w:r>
      <w:r w:rsidRPr="0058394C">
        <w:rPr>
          <w:b/>
          <w:bCs/>
          <w:lang w:eastAsia="en-AU"/>
        </w:rPr>
        <w:t>Act on my behalf</w:t>
      </w:r>
      <w:r w:rsidRPr="0058394C">
        <w:rPr>
          <w:lang w:eastAsia="en-AU"/>
        </w:rPr>
        <w:t xml:space="preserve"> modal window will display.</w:t>
      </w:r>
    </w:p>
    <w:p w14:paraId="176C0F5D" w14:textId="664CEDF4" w:rsidR="00695931" w:rsidRDefault="00695931" w:rsidP="00695931">
      <w:r w:rsidRPr="00695931">
        <w:rPr>
          <w:noProof/>
        </w:rPr>
        <w:drawing>
          <wp:inline distT="0" distB="0" distL="0" distR="0" wp14:anchorId="51F84F5D" wp14:editId="382CA044">
            <wp:extent cx="4980940" cy="4986655"/>
            <wp:effectExtent l="0" t="0" r="0" b="4445"/>
            <wp:docPr id="212208572" name="Picture 35"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08572" name="Picture 35" descr="A screenshot of a computer scree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980940" cy="4986655"/>
                    </a:xfrm>
                    <a:prstGeom prst="rect">
                      <a:avLst/>
                    </a:prstGeom>
                    <a:noFill/>
                  </pic:spPr>
                </pic:pic>
              </a:graphicData>
            </a:graphic>
          </wp:inline>
        </w:drawing>
      </w:r>
    </w:p>
    <w:p w14:paraId="69ACC346" w14:textId="05B923B5" w:rsidR="00C75859" w:rsidRDefault="00C75859" w:rsidP="00C75859">
      <w:pPr>
        <w:rPr>
          <w:lang w:eastAsia="en-AU"/>
        </w:rPr>
      </w:pPr>
      <w:r>
        <w:rPr>
          <w:lang w:eastAsia="en-AU"/>
        </w:rPr>
        <w:t xml:space="preserve">You will then enter the required details for the agent (first name, family name, contact number, work email address and </w:t>
      </w:r>
      <w:proofErr w:type="spellStart"/>
      <w:r w:rsidR="001016D4">
        <w:rPr>
          <w:lang w:eastAsia="en-AU"/>
        </w:rPr>
        <w:t>myID</w:t>
      </w:r>
      <w:proofErr w:type="spellEnd"/>
      <w:r>
        <w:rPr>
          <w:lang w:eastAsia="en-AU"/>
        </w:rPr>
        <w:t xml:space="preserve"> email address). </w:t>
      </w:r>
    </w:p>
    <w:p w14:paraId="23CC4580" w14:textId="2A9B9612" w:rsidR="00C75859" w:rsidRDefault="00C75859" w:rsidP="00C75859">
      <w:pPr>
        <w:rPr>
          <w:lang w:eastAsia="en-AU"/>
        </w:rPr>
      </w:pPr>
      <w:r>
        <w:rPr>
          <w:lang w:eastAsia="en-AU"/>
        </w:rPr>
        <w:t xml:space="preserve">Please note: an agent is required to have a </w:t>
      </w:r>
      <w:proofErr w:type="spellStart"/>
      <w:r w:rsidR="001016D4">
        <w:rPr>
          <w:lang w:eastAsia="en-AU"/>
        </w:rPr>
        <w:t>myID</w:t>
      </w:r>
      <w:proofErr w:type="spellEnd"/>
      <w:r>
        <w:rPr>
          <w:lang w:eastAsia="en-AU"/>
        </w:rPr>
        <w:t xml:space="preserve"> email address. </w:t>
      </w:r>
    </w:p>
    <w:p w14:paraId="20101049" w14:textId="6E93021C" w:rsidR="00C75859" w:rsidRDefault="00C75859" w:rsidP="00C75859">
      <w:pPr>
        <w:rPr>
          <w:lang w:eastAsia="en-AU"/>
        </w:rPr>
      </w:pPr>
      <w:r>
        <w:rPr>
          <w:lang w:eastAsia="en-AU"/>
        </w:rPr>
        <w:lastRenderedPageBreak/>
        <w:t xml:space="preserve">When you select </w:t>
      </w:r>
      <w:r w:rsidRPr="00C75859">
        <w:rPr>
          <w:b/>
          <w:bCs/>
          <w:lang w:eastAsia="en-AU"/>
        </w:rPr>
        <w:t>Save and send invitation</w:t>
      </w:r>
      <w:r>
        <w:rPr>
          <w:lang w:eastAsia="en-AU"/>
        </w:rPr>
        <w:t>, then an email will be automatically sent to the work email address of the intended agent.</w:t>
      </w:r>
    </w:p>
    <w:p w14:paraId="08783B0C" w14:textId="2DD8F6AC" w:rsidR="0094196D" w:rsidRDefault="0094196D" w:rsidP="0094196D">
      <w:pPr>
        <w:rPr>
          <w:lang w:eastAsia="en-AU"/>
        </w:rPr>
      </w:pPr>
      <w:r>
        <w:rPr>
          <w:lang w:eastAsia="en-AU"/>
        </w:rPr>
        <w:t xml:space="preserve">To act on a physician’s behalf, the intended agent must select the </w:t>
      </w:r>
      <w:r w:rsidRPr="0094196D">
        <w:rPr>
          <w:b/>
          <w:bCs/>
          <w:lang w:eastAsia="en-AU"/>
        </w:rPr>
        <w:t>redeem registry invitation link</w:t>
      </w:r>
      <w:r>
        <w:rPr>
          <w:lang w:eastAsia="en-AU"/>
        </w:rPr>
        <w:t xml:space="preserve"> in the email which will then ask them to sign on to the Registry using their </w:t>
      </w:r>
      <w:proofErr w:type="spellStart"/>
      <w:r w:rsidR="001016D4">
        <w:rPr>
          <w:lang w:eastAsia="en-AU"/>
        </w:rPr>
        <w:t>myID</w:t>
      </w:r>
      <w:proofErr w:type="spellEnd"/>
      <w:r>
        <w:rPr>
          <w:lang w:eastAsia="en-AU"/>
        </w:rPr>
        <w:t xml:space="preserve"> email address.</w:t>
      </w:r>
    </w:p>
    <w:p w14:paraId="077DF79B" w14:textId="77777777" w:rsidR="0094196D" w:rsidRDefault="0094196D" w:rsidP="0094196D">
      <w:pPr>
        <w:rPr>
          <w:lang w:eastAsia="en-AU"/>
        </w:rPr>
      </w:pPr>
      <w:r>
        <w:rPr>
          <w:lang w:eastAsia="en-AU"/>
        </w:rPr>
        <w:t xml:space="preserve">Once successfully logged on they are taken to a </w:t>
      </w:r>
      <w:r w:rsidRPr="0094196D">
        <w:rPr>
          <w:b/>
          <w:bCs/>
          <w:lang w:eastAsia="en-AU"/>
        </w:rPr>
        <w:t>Welcome to the National Registry</w:t>
      </w:r>
      <w:r>
        <w:rPr>
          <w:lang w:eastAsia="en-AU"/>
        </w:rPr>
        <w:t xml:space="preserve"> screen and asked to accept or reject the physician’s invitation to act on their behalf.</w:t>
      </w:r>
    </w:p>
    <w:p w14:paraId="60333C0F" w14:textId="7B3E8910" w:rsidR="0094196D" w:rsidRDefault="0094196D" w:rsidP="0094196D">
      <w:pPr>
        <w:rPr>
          <w:lang w:eastAsia="en-AU"/>
        </w:rPr>
      </w:pPr>
      <w:r>
        <w:rPr>
          <w:lang w:eastAsia="en-AU"/>
        </w:rPr>
        <w:t xml:space="preserve">A separate portal user guide for agents is </w:t>
      </w:r>
      <w:r w:rsidR="00322A51">
        <w:rPr>
          <w:lang w:eastAsia="en-AU"/>
        </w:rPr>
        <w:t xml:space="preserve">available. </w:t>
      </w:r>
    </w:p>
    <w:p w14:paraId="67F7957C" w14:textId="213FCCAD" w:rsidR="00666C23" w:rsidRDefault="00666C23" w:rsidP="00666C23">
      <w:pPr>
        <w:pStyle w:val="Heading2"/>
        <w:rPr>
          <w:lang w:eastAsia="en-AU"/>
        </w:rPr>
      </w:pPr>
      <w:bookmarkStart w:id="36" w:name="_Toc161407936"/>
      <w:r>
        <w:rPr>
          <w:lang w:eastAsia="en-AU"/>
        </w:rPr>
        <w:t>Remove agent access</w:t>
      </w:r>
      <w:bookmarkEnd w:id="36"/>
    </w:p>
    <w:p w14:paraId="5ACCE703" w14:textId="77777777" w:rsidR="00184845" w:rsidRDefault="00184845" w:rsidP="00184845">
      <w:pPr>
        <w:rPr>
          <w:lang w:eastAsia="en-AU"/>
        </w:rPr>
      </w:pPr>
      <w:r>
        <w:rPr>
          <w:lang w:eastAsia="en-AU"/>
        </w:rPr>
        <w:t xml:space="preserve">An agent’s ability to act on your behalf will be granted indefinitely, until you remove their access (for example, if they are no longer employed by your organisation). </w:t>
      </w:r>
    </w:p>
    <w:p w14:paraId="3F7E88EB" w14:textId="01C73C21" w:rsidR="00184845" w:rsidRDefault="00184845" w:rsidP="00184845">
      <w:pPr>
        <w:rPr>
          <w:lang w:eastAsia="en-AU"/>
        </w:rPr>
      </w:pPr>
      <w:r>
        <w:rPr>
          <w:lang w:eastAsia="en-AU"/>
        </w:rPr>
        <w:t>To remove an agent’s access, you will locate the agent in the “current agents” list, then click on the arrow to right of the grid and select “remove”.</w:t>
      </w:r>
    </w:p>
    <w:p w14:paraId="685651E8" w14:textId="773D5A38" w:rsidR="00C761B4" w:rsidRDefault="005F51AC" w:rsidP="00C761B4">
      <w:pPr>
        <w:rPr>
          <w:lang w:eastAsia="en-AU"/>
        </w:rPr>
      </w:pPr>
      <w:r>
        <w:rPr>
          <w:noProof/>
          <w:lang w:eastAsia="en-AU"/>
        </w:rPr>
        <w:drawing>
          <wp:anchor distT="0" distB="0" distL="114300" distR="114300" simplePos="0" relativeHeight="251658255" behindDoc="0" locked="0" layoutInCell="1" allowOverlap="1" wp14:anchorId="22D9F090" wp14:editId="5E75D178">
            <wp:simplePos x="0" y="0"/>
            <wp:positionH relativeFrom="column">
              <wp:posOffset>5509578</wp:posOffset>
            </wp:positionH>
            <wp:positionV relativeFrom="paragraph">
              <wp:posOffset>1771015</wp:posOffset>
            </wp:positionV>
            <wp:extent cx="743585" cy="372110"/>
            <wp:effectExtent l="0" t="0" r="0" b="8890"/>
            <wp:wrapNone/>
            <wp:docPr id="2000501991" name="Picture 38" descr="A red oval with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501991" name="Picture 38" descr="A red oval with black backgroun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43585" cy="372110"/>
                    </a:xfrm>
                    <a:prstGeom prst="rect">
                      <a:avLst/>
                    </a:prstGeom>
                    <a:noFill/>
                  </pic:spPr>
                </pic:pic>
              </a:graphicData>
            </a:graphic>
          </wp:anchor>
        </w:drawing>
      </w:r>
      <w:r w:rsidR="006A17D2">
        <w:rPr>
          <w:noProof/>
          <w:lang w:eastAsia="en-AU"/>
        </w:rPr>
        <w:drawing>
          <wp:anchor distT="0" distB="0" distL="114300" distR="114300" simplePos="0" relativeHeight="251658254" behindDoc="0" locked="0" layoutInCell="1" allowOverlap="1" wp14:anchorId="184193E3" wp14:editId="2E2E3E79">
            <wp:simplePos x="0" y="0"/>
            <wp:positionH relativeFrom="margin">
              <wp:align>left</wp:align>
            </wp:positionH>
            <wp:positionV relativeFrom="paragraph">
              <wp:posOffset>728345</wp:posOffset>
            </wp:positionV>
            <wp:extent cx="743585" cy="372110"/>
            <wp:effectExtent l="0" t="0" r="0" b="8890"/>
            <wp:wrapNone/>
            <wp:docPr id="283747904" name="Picture 37" descr="A red oval with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747904" name="Picture 37" descr="A red oval with black backgroun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43585" cy="372110"/>
                    </a:xfrm>
                    <a:prstGeom prst="rect">
                      <a:avLst/>
                    </a:prstGeom>
                    <a:noFill/>
                  </pic:spPr>
                </pic:pic>
              </a:graphicData>
            </a:graphic>
          </wp:anchor>
        </w:drawing>
      </w:r>
      <w:r w:rsidR="00C761B4">
        <w:rPr>
          <w:noProof/>
          <w:lang w:eastAsia="en-AU"/>
        </w:rPr>
        <w:drawing>
          <wp:inline distT="0" distB="0" distL="0" distR="0" wp14:anchorId="1FAD82B9" wp14:editId="46696363">
            <wp:extent cx="6443980" cy="2060575"/>
            <wp:effectExtent l="0" t="0" r="0" b="0"/>
            <wp:docPr id="1945433733" name="Picture 3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33733" name="Picture 36" descr="A screenshot of a compute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443980" cy="2060575"/>
                    </a:xfrm>
                    <a:prstGeom prst="rect">
                      <a:avLst/>
                    </a:prstGeom>
                    <a:noFill/>
                  </pic:spPr>
                </pic:pic>
              </a:graphicData>
            </a:graphic>
          </wp:inline>
        </w:drawing>
      </w:r>
    </w:p>
    <w:p w14:paraId="4E38FAEC" w14:textId="5B39419F" w:rsidR="006A17D2" w:rsidRDefault="00CA43D4" w:rsidP="006A17D2">
      <w:pPr>
        <w:rPr>
          <w:lang w:eastAsia="en-AU"/>
        </w:rPr>
      </w:pPr>
      <w:r w:rsidRPr="00CA43D4">
        <w:rPr>
          <w:lang w:eastAsia="en-AU"/>
        </w:rPr>
        <w:t xml:space="preserve">You will then be prompted to confirm that you wish to remove the agent’s access, or you can click on </w:t>
      </w:r>
      <w:r w:rsidR="000C07FA" w:rsidRPr="000C07FA">
        <w:rPr>
          <w:b/>
          <w:bCs/>
          <w:lang w:eastAsia="en-AU"/>
        </w:rPr>
        <w:t>C</w:t>
      </w:r>
      <w:r w:rsidRPr="000C07FA">
        <w:rPr>
          <w:b/>
          <w:bCs/>
          <w:lang w:eastAsia="en-AU"/>
        </w:rPr>
        <w:t xml:space="preserve">ancel </w:t>
      </w:r>
      <w:r w:rsidRPr="00CA43D4">
        <w:rPr>
          <w:lang w:eastAsia="en-AU"/>
        </w:rPr>
        <w:t>if you wish to cancel this action.</w:t>
      </w:r>
    </w:p>
    <w:p w14:paraId="15E4EDD1" w14:textId="7319FDB2" w:rsidR="002F34FE" w:rsidRPr="002F34FE" w:rsidRDefault="002F34FE" w:rsidP="00780C37">
      <w:pPr>
        <w:rPr>
          <w:lang w:eastAsia="en-AU"/>
        </w:rPr>
      </w:pPr>
      <w:r>
        <w:rPr>
          <w:noProof/>
          <w:lang w:eastAsia="en-AU"/>
        </w:rPr>
        <w:drawing>
          <wp:inline distT="0" distB="0" distL="0" distR="0" wp14:anchorId="1376B77A" wp14:editId="5B92295D">
            <wp:extent cx="4255135" cy="1762125"/>
            <wp:effectExtent l="0" t="0" r="0" b="9525"/>
            <wp:docPr id="1958988170" name="Picture 39" descr="A screenshot of a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988170" name="Picture 39" descr="A screenshot of a messag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55135" cy="1762125"/>
                    </a:xfrm>
                    <a:prstGeom prst="rect">
                      <a:avLst/>
                    </a:prstGeom>
                    <a:noFill/>
                  </pic:spPr>
                </pic:pic>
              </a:graphicData>
            </a:graphic>
          </wp:inline>
        </w:drawing>
      </w:r>
    </w:p>
    <w:p w14:paraId="36F83587" w14:textId="72FC1B55" w:rsidR="002F34FE" w:rsidRDefault="002F34FE" w:rsidP="002F34FE">
      <w:pPr>
        <w:rPr>
          <w:lang w:eastAsia="en-AU"/>
        </w:rPr>
      </w:pPr>
      <w:r>
        <w:rPr>
          <w:lang w:eastAsia="en-AU"/>
        </w:rPr>
        <w:br w:type="page"/>
      </w:r>
    </w:p>
    <w:p w14:paraId="4CB17527" w14:textId="4726780B" w:rsidR="002F34FE" w:rsidRDefault="00D175EA" w:rsidP="00780C37">
      <w:pPr>
        <w:pStyle w:val="Heading1"/>
        <w:rPr>
          <w:lang w:eastAsia="en-AU"/>
        </w:rPr>
      </w:pPr>
      <w:bookmarkStart w:id="37" w:name="_Toc164332703"/>
      <w:r>
        <w:rPr>
          <w:lang w:eastAsia="en-AU"/>
        </w:rPr>
        <w:lastRenderedPageBreak/>
        <w:t>Registry help desk details</w:t>
      </w:r>
      <w:bookmarkEnd w:id="37"/>
    </w:p>
    <w:p w14:paraId="1CEBE5F2" w14:textId="18A4FAFA" w:rsidR="00D175EA" w:rsidRDefault="00D175EA" w:rsidP="00147B1C">
      <w:pPr>
        <w:rPr>
          <w:lang w:eastAsia="en-AU"/>
        </w:rPr>
      </w:pPr>
      <w:r>
        <w:rPr>
          <w:lang w:eastAsia="en-AU"/>
        </w:rPr>
        <w:t xml:space="preserve">You can contact the help desk for assistance with any queries related to using the </w:t>
      </w:r>
      <w:r w:rsidR="002B089A">
        <w:rPr>
          <w:lang w:eastAsia="en-AU"/>
        </w:rPr>
        <w:t xml:space="preserve">portal. </w:t>
      </w:r>
    </w:p>
    <w:p w14:paraId="61FD017E" w14:textId="0AC01D97" w:rsidR="00873369" w:rsidRDefault="00873369" w:rsidP="00147B1C">
      <w:pPr>
        <w:rPr>
          <w:lang w:eastAsia="en-AU"/>
        </w:rPr>
      </w:pPr>
      <w:r>
        <w:rPr>
          <w:lang w:eastAsia="en-AU"/>
        </w:rPr>
        <w:t>The help desk operates Monday to Friday, 9am to 5pm Australian Eastern Standard Time</w:t>
      </w:r>
      <w:r w:rsidR="00A07507">
        <w:rPr>
          <w:lang w:eastAsia="en-AU"/>
        </w:rPr>
        <w:t xml:space="preserve">, excluding national and Victorian public holidays. </w:t>
      </w:r>
    </w:p>
    <w:p w14:paraId="0092FB2B" w14:textId="1903800A" w:rsidR="00A07507" w:rsidRPr="002F34FE" w:rsidRDefault="00A07507" w:rsidP="00147B1C">
      <w:pPr>
        <w:rPr>
          <w:lang w:eastAsia="en-AU"/>
        </w:rPr>
      </w:pPr>
      <w:r>
        <w:rPr>
          <w:lang w:eastAsia="en-AU"/>
        </w:rPr>
        <w:t xml:space="preserve">Please phone </w:t>
      </w:r>
      <w:r w:rsidRPr="00755636">
        <w:rPr>
          <w:lang w:eastAsia="en-AU"/>
        </w:rPr>
        <w:t>1300 293 202 or email helpdesk@NORDR.au</w:t>
      </w:r>
    </w:p>
    <w:sectPr w:rsidR="00A07507" w:rsidRPr="002F34FE" w:rsidSect="00B02409">
      <w:footerReference w:type="default" r:id="rId64"/>
      <w:headerReference w:type="first" r:id="rId65"/>
      <w:footerReference w:type="first" r:id="rId66"/>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CC3AA" w14:textId="77777777" w:rsidR="0043458C" w:rsidRDefault="0043458C" w:rsidP="001D0AFC">
      <w:r>
        <w:separator/>
      </w:r>
    </w:p>
    <w:p w14:paraId="0C6B3CBC" w14:textId="77777777" w:rsidR="0043458C" w:rsidRDefault="0043458C"/>
    <w:p w14:paraId="0905A1F6" w14:textId="77777777" w:rsidR="0043458C" w:rsidRDefault="0043458C"/>
  </w:endnote>
  <w:endnote w:type="continuationSeparator" w:id="0">
    <w:p w14:paraId="33CB69A9" w14:textId="77777777" w:rsidR="0043458C" w:rsidRDefault="0043458C" w:rsidP="001D0AFC">
      <w:r>
        <w:continuationSeparator/>
      </w:r>
    </w:p>
    <w:p w14:paraId="1DA13BE8" w14:textId="77777777" w:rsidR="0043458C" w:rsidRDefault="0043458C"/>
    <w:p w14:paraId="4D840002" w14:textId="77777777" w:rsidR="0043458C" w:rsidRDefault="0043458C"/>
  </w:endnote>
  <w:endnote w:type="continuationNotice" w:id="1">
    <w:p w14:paraId="33315A59" w14:textId="77777777" w:rsidR="0043458C" w:rsidRDefault="0043458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DE27A" w14:textId="4E9D6ABF" w:rsidR="00C646A8" w:rsidRPr="00710E53" w:rsidRDefault="00710E53" w:rsidP="00710E53">
    <w:pPr>
      <w:pStyle w:val="Footer"/>
    </w:pPr>
    <w:r w:rsidRPr="00324944">
      <w:t>Australian Centre for Disease Control –</w:t>
    </w:r>
    <w:r w:rsidR="00707EEE">
      <w:t xml:space="preserve"> Physician portal user guide</w:t>
    </w:r>
    <w:r>
      <w:ptab w:relativeTo="margin" w:alignment="right" w:leader="none"/>
    </w:r>
    <w:r w:rsidRPr="00324944">
      <w:fldChar w:fldCharType="begin"/>
    </w:r>
    <w:r w:rsidRPr="00324944">
      <w:instrText xml:space="preserve"> PAGE   \* MERGEFORMAT </w:instrText>
    </w:r>
    <w:r w:rsidRPr="00324944">
      <w:fldChar w:fldCharType="separate"/>
    </w:r>
    <w:r>
      <w:t>1</w:t>
    </w:r>
    <w:r w:rsidRPr="0032494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F312D" w14:textId="7E844B21" w:rsidR="00544F2E" w:rsidRPr="00324944" w:rsidRDefault="00324944" w:rsidP="00324944">
    <w:pPr>
      <w:pStyle w:val="Footer"/>
    </w:pPr>
    <w:r w:rsidRPr="00324944">
      <w:t>Australian Centre for Disease Control –</w:t>
    </w:r>
    <w:r w:rsidR="00710E53">
      <w:t xml:space="preserve"> </w:t>
    </w:r>
    <w:r w:rsidR="00707EEE">
      <w:t>Physician portal user guide</w:t>
    </w:r>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A7FD2" w14:textId="77777777" w:rsidR="0043458C" w:rsidRDefault="0043458C" w:rsidP="001D0AFC">
      <w:r>
        <w:separator/>
      </w:r>
    </w:p>
  </w:footnote>
  <w:footnote w:type="continuationSeparator" w:id="0">
    <w:p w14:paraId="5FFDCE7D" w14:textId="77777777" w:rsidR="0043458C" w:rsidRDefault="0043458C" w:rsidP="001D0AFC">
      <w:r>
        <w:continuationSeparator/>
      </w:r>
    </w:p>
  </w:footnote>
  <w:footnote w:type="continuationNotice" w:id="1">
    <w:p w14:paraId="17EA7DD6" w14:textId="77777777" w:rsidR="0043458C" w:rsidRDefault="0043458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4167B" w14:textId="24CF9FC2" w:rsidR="00544F2E" w:rsidRPr="00D56517" w:rsidRDefault="00324944" w:rsidP="006E36A2">
    <w:pPr>
      <w:pStyle w:val="Header"/>
      <w:spacing w:before="1440" w:after="720"/>
      <w:rPr>
        <w:color w:val="033636" w:themeColor="accent1"/>
        <w:sz w:val="56"/>
        <w:szCs w:val="56"/>
      </w:rPr>
    </w:pPr>
    <w:r w:rsidRPr="00D56517">
      <w:rPr>
        <w:noProof/>
        <w:color w:val="033636" w:themeColor="accent1"/>
        <w:sz w:val="56"/>
        <w:szCs w:val="56"/>
      </w:rPr>
      <mc:AlternateContent>
        <mc:Choice Requires="wpg">
          <w:drawing>
            <wp:anchor distT="0" distB="0" distL="114300" distR="114300" simplePos="0" relativeHeight="251658240" behindDoc="1" locked="0" layoutInCell="1" allowOverlap="1" wp14:anchorId="6B2E743E" wp14:editId="702E5E17">
              <wp:simplePos x="0" y="0"/>
              <wp:positionH relativeFrom="page">
                <wp:align>left</wp:align>
              </wp:positionH>
              <wp:positionV relativeFrom="page">
                <wp:align>top</wp:align>
              </wp:positionV>
              <wp:extent cx="7560000" cy="2016000"/>
              <wp:effectExtent l="0" t="0" r="3175" b="3810"/>
              <wp:wrapNone/>
              <wp:docPr id="233820883" name="Group 4" descr="Australian Government, Australian Centre for Disease Control logo&#10;"/>
              <wp:cNvGraphicFramePr/>
              <a:graphic xmlns:a="http://schemas.openxmlformats.org/drawingml/2006/main">
                <a:graphicData uri="http://schemas.microsoft.com/office/word/2010/wordprocessingGroup">
                  <wpg:wgp>
                    <wpg:cNvGrpSpPr/>
                    <wpg:grpSpPr>
                      <a:xfrm>
                        <a:off x="0" y="0"/>
                        <a:ext cx="7560000" cy="2016000"/>
                        <a:chOff x="0" y="0"/>
                        <a:chExt cx="7559675" cy="2015490"/>
                      </a:xfrm>
                    </wpg:grpSpPr>
                    <pic:pic xmlns:pic="http://schemas.openxmlformats.org/drawingml/2006/picture">
                      <pic:nvPicPr>
                        <pic:cNvPr id="1804037466"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9675" cy="2015490"/>
                        </a:xfrm>
                        <a:prstGeom prst="rect">
                          <a:avLst/>
                        </a:prstGeom>
                      </pic:spPr>
                    </pic:pic>
                    <pic:pic xmlns:pic="http://schemas.openxmlformats.org/drawingml/2006/picture">
                      <pic:nvPicPr>
                        <pic:cNvPr id="1043921407" name="Picture 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55270" y="251460"/>
                          <a:ext cx="1874520" cy="504190"/>
                        </a:xfrm>
                        <a:prstGeom prst="rect">
                          <a:avLst/>
                        </a:prstGeom>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6F66888C">
            <v:group id="Group 4" style="position:absolute;margin-left:0;margin-top:0;width:595.3pt;height:158.75pt;z-index:-251656192;mso-position-horizontal:left;mso-position-horizontal-relative:page;mso-position-vertical:top;mso-position-vertical-relative:page;mso-width-relative:margin;mso-height-relative:margin" alt="Australian Government, Australian Centre for Disease Control logo&#10;" coordsize="75596,20154" o:spid="_x0000_s1026" w14:anchorId="5C41ED71"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width:75596;height:201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">
                <v:imagedata o:title="" r:id="rId3"/>
              </v:shape>
              <v:shape id="Picture 2" style="position:absolute;left:2552;top:2514;width:18745;height:504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">
                <v:imagedata o:title="" r:id="rId4"/>
              </v:shape>
              <w10:wrap anchorx="page" anchory="page"/>
            </v:group>
          </w:pict>
        </mc:Fallback>
      </mc:AlternateContent>
    </w:r>
    <w:r w:rsidR="00B16002">
      <w:rPr>
        <w:color w:val="033636" w:themeColor="accent1"/>
        <w:sz w:val="56"/>
        <w:szCs w:val="56"/>
      </w:rPr>
      <w:t>Physic</w:t>
    </w:r>
    <w:r w:rsidR="00EC3CEC">
      <w:rPr>
        <w:color w:val="033636" w:themeColor="accent1"/>
        <w:sz w:val="56"/>
        <w:szCs w:val="56"/>
      </w:rPr>
      <w:t>ian portal u</w:t>
    </w:r>
    <w:r w:rsidR="008F3916">
      <w:rPr>
        <w:color w:val="033636" w:themeColor="accent1"/>
        <w:sz w:val="56"/>
        <w:szCs w:val="56"/>
      </w:rPr>
      <w:t>ser guide</w:t>
    </w:r>
    <w:r w:rsidR="00EC3CEC">
      <w:rPr>
        <w:color w:val="033636" w:themeColor="accent1"/>
        <w:sz w:val="56"/>
        <w:szCs w:val="56"/>
      </w:rPr>
      <w:br/>
    </w:r>
    <w:r w:rsidR="001016D4">
      <w:rPr>
        <w:color w:val="033636" w:themeColor="accent1"/>
        <w:sz w:val="32"/>
        <w:szCs w:val="32"/>
      </w:rPr>
      <w:t>M</w:t>
    </w:r>
    <w:r w:rsidR="00B57FD0">
      <w:rPr>
        <w:color w:val="033636" w:themeColor="accent1"/>
        <w:sz w:val="32"/>
        <w:szCs w:val="32"/>
      </w:rPr>
      <w:t>arch</w:t>
    </w:r>
    <w:r w:rsidR="001016D4">
      <w:rPr>
        <w:color w:val="033636" w:themeColor="accent1"/>
        <w:sz w:val="32"/>
        <w:szCs w:val="32"/>
      </w:rPr>
      <w:t xml:space="preserve">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27940736"/>
    <w:multiLevelType w:val="hybridMultilevel"/>
    <w:tmpl w:val="548CF5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308405C"/>
    <w:multiLevelType w:val="hybridMultilevel"/>
    <w:tmpl w:val="8ECE01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761F4254"/>
    <w:multiLevelType w:val="hybridMultilevel"/>
    <w:tmpl w:val="C3E4A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87E4D88"/>
    <w:multiLevelType w:val="multilevel"/>
    <w:tmpl w:val="DF0C56AE"/>
    <w:lvl w:ilvl="0">
      <w:start w:val="1"/>
      <w:numFmt w:val="bullet"/>
      <w:pStyle w:val="List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17"/>
  </w:num>
  <w:num w:numId="8" w16cid:durableId="303463613">
    <w:abstractNumId w:val="7"/>
  </w:num>
  <w:num w:numId="9" w16cid:durableId="1597790347">
    <w:abstractNumId w:val="17"/>
  </w:num>
  <w:num w:numId="10" w16cid:durableId="729111695">
    <w:abstractNumId w:val="6"/>
  </w:num>
  <w:num w:numId="11" w16cid:durableId="1487014803">
    <w:abstractNumId w:val="17"/>
  </w:num>
  <w:num w:numId="12" w16cid:durableId="1341352775">
    <w:abstractNumId w:val="5"/>
  </w:num>
  <w:num w:numId="13" w16cid:durableId="1448961539">
    <w:abstractNumId w:val="17"/>
  </w:num>
  <w:num w:numId="14" w16cid:durableId="406607982">
    <w:abstractNumId w:val="4"/>
  </w:num>
  <w:num w:numId="15" w16cid:durableId="434252276">
    <w:abstractNumId w:val="17"/>
  </w:num>
  <w:num w:numId="16" w16cid:durableId="1607034629">
    <w:abstractNumId w:val="13"/>
  </w:num>
  <w:num w:numId="17" w16cid:durableId="658193195">
    <w:abstractNumId w:val="3"/>
  </w:num>
  <w:num w:numId="18" w16cid:durableId="1416128797">
    <w:abstractNumId w:val="13"/>
  </w:num>
  <w:num w:numId="19" w16cid:durableId="1445928118">
    <w:abstractNumId w:val="2"/>
  </w:num>
  <w:num w:numId="20" w16cid:durableId="1890534326">
    <w:abstractNumId w:val="13"/>
  </w:num>
  <w:num w:numId="21" w16cid:durableId="30113472">
    <w:abstractNumId w:val="1"/>
  </w:num>
  <w:num w:numId="22" w16cid:durableId="491608180">
    <w:abstractNumId w:val="13"/>
  </w:num>
  <w:num w:numId="23" w16cid:durableId="1250117795">
    <w:abstractNumId w:val="0"/>
  </w:num>
  <w:num w:numId="24" w16cid:durableId="1637102831">
    <w:abstractNumId w:val="13"/>
  </w:num>
  <w:num w:numId="25" w16cid:durableId="186523040">
    <w:abstractNumId w:val="11"/>
  </w:num>
  <w:num w:numId="26" w16cid:durableId="328871865">
    <w:abstractNumId w:val="10"/>
  </w:num>
  <w:num w:numId="27" w16cid:durableId="715199826">
    <w:abstractNumId w:val="15"/>
  </w:num>
  <w:num w:numId="28" w16cid:durableId="1088766793">
    <w:abstractNumId w:val="17"/>
  </w:num>
  <w:num w:numId="29" w16cid:durableId="1226061830">
    <w:abstractNumId w:val="17"/>
  </w:num>
  <w:num w:numId="30" w16cid:durableId="537856424">
    <w:abstractNumId w:val="17"/>
  </w:num>
  <w:num w:numId="31" w16cid:durableId="578296128">
    <w:abstractNumId w:val="17"/>
  </w:num>
  <w:num w:numId="32" w16cid:durableId="1741051169">
    <w:abstractNumId w:val="17"/>
  </w:num>
  <w:num w:numId="33" w16cid:durableId="1990209399">
    <w:abstractNumId w:val="12"/>
  </w:num>
  <w:num w:numId="34" w16cid:durableId="1734235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2579298">
    <w:abstractNumId w:val="17"/>
  </w:num>
  <w:num w:numId="36" w16cid:durableId="1498155534">
    <w:abstractNumId w:val="16"/>
  </w:num>
  <w:num w:numId="37" w16cid:durableId="1565801635">
    <w:abstractNumId w:val="17"/>
  </w:num>
  <w:num w:numId="38" w16cid:durableId="1853031586">
    <w:abstractNumId w:val="17"/>
  </w:num>
  <w:num w:numId="39" w16cid:durableId="20401560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F334C8"/>
    <w:rsid w:val="0000284E"/>
    <w:rsid w:val="00003FB3"/>
    <w:rsid w:val="000136A5"/>
    <w:rsid w:val="00013E33"/>
    <w:rsid w:val="00015555"/>
    <w:rsid w:val="0002234B"/>
    <w:rsid w:val="00024813"/>
    <w:rsid w:val="00031802"/>
    <w:rsid w:val="00032D43"/>
    <w:rsid w:val="000369EA"/>
    <w:rsid w:val="00036FE5"/>
    <w:rsid w:val="00037DE5"/>
    <w:rsid w:val="00041055"/>
    <w:rsid w:val="00047410"/>
    <w:rsid w:val="000517BE"/>
    <w:rsid w:val="00056BC0"/>
    <w:rsid w:val="00061B61"/>
    <w:rsid w:val="000635BC"/>
    <w:rsid w:val="000760F4"/>
    <w:rsid w:val="000773FC"/>
    <w:rsid w:val="00077830"/>
    <w:rsid w:val="00077EBC"/>
    <w:rsid w:val="00085549"/>
    <w:rsid w:val="000945F1"/>
    <w:rsid w:val="00094C11"/>
    <w:rsid w:val="000A1EF9"/>
    <w:rsid w:val="000A2E7B"/>
    <w:rsid w:val="000B53FA"/>
    <w:rsid w:val="000B5598"/>
    <w:rsid w:val="000B5729"/>
    <w:rsid w:val="000C07FA"/>
    <w:rsid w:val="000D7D92"/>
    <w:rsid w:val="000D7FBE"/>
    <w:rsid w:val="000F2EDC"/>
    <w:rsid w:val="000F3328"/>
    <w:rsid w:val="000F5B28"/>
    <w:rsid w:val="000F6579"/>
    <w:rsid w:val="000F717D"/>
    <w:rsid w:val="00100E5C"/>
    <w:rsid w:val="001016D4"/>
    <w:rsid w:val="00101941"/>
    <w:rsid w:val="00102B95"/>
    <w:rsid w:val="001057B1"/>
    <w:rsid w:val="00106F60"/>
    <w:rsid w:val="001141D0"/>
    <w:rsid w:val="00117894"/>
    <w:rsid w:val="0012062F"/>
    <w:rsid w:val="001316E8"/>
    <w:rsid w:val="00136B50"/>
    <w:rsid w:val="00137D00"/>
    <w:rsid w:val="00140562"/>
    <w:rsid w:val="001425A7"/>
    <w:rsid w:val="00147B1C"/>
    <w:rsid w:val="001511C9"/>
    <w:rsid w:val="00152AC1"/>
    <w:rsid w:val="00153AEF"/>
    <w:rsid w:val="00154C1A"/>
    <w:rsid w:val="00154E69"/>
    <w:rsid w:val="00156042"/>
    <w:rsid w:val="00157715"/>
    <w:rsid w:val="00157CE7"/>
    <w:rsid w:val="0016474E"/>
    <w:rsid w:val="001659CB"/>
    <w:rsid w:val="00167985"/>
    <w:rsid w:val="00174390"/>
    <w:rsid w:val="00174DCD"/>
    <w:rsid w:val="00180D3C"/>
    <w:rsid w:val="00184845"/>
    <w:rsid w:val="00191178"/>
    <w:rsid w:val="00192329"/>
    <w:rsid w:val="00192574"/>
    <w:rsid w:val="00193699"/>
    <w:rsid w:val="001942F6"/>
    <w:rsid w:val="001948FE"/>
    <w:rsid w:val="00194CE0"/>
    <w:rsid w:val="001953C1"/>
    <w:rsid w:val="00195E4C"/>
    <w:rsid w:val="00196BF2"/>
    <w:rsid w:val="00197E66"/>
    <w:rsid w:val="001A03FE"/>
    <w:rsid w:val="001A102B"/>
    <w:rsid w:val="001A43E1"/>
    <w:rsid w:val="001B3928"/>
    <w:rsid w:val="001B428D"/>
    <w:rsid w:val="001B7FA1"/>
    <w:rsid w:val="001C477D"/>
    <w:rsid w:val="001C48D8"/>
    <w:rsid w:val="001C5149"/>
    <w:rsid w:val="001C52C2"/>
    <w:rsid w:val="001C64AD"/>
    <w:rsid w:val="001D0AFC"/>
    <w:rsid w:val="001D3EB5"/>
    <w:rsid w:val="001D53EF"/>
    <w:rsid w:val="001E082C"/>
    <w:rsid w:val="001E0F5D"/>
    <w:rsid w:val="001E3A54"/>
    <w:rsid w:val="001E49C9"/>
    <w:rsid w:val="001E5108"/>
    <w:rsid w:val="001E5367"/>
    <w:rsid w:val="001E5F8E"/>
    <w:rsid w:val="001E6F11"/>
    <w:rsid w:val="001F3CAE"/>
    <w:rsid w:val="001F50DD"/>
    <w:rsid w:val="001F720E"/>
    <w:rsid w:val="002007FA"/>
    <w:rsid w:val="00201134"/>
    <w:rsid w:val="00202C71"/>
    <w:rsid w:val="002041FF"/>
    <w:rsid w:val="00210409"/>
    <w:rsid w:val="002143F7"/>
    <w:rsid w:val="00221C4B"/>
    <w:rsid w:val="00226249"/>
    <w:rsid w:val="00227461"/>
    <w:rsid w:val="00230AEA"/>
    <w:rsid w:val="002320CE"/>
    <w:rsid w:val="00232D78"/>
    <w:rsid w:val="00233385"/>
    <w:rsid w:val="00240C5D"/>
    <w:rsid w:val="002419AF"/>
    <w:rsid w:val="00242034"/>
    <w:rsid w:val="002422ED"/>
    <w:rsid w:val="00246A96"/>
    <w:rsid w:val="00247638"/>
    <w:rsid w:val="0025363D"/>
    <w:rsid w:val="00255795"/>
    <w:rsid w:val="00261721"/>
    <w:rsid w:val="00262769"/>
    <w:rsid w:val="002632B7"/>
    <w:rsid w:val="00264464"/>
    <w:rsid w:val="0026518C"/>
    <w:rsid w:val="0026733C"/>
    <w:rsid w:val="00272AAC"/>
    <w:rsid w:val="002774BD"/>
    <w:rsid w:val="002776FA"/>
    <w:rsid w:val="00280E0C"/>
    <w:rsid w:val="00290E72"/>
    <w:rsid w:val="00291082"/>
    <w:rsid w:val="00296ADC"/>
    <w:rsid w:val="00297CB5"/>
    <w:rsid w:val="002A1211"/>
    <w:rsid w:val="002A12DA"/>
    <w:rsid w:val="002A1929"/>
    <w:rsid w:val="002A4F2F"/>
    <w:rsid w:val="002A678C"/>
    <w:rsid w:val="002B089A"/>
    <w:rsid w:val="002B16A7"/>
    <w:rsid w:val="002B2458"/>
    <w:rsid w:val="002B4139"/>
    <w:rsid w:val="002C2769"/>
    <w:rsid w:val="002C2E1B"/>
    <w:rsid w:val="002C3878"/>
    <w:rsid w:val="002C3AAD"/>
    <w:rsid w:val="002C6290"/>
    <w:rsid w:val="002C656C"/>
    <w:rsid w:val="002C77BC"/>
    <w:rsid w:val="002D2FF0"/>
    <w:rsid w:val="002D62CE"/>
    <w:rsid w:val="002D707D"/>
    <w:rsid w:val="002D7462"/>
    <w:rsid w:val="002E038B"/>
    <w:rsid w:val="002E1998"/>
    <w:rsid w:val="002E41A9"/>
    <w:rsid w:val="002F2993"/>
    <w:rsid w:val="002F335A"/>
    <w:rsid w:val="002F34FE"/>
    <w:rsid w:val="002F57A3"/>
    <w:rsid w:val="002F5F91"/>
    <w:rsid w:val="002F6F32"/>
    <w:rsid w:val="003004FA"/>
    <w:rsid w:val="00303A5B"/>
    <w:rsid w:val="00303AC0"/>
    <w:rsid w:val="00304A0B"/>
    <w:rsid w:val="00313C6D"/>
    <w:rsid w:val="00315BD8"/>
    <w:rsid w:val="00316C28"/>
    <w:rsid w:val="003174A9"/>
    <w:rsid w:val="00322A51"/>
    <w:rsid w:val="003233EA"/>
    <w:rsid w:val="00324944"/>
    <w:rsid w:val="003257AD"/>
    <w:rsid w:val="003300BD"/>
    <w:rsid w:val="00330D29"/>
    <w:rsid w:val="00337255"/>
    <w:rsid w:val="00337769"/>
    <w:rsid w:val="00340B67"/>
    <w:rsid w:val="003450AC"/>
    <w:rsid w:val="00361A39"/>
    <w:rsid w:val="00362F83"/>
    <w:rsid w:val="0036434E"/>
    <w:rsid w:val="00373F1E"/>
    <w:rsid w:val="00376D3B"/>
    <w:rsid w:val="003829A3"/>
    <w:rsid w:val="00384C3D"/>
    <w:rsid w:val="00384FB7"/>
    <w:rsid w:val="0038729A"/>
    <w:rsid w:val="00394798"/>
    <w:rsid w:val="003A1FA9"/>
    <w:rsid w:val="003A6025"/>
    <w:rsid w:val="003A68CB"/>
    <w:rsid w:val="003B2AE7"/>
    <w:rsid w:val="003B4B12"/>
    <w:rsid w:val="003B551F"/>
    <w:rsid w:val="003D5D9E"/>
    <w:rsid w:val="003E1AC6"/>
    <w:rsid w:val="003E2AB8"/>
    <w:rsid w:val="003E3BDB"/>
    <w:rsid w:val="003E4D00"/>
    <w:rsid w:val="003F17ED"/>
    <w:rsid w:val="003F4678"/>
    <w:rsid w:val="004003DB"/>
    <w:rsid w:val="00400896"/>
    <w:rsid w:val="00401788"/>
    <w:rsid w:val="00403156"/>
    <w:rsid w:val="00411636"/>
    <w:rsid w:val="00416267"/>
    <w:rsid w:val="00425437"/>
    <w:rsid w:val="004265BE"/>
    <w:rsid w:val="00427F66"/>
    <w:rsid w:val="00431975"/>
    <w:rsid w:val="00432C25"/>
    <w:rsid w:val="0043311A"/>
    <w:rsid w:val="0043458C"/>
    <w:rsid w:val="0044200F"/>
    <w:rsid w:val="0044217F"/>
    <w:rsid w:val="00446E2B"/>
    <w:rsid w:val="00450973"/>
    <w:rsid w:val="004521A9"/>
    <w:rsid w:val="004624F7"/>
    <w:rsid w:val="00463738"/>
    <w:rsid w:val="004642D9"/>
    <w:rsid w:val="00464C16"/>
    <w:rsid w:val="00464F3E"/>
    <w:rsid w:val="00465DF9"/>
    <w:rsid w:val="00467CE7"/>
    <w:rsid w:val="004868FC"/>
    <w:rsid w:val="00486D8C"/>
    <w:rsid w:val="00497959"/>
    <w:rsid w:val="004A0ED4"/>
    <w:rsid w:val="004A58E5"/>
    <w:rsid w:val="004A5E1E"/>
    <w:rsid w:val="004A6A7C"/>
    <w:rsid w:val="004B472F"/>
    <w:rsid w:val="004C3C18"/>
    <w:rsid w:val="004C3E9F"/>
    <w:rsid w:val="004C6084"/>
    <w:rsid w:val="004D0F32"/>
    <w:rsid w:val="004D1DD5"/>
    <w:rsid w:val="004E3125"/>
    <w:rsid w:val="004F16FA"/>
    <w:rsid w:val="004F348B"/>
    <w:rsid w:val="004F52B5"/>
    <w:rsid w:val="00500436"/>
    <w:rsid w:val="00504F68"/>
    <w:rsid w:val="00507523"/>
    <w:rsid w:val="00507DED"/>
    <w:rsid w:val="0051072B"/>
    <w:rsid w:val="00511A02"/>
    <w:rsid w:val="005129AC"/>
    <w:rsid w:val="00512BE7"/>
    <w:rsid w:val="005138A5"/>
    <w:rsid w:val="00514B23"/>
    <w:rsid w:val="00515F53"/>
    <w:rsid w:val="005237AE"/>
    <w:rsid w:val="005316C5"/>
    <w:rsid w:val="0053570A"/>
    <w:rsid w:val="005410C1"/>
    <w:rsid w:val="00544F2E"/>
    <w:rsid w:val="00552E32"/>
    <w:rsid w:val="005559C1"/>
    <w:rsid w:val="00561600"/>
    <w:rsid w:val="00562692"/>
    <w:rsid w:val="005626C9"/>
    <w:rsid w:val="0056463F"/>
    <w:rsid w:val="005646CD"/>
    <w:rsid w:val="0056489B"/>
    <w:rsid w:val="00580330"/>
    <w:rsid w:val="00582037"/>
    <w:rsid w:val="0058394C"/>
    <w:rsid w:val="00583C2A"/>
    <w:rsid w:val="00583F40"/>
    <w:rsid w:val="00584500"/>
    <w:rsid w:val="00584EA0"/>
    <w:rsid w:val="00586756"/>
    <w:rsid w:val="00590F5C"/>
    <w:rsid w:val="00593C4E"/>
    <w:rsid w:val="00594996"/>
    <w:rsid w:val="00595909"/>
    <w:rsid w:val="00595E70"/>
    <w:rsid w:val="005A1DE0"/>
    <w:rsid w:val="005A22A5"/>
    <w:rsid w:val="005A2F89"/>
    <w:rsid w:val="005A647D"/>
    <w:rsid w:val="005A7063"/>
    <w:rsid w:val="005B158F"/>
    <w:rsid w:val="005B1BD1"/>
    <w:rsid w:val="005B3A1A"/>
    <w:rsid w:val="005B5231"/>
    <w:rsid w:val="005C1CCB"/>
    <w:rsid w:val="005C2D46"/>
    <w:rsid w:val="005C317B"/>
    <w:rsid w:val="005C350B"/>
    <w:rsid w:val="005C3C53"/>
    <w:rsid w:val="005C3D26"/>
    <w:rsid w:val="005C5B92"/>
    <w:rsid w:val="005C76E3"/>
    <w:rsid w:val="005D03E3"/>
    <w:rsid w:val="005E48FF"/>
    <w:rsid w:val="005E4B40"/>
    <w:rsid w:val="005E4EB2"/>
    <w:rsid w:val="005E6301"/>
    <w:rsid w:val="005F34E0"/>
    <w:rsid w:val="005F4740"/>
    <w:rsid w:val="005F51AC"/>
    <w:rsid w:val="005F578C"/>
    <w:rsid w:val="005F59AA"/>
    <w:rsid w:val="0060327D"/>
    <w:rsid w:val="00603D3A"/>
    <w:rsid w:val="00603DAC"/>
    <w:rsid w:val="0060777F"/>
    <w:rsid w:val="00607D8E"/>
    <w:rsid w:val="00610149"/>
    <w:rsid w:val="006155D3"/>
    <w:rsid w:val="00615E11"/>
    <w:rsid w:val="00616063"/>
    <w:rsid w:val="00616E20"/>
    <w:rsid w:val="00622ABF"/>
    <w:rsid w:val="0062348C"/>
    <w:rsid w:val="006367D6"/>
    <w:rsid w:val="00640006"/>
    <w:rsid w:val="0064041E"/>
    <w:rsid w:val="00640B02"/>
    <w:rsid w:val="00640D46"/>
    <w:rsid w:val="0064638E"/>
    <w:rsid w:val="0065754D"/>
    <w:rsid w:val="00664625"/>
    <w:rsid w:val="0066499E"/>
    <w:rsid w:val="00665015"/>
    <w:rsid w:val="0066649A"/>
    <w:rsid w:val="00666C23"/>
    <w:rsid w:val="0067793D"/>
    <w:rsid w:val="006818CB"/>
    <w:rsid w:val="00686F00"/>
    <w:rsid w:val="00687FC3"/>
    <w:rsid w:val="006909B3"/>
    <w:rsid w:val="00691B1E"/>
    <w:rsid w:val="00693793"/>
    <w:rsid w:val="00693A71"/>
    <w:rsid w:val="00695931"/>
    <w:rsid w:val="0069608F"/>
    <w:rsid w:val="00696F5C"/>
    <w:rsid w:val="00697888"/>
    <w:rsid w:val="006A1173"/>
    <w:rsid w:val="006A17D2"/>
    <w:rsid w:val="006A1D34"/>
    <w:rsid w:val="006A3CDA"/>
    <w:rsid w:val="006A5AF7"/>
    <w:rsid w:val="006B0C33"/>
    <w:rsid w:val="006C02B0"/>
    <w:rsid w:val="006C2EEC"/>
    <w:rsid w:val="006C3EE5"/>
    <w:rsid w:val="006C4497"/>
    <w:rsid w:val="006C5BC4"/>
    <w:rsid w:val="006C643E"/>
    <w:rsid w:val="006D118B"/>
    <w:rsid w:val="006D2526"/>
    <w:rsid w:val="006D4431"/>
    <w:rsid w:val="006D6392"/>
    <w:rsid w:val="006E36A2"/>
    <w:rsid w:val="006E546F"/>
    <w:rsid w:val="006E5981"/>
    <w:rsid w:val="006E6151"/>
    <w:rsid w:val="006E73EC"/>
    <w:rsid w:val="006F0D69"/>
    <w:rsid w:val="006F4B52"/>
    <w:rsid w:val="006F7CB3"/>
    <w:rsid w:val="007023B2"/>
    <w:rsid w:val="0070784B"/>
    <w:rsid w:val="00707EEE"/>
    <w:rsid w:val="00710D84"/>
    <w:rsid w:val="00710E53"/>
    <w:rsid w:val="00711370"/>
    <w:rsid w:val="007212D0"/>
    <w:rsid w:val="007231CE"/>
    <w:rsid w:val="00724C6E"/>
    <w:rsid w:val="00732F33"/>
    <w:rsid w:val="007365D3"/>
    <w:rsid w:val="00745B71"/>
    <w:rsid w:val="007531C4"/>
    <w:rsid w:val="00754945"/>
    <w:rsid w:val="00755636"/>
    <w:rsid w:val="00757257"/>
    <w:rsid w:val="007577DB"/>
    <w:rsid w:val="00760E66"/>
    <w:rsid w:val="0077668B"/>
    <w:rsid w:val="007776CE"/>
    <w:rsid w:val="00780046"/>
    <w:rsid w:val="00780C37"/>
    <w:rsid w:val="0078133C"/>
    <w:rsid w:val="007819DD"/>
    <w:rsid w:val="00792922"/>
    <w:rsid w:val="00794F18"/>
    <w:rsid w:val="007A4053"/>
    <w:rsid w:val="007A63DD"/>
    <w:rsid w:val="007B5FB6"/>
    <w:rsid w:val="007B730B"/>
    <w:rsid w:val="007C68A4"/>
    <w:rsid w:val="007D1CC1"/>
    <w:rsid w:val="007D5658"/>
    <w:rsid w:val="007E11A2"/>
    <w:rsid w:val="00802B9C"/>
    <w:rsid w:val="00802EAB"/>
    <w:rsid w:val="00803042"/>
    <w:rsid w:val="00806A1D"/>
    <w:rsid w:val="00812229"/>
    <w:rsid w:val="00813D71"/>
    <w:rsid w:val="00814EB6"/>
    <w:rsid w:val="00814EEE"/>
    <w:rsid w:val="0081731C"/>
    <w:rsid w:val="00823B41"/>
    <w:rsid w:val="00826D89"/>
    <w:rsid w:val="00834459"/>
    <w:rsid w:val="00835736"/>
    <w:rsid w:val="00835D56"/>
    <w:rsid w:val="008520E2"/>
    <w:rsid w:val="00853537"/>
    <w:rsid w:val="00855442"/>
    <w:rsid w:val="00856163"/>
    <w:rsid w:val="008562F3"/>
    <w:rsid w:val="00857614"/>
    <w:rsid w:val="008603FF"/>
    <w:rsid w:val="00862D9B"/>
    <w:rsid w:val="00871938"/>
    <w:rsid w:val="00873369"/>
    <w:rsid w:val="00880DB4"/>
    <w:rsid w:val="008826E4"/>
    <w:rsid w:val="008831D7"/>
    <w:rsid w:val="0088797B"/>
    <w:rsid w:val="00893330"/>
    <w:rsid w:val="00896BFF"/>
    <w:rsid w:val="008A1F47"/>
    <w:rsid w:val="008A5390"/>
    <w:rsid w:val="008A7B2E"/>
    <w:rsid w:val="008B1766"/>
    <w:rsid w:val="008C20AC"/>
    <w:rsid w:val="008C43D8"/>
    <w:rsid w:val="008D1C45"/>
    <w:rsid w:val="008D7966"/>
    <w:rsid w:val="008E0BDC"/>
    <w:rsid w:val="008E2748"/>
    <w:rsid w:val="008E2B7E"/>
    <w:rsid w:val="008E6F9B"/>
    <w:rsid w:val="008F00A3"/>
    <w:rsid w:val="008F3916"/>
    <w:rsid w:val="008F4256"/>
    <w:rsid w:val="0090229E"/>
    <w:rsid w:val="009042B2"/>
    <w:rsid w:val="009123FC"/>
    <w:rsid w:val="00915BD6"/>
    <w:rsid w:val="009173AC"/>
    <w:rsid w:val="009318BC"/>
    <w:rsid w:val="00932857"/>
    <w:rsid w:val="0093688A"/>
    <w:rsid w:val="0094196D"/>
    <w:rsid w:val="00941F1E"/>
    <w:rsid w:val="00941F28"/>
    <w:rsid w:val="00942357"/>
    <w:rsid w:val="00944E2F"/>
    <w:rsid w:val="00947D69"/>
    <w:rsid w:val="0095480D"/>
    <w:rsid w:val="0095555B"/>
    <w:rsid w:val="00992A94"/>
    <w:rsid w:val="009939C2"/>
    <w:rsid w:val="009A7E7C"/>
    <w:rsid w:val="009B08C9"/>
    <w:rsid w:val="009D09F0"/>
    <w:rsid w:val="009D18FC"/>
    <w:rsid w:val="009D27F9"/>
    <w:rsid w:val="009D2B56"/>
    <w:rsid w:val="009D3C15"/>
    <w:rsid w:val="009D6BAB"/>
    <w:rsid w:val="009E0D5D"/>
    <w:rsid w:val="009E3ABE"/>
    <w:rsid w:val="009F0FE9"/>
    <w:rsid w:val="009F1238"/>
    <w:rsid w:val="009F4403"/>
    <w:rsid w:val="009F54F5"/>
    <w:rsid w:val="00A002B2"/>
    <w:rsid w:val="00A04E09"/>
    <w:rsid w:val="00A05877"/>
    <w:rsid w:val="00A07507"/>
    <w:rsid w:val="00A11010"/>
    <w:rsid w:val="00A124BD"/>
    <w:rsid w:val="00A21D37"/>
    <w:rsid w:val="00A237CC"/>
    <w:rsid w:val="00A276ED"/>
    <w:rsid w:val="00A30CA2"/>
    <w:rsid w:val="00A379D0"/>
    <w:rsid w:val="00A40702"/>
    <w:rsid w:val="00A41D2C"/>
    <w:rsid w:val="00A438DA"/>
    <w:rsid w:val="00A45CA9"/>
    <w:rsid w:val="00A53522"/>
    <w:rsid w:val="00A554CC"/>
    <w:rsid w:val="00A554EE"/>
    <w:rsid w:val="00A564A3"/>
    <w:rsid w:val="00A60798"/>
    <w:rsid w:val="00A63B32"/>
    <w:rsid w:val="00A70FFB"/>
    <w:rsid w:val="00A72917"/>
    <w:rsid w:val="00A738DB"/>
    <w:rsid w:val="00A7411B"/>
    <w:rsid w:val="00A76331"/>
    <w:rsid w:val="00A808D6"/>
    <w:rsid w:val="00A80C22"/>
    <w:rsid w:val="00A91389"/>
    <w:rsid w:val="00A94D0D"/>
    <w:rsid w:val="00A97EE7"/>
    <w:rsid w:val="00AA1F73"/>
    <w:rsid w:val="00AA20B8"/>
    <w:rsid w:val="00AA4E4C"/>
    <w:rsid w:val="00AB0D0F"/>
    <w:rsid w:val="00AB0DD8"/>
    <w:rsid w:val="00AB3114"/>
    <w:rsid w:val="00AB3E03"/>
    <w:rsid w:val="00AC2041"/>
    <w:rsid w:val="00AC656B"/>
    <w:rsid w:val="00AC6DAB"/>
    <w:rsid w:val="00AC71C9"/>
    <w:rsid w:val="00AD10BC"/>
    <w:rsid w:val="00AD374F"/>
    <w:rsid w:val="00AE5EDF"/>
    <w:rsid w:val="00AE6670"/>
    <w:rsid w:val="00AE7416"/>
    <w:rsid w:val="00AF0A4B"/>
    <w:rsid w:val="00AF46B6"/>
    <w:rsid w:val="00AF6055"/>
    <w:rsid w:val="00AF74B0"/>
    <w:rsid w:val="00B006A2"/>
    <w:rsid w:val="00B014AA"/>
    <w:rsid w:val="00B0201E"/>
    <w:rsid w:val="00B02409"/>
    <w:rsid w:val="00B0751F"/>
    <w:rsid w:val="00B16002"/>
    <w:rsid w:val="00B20F4A"/>
    <w:rsid w:val="00B23442"/>
    <w:rsid w:val="00B23B0B"/>
    <w:rsid w:val="00B26B80"/>
    <w:rsid w:val="00B36484"/>
    <w:rsid w:val="00B37B83"/>
    <w:rsid w:val="00B4171A"/>
    <w:rsid w:val="00B45901"/>
    <w:rsid w:val="00B47543"/>
    <w:rsid w:val="00B51A08"/>
    <w:rsid w:val="00B543B5"/>
    <w:rsid w:val="00B55B2D"/>
    <w:rsid w:val="00B57FD0"/>
    <w:rsid w:val="00B67497"/>
    <w:rsid w:val="00B67DE1"/>
    <w:rsid w:val="00B70B88"/>
    <w:rsid w:val="00B72486"/>
    <w:rsid w:val="00B7610D"/>
    <w:rsid w:val="00B765CA"/>
    <w:rsid w:val="00B769D5"/>
    <w:rsid w:val="00B76D43"/>
    <w:rsid w:val="00B81E74"/>
    <w:rsid w:val="00B81FB3"/>
    <w:rsid w:val="00B879CC"/>
    <w:rsid w:val="00B93D2E"/>
    <w:rsid w:val="00B95E01"/>
    <w:rsid w:val="00BA6AD7"/>
    <w:rsid w:val="00BA6C68"/>
    <w:rsid w:val="00BB1DCF"/>
    <w:rsid w:val="00BB3E60"/>
    <w:rsid w:val="00BB4210"/>
    <w:rsid w:val="00BB7373"/>
    <w:rsid w:val="00BC076A"/>
    <w:rsid w:val="00BC3A2B"/>
    <w:rsid w:val="00BC488E"/>
    <w:rsid w:val="00BC58D0"/>
    <w:rsid w:val="00BC73B6"/>
    <w:rsid w:val="00BD597A"/>
    <w:rsid w:val="00BE29D9"/>
    <w:rsid w:val="00BE2DF2"/>
    <w:rsid w:val="00BE6AD3"/>
    <w:rsid w:val="00BF21EC"/>
    <w:rsid w:val="00BF6C00"/>
    <w:rsid w:val="00C013CC"/>
    <w:rsid w:val="00C03383"/>
    <w:rsid w:val="00C054AB"/>
    <w:rsid w:val="00C10D9D"/>
    <w:rsid w:val="00C115C2"/>
    <w:rsid w:val="00C1257C"/>
    <w:rsid w:val="00C17873"/>
    <w:rsid w:val="00C213C2"/>
    <w:rsid w:val="00C22A64"/>
    <w:rsid w:val="00C23C30"/>
    <w:rsid w:val="00C24F29"/>
    <w:rsid w:val="00C24FE9"/>
    <w:rsid w:val="00C328CC"/>
    <w:rsid w:val="00C33D6D"/>
    <w:rsid w:val="00C3536D"/>
    <w:rsid w:val="00C35BB3"/>
    <w:rsid w:val="00C409A5"/>
    <w:rsid w:val="00C45B5E"/>
    <w:rsid w:val="00C46294"/>
    <w:rsid w:val="00C46F97"/>
    <w:rsid w:val="00C51406"/>
    <w:rsid w:val="00C5210A"/>
    <w:rsid w:val="00C5627E"/>
    <w:rsid w:val="00C5647F"/>
    <w:rsid w:val="00C56A46"/>
    <w:rsid w:val="00C57E87"/>
    <w:rsid w:val="00C616DD"/>
    <w:rsid w:val="00C63D6A"/>
    <w:rsid w:val="00C646A8"/>
    <w:rsid w:val="00C6547C"/>
    <w:rsid w:val="00C67CE0"/>
    <w:rsid w:val="00C70D5C"/>
    <w:rsid w:val="00C734C9"/>
    <w:rsid w:val="00C74E96"/>
    <w:rsid w:val="00C75859"/>
    <w:rsid w:val="00C761B4"/>
    <w:rsid w:val="00C76B8E"/>
    <w:rsid w:val="00C84E10"/>
    <w:rsid w:val="00C86650"/>
    <w:rsid w:val="00C87713"/>
    <w:rsid w:val="00C9107E"/>
    <w:rsid w:val="00C910B4"/>
    <w:rsid w:val="00C96C49"/>
    <w:rsid w:val="00C971ED"/>
    <w:rsid w:val="00CA3667"/>
    <w:rsid w:val="00CA43D4"/>
    <w:rsid w:val="00CA7572"/>
    <w:rsid w:val="00CA7F74"/>
    <w:rsid w:val="00CB1FB6"/>
    <w:rsid w:val="00CB6246"/>
    <w:rsid w:val="00CB71BA"/>
    <w:rsid w:val="00CC1969"/>
    <w:rsid w:val="00CC1E6E"/>
    <w:rsid w:val="00CC3160"/>
    <w:rsid w:val="00CC56E3"/>
    <w:rsid w:val="00CD6207"/>
    <w:rsid w:val="00CD7BB4"/>
    <w:rsid w:val="00CE079E"/>
    <w:rsid w:val="00CE39B8"/>
    <w:rsid w:val="00CE4B94"/>
    <w:rsid w:val="00CE770A"/>
    <w:rsid w:val="00CF4344"/>
    <w:rsid w:val="00CF72D7"/>
    <w:rsid w:val="00D015A4"/>
    <w:rsid w:val="00D0661B"/>
    <w:rsid w:val="00D108BF"/>
    <w:rsid w:val="00D1092B"/>
    <w:rsid w:val="00D13690"/>
    <w:rsid w:val="00D136B2"/>
    <w:rsid w:val="00D1423F"/>
    <w:rsid w:val="00D169AF"/>
    <w:rsid w:val="00D175EA"/>
    <w:rsid w:val="00D177A0"/>
    <w:rsid w:val="00D20092"/>
    <w:rsid w:val="00D21DB6"/>
    <w:rsid w:val="00D2250D"/>
    <w:rsid w:val="00D22E65"/>
    <w:rsid w:val="00D22EAF"/>
    <w:rsid w:val="00D3078B"/>
    <w:rsid w:val="00D3118E"/>
    <w:rsid w:val="00D3397A"/>
    <w:rsid w:val="00D34BC5"/>
    <w:rsid w:val="00D36BA1"/>
    <w:rsid w:val="00D37F07"/>
    <w:rsid w:val="00D41BB8"/>
    <w:rsid w:val="00D44055"/>
    <w:rsid w:val="00D453AC"/>
    <w:rsid w:val="00D46835"/>
    <w:rsid w:val="00D476BF"/>
    <w:rsid w:val="00D50E44"/>
    <w:rsid w:val="00D56517"/>
    <w:rsid w:val="00D626CE"/>
    <w:rsid w:val="00D67892"/>
    <w:rsid w:val="00D709F3"/>
    <w:rsid w:val="00D7119E"/>
    <w:rsid w:val="00D73988"/>
    <w:rsid w:val="00D74665"/>
    <w:rsid w:val="00D81A84"/>
    <w:rsid w:val="00D830C6"/>
    <w:rsid w:val="00D8552B"/>
    <w:rsid w:val="00D85656"/>
    <w:rsid w:val="00D9234F"/>
    <w:rsid w:val="00D93604"/>
    <w:rsid w:val="00DA0378"/>
    <w:rsid w:val="00DA3397"/>
    <w:rsid w:val="00DA33AC"/>
    <w:rsid w:val="00DA4D73"/>
    <w:rsid w:val="00DB0390"/>
    <w:rsid w:val="00DB62E8"/>
    <w:rsid w:val="00DB65A3"/>
    <w:rsid w:val="00DB78FC"/>
    <w:rsid w:val="00DC0A89"/>
    <w:rsid w:val="00DC42EF"/>
    <w:rsid w:val="00DC5215"/>
    <w:rsid w:val="00DC58F4"/>
    <w:rsid w:val="00DC5BFB"/>
    <w:rsid w:val="00DD1E44"/>
    <w:rsid w:val="00DD3EA6"/>
    <w:rsid w:val="00DD5D30"/>
    <w:rsid w:val="00DE1D8B"/>
    <w:rsid w:val="00DE49E1"/>
    <w:rsid w:val="00DF0EC5"/>
    <w:rsid w:val="00DF172C"/>
    <w:rsid w:val="00DF5286"/>
    <w:rsid w:val="00DF69C6"/>
    <w:rsid w:val="00E01928"/>
    <w:rsid w:val="00E01D1F"/>
    <w:rsid w:val="00E055E6"/>
    <w:rsid w:val="00E06A9D"/>
    <w:rsid w:val="00E07146"/>
    <w:rsid w:val="00E0783E"/>
    <w:rsid w:val="00E15F80"/>
    <w:rsid w:val="00E21A0B"/>
    <w:rsid w:val="00E25EF8"/>
    <w:rsid w:val="00E315FC"/>
    <w:rsid w:val="00E31766"/>
    <w:rsid w:val="00E34127"/>
    <w:rsid w:val="00E352A5"/>
    <w:rsid w:val="00E362F3"/>
    <w:rsid w:val="00E36844"/>
    <w:rsid w:val="00E36B78"/>
    <w:rsid w:val="00E410F8"/>
    <w:rsid w:val="00E417B3"/>
    <w:rsid w:val="00E4195C"/>
    <w:rsid w:val="00E579D5"/>
    <w:rsid w:val="00E63092"/>
    <w:rsid w:val="00E64253"/>
    <w:rsid w:val="00E65AC2"/>
    <w:rsid w:val="00E67695"/>
    <w:rsid w:val="00E7270B"/>
    <w:rsid w:val="00E742CD"/>
    <w:rsid w:val="00E753E2"/>
    <w:rsid w:val="00E75C04"/>
    <w:rsid w:val="00E768ED"/>
    <w:rsid w:val="00E773FF"/>
    <w:rsid w:val="00E80627"/>
    <w:rsid w:val="00EB0CED"/>
    <w:rsid w:val="00EB2CA6"/>
    <w:rsid w:val="00EB30CF"/>
    <w:rsid w:val="00EC21BE"/>
    <w:rsid w:val="00EC2C0B"/>
    <w:rsid w:val="00EC3938"/>
    <w:rsid w:val="00EC3CEC"/>
    <w:rsid w:val="00EC4F17"/>
    <w:rsid w:val="00EC643A"/>
    <w:rsid w:val="00ED2977"/>
    <w:rsid w:val="00ED471A"/>
    <w:rsid w:val="00ED7CE0"/>
    <w:rsid w:val="00EE36E8"/>
    <w:rsid w:val="00EE49E7"/>
    <w:rsid w:val="00EE5116"/>
    <w:rsid w:val="00EE54B9"/>
    <w:rsid w:val="00EE696B"/>
    <w:rsid w:val="00EE6CC0"/>
    <w:rsid w:val="00EF34BA"/>
    <w:rsid w:val="00F03300"/>
    <w:rsid w:val="00F07E01"/>
    <w:rsid w:val="00F121F6"/>
    <w:rsid w:val="00F12B0C"/>
    <w:rsid w:val="00F15CD5"/>
    <w:rsid w:val="00F16393"/>
    <w:rsid w:val="00F201A0"/>
    <w:rsid w:val="00F20C42"/>
    <w:rsid w:val="00F239D0"/>
    <w:rsid w:val="00F334C8"/>
    <w:rsid w:val="00F35923"/>
    <w:rsid w:val="00F36D7A"/>
    <w:rsid w:val="00F41EF2"/>
    <w:rsid w:val="00F42DE1"/>
    <w:rsid w:val="00F43EDC"/>
    <w:rsid w:val="00F45ABD"/>
    <w:rsid w:val="00F47F82"/>
    <w:rsid w:val="00F50BAB"/>
    <w:rsid w:val="00F52BFF"/>
    <w:rsid w:val="00F53E64"/>
    <w:rsid w:val="00F547F4"/>
    <w:rsid w:val="00F56218"/>
    <w:rsid w:val="00F56615"/>
    <w:rsid w:val="00F57F1E"/>
    <w:rsid w:val="00F63827"/>
    <w:rsid w:val="00F63EAD"/>
    <w:rsid w:val="00F71D56"/>
    <w:rsid w:val="00F76366"/>
    <w:rsid w:val="00F82148"/>
    <w:rsid w:val="00F82439"/>
    <w:rsid w:val="00F839E7"/>
    <w:rsid w:val="00F86416"/>
    <w:rsid w:val="00F95706"/>
    <w:rsid w:val="00F96F41"/>
    <w:rsid w:val="00FA1ED8"/>
    <w:rsid w:val="00FA603D"/>
    <w:rsid w:val="00FA6D02"/>
    <w:rsid w:val="00FB67B6"/>
    <w:rsid w:val="00FC0B24"/>
    <w:rsid w:val="00FC3883"/>
    <w:rsid w:val="00FC6061"/>
    <w:rsid w:val="00FD0DF0"/>
    <w:rsid w:val="00FD2921"/>
    <w:rsid w:val="00FD58E5"/>
    <w:rsid w:val="00FD626E"/>
    <w:rsid w:val="00FD70DF"/>
    <w:rsid w:val="00FD7389"/>
    <w:rsid w:val="00FE0D43"/>
    <w:rsid w:val="00FE1E79"/>
    <w:rsid w:val="00FE1FA3"/>
    <w:rsid w:val="00FE3F5B"/>
    <w:rsid w:val="00FE5BFC"/>
    <w:rsid w:val="00FE68A3"/>
    <w:rsid w:val="00FF2060"/>
    <w:rsid w:val="00FF4A25"/>
    <w:rsid w:val="00FF4D6B"/>
    <w:rsid w:val="14FF84A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1DB21"/>
  <w15:docId w15:val="{35B9F349-271D-4992-AD87-4F494BF85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511A02"/>
    <w:pPr>
      <w:keepNext/>
      <w:keepLines/>
      <w:spacing w:before="360"/>
      <w:contextualSpacing/>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C86650"/>
    <w:pPr>
      <w:keepNext/>
      <w:keepLines/>
      <w:spacing w:before="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511A02"/>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C86650"/>
    <w:rPr>
      <w:rFonts w:asciiTheme="majorHAnsi" w:hAnsiTheme="majorHAnsi"/>
      <w:b/>
      <w:color w:val="033636" w:themeColor="accent1"/>
      <w:sz w:val="22"/>
    </w:rPr>
  </w:style>
  <w:style w:type="paragraph" w:styleId="TOCHeading">
    <w:name w:val="TOC Heading"/>
    <w:basedOn w:val="Heading1"/>
    <w:next w:val="Normal"/>
    <w:uiPriority w:val="39"/>
    <w:qFormat/>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1057B1"/>
    <w:pPr>
      <w:numPr>
        <w:numId w:val="32"/>
      </w:numPr>
      <w:spacing w:before="80" w:after="80"/>
    </w:pPr>
    <w:rPr>
      <w:rFonts w:eastAsia="Times New Roman"/>
      <w:lang w:eastAsia="en-AU"/>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4C3C18"/>
    <w:pPr>
      <w:tabs>
        <w:tab w:val="right" w:leader="dot" w:pos="9628"/>
      </w:tabs>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2"/>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2"/>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2"/>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2"/>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paragraph" w:styleId="ListParagraph">
    <w:name w:val="List Paragraph"/>
    <w:basedOn w:val="Normal"/>
    <w:uiPriority w:val="34"/>
    <w:rsid w:val="003A6025"/>
    <w:pPr>
      <w:ind w:left="720"/>
      <w:contextualSpacing/>
    </w:pPr>
  </w:style>
  <w:style w:type="character" w:styleId="UnresolvedMention">
    <w:name w:val="Unresolved Mention"/>
    <w:basedOn w:val="DefaultParagraphFont"/>
    <w:uiPriority w:val="99"/>
    <w:semiHidden/>
    <w:unhideWhenUsed/>
    <w:rsid w:val="00B45901"/>
    <w:rPr>
      <w:color w:val="605E5C"/>
      <w:shd w:val="clear" w:color="auto" w:fill="E1DFDD"/>
    </w:rPr>
  </w:style>
  <w:style w:type="character" w:styleId="FollowedHyperlink">
    <w:name w:val="FollowedHyperlink"/>
    <w:basedOn w:val="DefaultParagraphFont"/>
    <w:uiPriority w:val="99"/>
    <w:semiHidden/>
    <w:unhideWhenUsed/>
    <w:rsid w:val="00255795"/>
    <w:rPr>
      <w:color w:val="000000" w:themeColor="followedHyperlink"/>
      <w:u w:val="single"/>
    </w:rPr>
  </w:style>
  <w:style w:type="character" w:styleId="CommentReference">
    <w:name w:val="annotation reference"/>
    <w:basedOn w:val="DefaultParagraphFont"/>
    <w:uiPriority w:val="99"/>
    <w:semiHidden/>
    <w:unhideWhenUsed/>
    <w:rsid w:val="00C03383"/>
    <w:rPr>
      <w:sz w:val="16"/>
      <w:szCs w:val="16"/>
    </w:rPr>
  </w:style>
  <w:style w:type="paragraph" w:styleId="CommentText">
    <w:name w:val="annotation text"/>
    <w:basedOn w:val="Normal"/>
    <w:link w:val="CommentTextChar"/>
    <w:uiPriority w:val="99"/>
    <w:unhideWhenUsed/>
    <w:rsid w:val="00C03383"/>
  </w:style>
  <w:style w:type="character" w:customStyle="1" w:styleId="CommentTextChar">
    <w:name w:val="Comment Text Char"/>
    <w:basedOn w:val="DefaultParagraphFont"/>
    <w:link w:val="CommentText"/>
    <w:uiPriority w:val="99"/>
    <w:rsid w:val="00C03383"/>
  </w:style>
  <w:style w:type="paragraph" w:styleId="CommentSubject">
    <w:name w:val="annotation subject"/>
    <w:basedOn w:val="CommentText"/>
    <w:next w:val="CommentText"/>
    <w:link w:val="CommentSubjectChar"/>
    <w:uiPriority w:val="99"/>
    <w:semiHidden/>
    <w:unhideWhenUsed/>
    <w:rsid w:val="00C03383"/>
    <w:rPr>
      <w:b/>
      <w:bCs/>
    </w:rPr>
  </w:style>
  <w:style w:type="character" w:customStyle="1" w:styleId="CommentSubjectChar">
    <w:name w:val="Comment Subject Char"/>
    <w:basedOn w:val="CommentTextChar"/>
    <w:link w:val="CommentSubject"/>
    <w:uiPriority w:val="99"/>
    <w:semiHidden/>
    <w:rsid w:val="00C03383"/>
    <w:rPr>
      <w:b/>
      <w:bCs/>
    </w:rPr>
  </w:style>
  <w:style w:type="paragraph" w:styleId="Revision">
    <w:name w:val="Revision"/>
    <w:hidden/>
    <w:uiPriority w:val="99"/>
    <w:semiHidden/>
    <w:rsid w:val="004C3C18"/>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940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hyperlink" Target="https://www.abs.gov.au/statistics/classifications/anzsco-australian-and-new-zealand-standard-classification-occupations/latest-release" TargetMode="External"/><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rl.au.m.mimecastprotect.com/s/jExyCMwGv1U7Gw8Hwtl4N?domain=mygovid.gov.au/"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hyperlink" Target="https://url.au.m.mimecastprotect.com/s/pKIWCq71BZf2mRphZzK0t?domain=nordr.health.gov.au/"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s>
</file>

<file path=word/_rels/header1.xml.rels><?xml version="1.0" encoding="UTF-8" standalone="yes"?>
<Relationships xmlns="http://schemas.openxmlformats.org/package/2006/relationships"><Relationship Id="rId3" Type="http://schemas.openxmlformats.org/officeDocument/2006/relationships/image" Target="media/image510.png"/><Relationship Id="rId2" Type="http://schemas.openxmlformats.org/officeDocument/2006/relationships/image" Target="media/image52.emf"/><Relationship Id="rId1" Type="http://schemas.openxmlformats.org/officeDocument/2006/relationships/image" Target="media/image51.png"/><Relationship Id="rId4" Type="http://schemas.openxmlformats.org/officeDocument/2006/relationships/image" Target="media/image52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ssica%20Hood\AppData\Local\Microsoft\Windows\INetCache\Content.Outlook\IAZKM0M0\DHAC0001-08_ACCESSIBLE_Factsheet_Template%20(1).dotx" TargetMode="External"/></Relationship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873B247D4CC2042BA9B433B79F9B2B6" ma:contentTypeVersion="16" ma:contentTypeDescription="Create a new document." ma:contentTypeScope="" ma:versionID="78c502fda9a639ccb8176d92f0762fbf">
  <xsd:schema xmlns:xsd="http://www.w3.org/2001/XMLSchema" xmlns:xs="http://www.w3.org/2001/XMLSchema" xmlns:p="http://schemas.microsoft.com/office/2006/metadata/properties" xmlns:ns2="3ef1d11a-af64-47ef-a5b4-c93767bb32f4" xmlns:ns3="de10504f-ec15-4801-8af8-80fd842d8f0f" targetNamespace="http://schemas.microsoft.com/office/2006/metadata/properties" ma:root="true" ma:fieldsID="d6b0dfda268c1442b55ea2c928509a25" ns2:_="" ns3:_="">
    <xsd:import namespace="3ef1d11a-af64-47ef-a5b4-c93767bb32f4"/>
    <xsd:import namespace="de10504f-ec15-4801-8af8-80fd842d8f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f1d11a-af64-47ef-a5b4-c93767bb32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f1d849-922b-48e5-a55b-157e4b7efad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10504f-ec15-4801-8af8-80fd842d8f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c4ec511-409e-4358-9c9b-cd6e5638089d}" ma:internalName="TaxCatchAll" ma:showField="CatchAllData" ma:web="de10504f-ec15-4801-8af8-80fd842d8f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ef1d11a-af64-47ef-a5b4-c93767bb32f4">
      <Terms xmlns="http://schemas.microsoft.com/office/infopath/2007/PartnerControls"/>
    </lcf76f155ced4ddcb4097134ff3c332f>
    <TaxCatchAll xmlns="de10504f-ec15-4801-8af8-80fd842d8f0f" xsi:nil="true"/>
  </documentManagement>
</p:properti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8DAE5BDE-452A-4159-BE7B-4B592230F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f1d11a-af64-47ef-a5b4-c93767bb32f4"/>
    <ds:schemaRef ds:uri="de10504f-ec15-4801-8af8-80fd842d8f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3775A3-8799-4ADE-BE47-8B150C89E344}">
  <ds:schemaRefs>
    <ds:schemaRef ds:uri="http://schemas.microsoft.com/sharepoint/v3/contenttype/forms"/>
  </ds:schemaRefs>
</ds:datastoreItem>
</file>

<file path=customXml/itemProps4.xml><?xml version="1.0" encoding="utf-8"?>
<ds:datastoreItem xmlns:ds="http://schemas.openxmlformats.org/officeDocument/2006/customXml" ds:itemID="{AC1E9C10-00BD-497D-940D-3D9CBFCEDE6E}">
  <ds:schemaRefs>
    <ds:schemaRef ds:uri="http://schemas.microsoft.com/office/2006/metadata/properties"/>
    <ds:schemaRef ds:uri="http://schemas.microsoft.com/office/infopath/2007/PartnerControls"/>
    <ds:schemaRef ds:uri="3ef1d11a-af64-47ef-a5b4-c93767bb32f4"/>
    <ds:schemaRef ds:uri="de10504f-ec15-4801-8af8-80fd842d8f0f"/>
  </ds:schemaRefs>
</ds:datastoreItem>
</file>

<file path=docProps/app.xml><?xml version="1.0" encoding="utf-8"?>
<Properties xmlns="http://schemas.openxmlformats.org/officeDocument/2006/extended-properties" xmlns:vt="http://schemas.openxmlformats.org/officeDocument/2006/docPropsVTypes">
  <Template>DHAC0001-08_ACCESSIBLE_Factsheet_Template (1).dotx</Template>
  <TotalTime>0</TotalTime>
  <Pages>21</Pages>
  <Words>3730</Words>
  <Characters>2126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NORDR Physician portal user guide – March 2024</vt:lpstr>
    </vt:vector>
  </TitlesOfParts>
  <Company/>
  <LinksUpToDate>false</LinksUpToDate>
  <CharactersWithSpaces>24947</CharactersWithSpaces>
  <SharedDoc>false</SharedDoc>
  <HLinks>
    <vt:vector size="90" baseType="variant">
      <vt:variant>
        <vt:i4>4063289</vt:i4>
      </vt:variant>
      <vt:variant>
        <vt:i4>81</vt:i4>
      </vt:variant>
      <vt:variant>
        <vt:i4>0</vt:i4>
      </vt:variant>
      <vt:variant>
        <vt:i4>5</vt:i4>
      </vt:variant>
      <vt:variant>
        <vt:lpwstr>https://www.abs.gov.au/statistics/classifications/anzsco-australian-and-new-zealand-standard-classification-occupations/latest-release</vt:lpwstr>
      </vt:variant>
      <vt:variant>
        <vt:lpwstr/>
      </vt:variant>
      <vt:variant>
        <vt:i4>4259863</vt:i4>
      </vt:variant>
      <vt:variant>
        <vt:i4>78</vt:i4>
      </vt:variant>
      <vt:variant>
        <vt:i4>0</vt:i4>
      </vt:variant>
      <vt:variant>
        <vt:i4>5</vt:i4>
      </vt:variant>
      <vt:variant>
        <vt:lpwstr>https://url.au.m.mimecastprotect.com/s/pKIWCq71BZf2mRphZzK0t?domain=nordr.health.gov.au/</vt:lpwstr>
      </vt:variant>
      <vt:variant>
        <vt:lpwstr/>
      </vt:variant>
      <vt:variant>
        <vt:i4>2162813</vt:i4>
      </vt:variant>
      <vt:variant>
        <vt:i4>75</vt:i4>
      </vt:variant>
      <vt:variant>
        <vt:i4>0</vt:i4>
      </vt:variant>
      <vt:variant>
        <vt:i4>5</vt:i4>
      </vt:variant>
      <vt:variant>
        <vt:lpwstr>https://url.au.m.mimecastprotect.com/s/jExyCMwGv1U7Gw8Hwtl4N?domain=mygovid.gov.au/</vt:lpwstr>
      </vt:variant>
      <vt:variant>
        <vt:lpwstr/>
      </vt:variant>
      <vt:variant>
        <vt:i4>1048633</vt:i4>
      </vt:variant>
      <vt:variant>
        <vt:i4>68</vt:i4>
      </vt:variant>
      <vt:variant>
        <vt:i4>0</vt:i4>
      </vt:variant>
      <vt:variant>
        <vt:i4>5</vt:i4>
      </vt:variant>
      <vt:variant>
        <vt:lpwstr/>
      </vt:variant>
      <vt:variant>
        <vt:lpwstr>_Toc163485302</vt:lpwstr>
      </vt:variant>
      <vt:variant>
        <vt:i4>1048633</vt:i4>
      </vt:variant>
      <vt:variant>
        <vt:i4>62</vt:i4>
      </vt:variant>
      <vt:variant>
        <vt:i4>0</vt:i4>
      </vt:variant>
      <vt:variant>
        <vt:i4>5</vt:i4>
      </vt:variant>
      <vt:variant>
        <vt:lpwstr/>
      </vt:variant>
      <vt:variant>
        <vt:lpwstr>_Toc163485301</vt:lpwstr>
      </vt:variant>
      <vt:variant>
        <vt:i4>1048633</vt:i4>
      </vt:variant>
      <vt:variant>
        <vt:i4>56</vt:i4>
      </vt:variant>
      <vt:variant>
        <vt:i4>0</vt:i4>
      </vt:variant>
      <vt:variant>
        <vt:i4>5</vt:i4>
      </vt:variant>
      <vt:variant>
        <vt:lpwstr/>
      </vt:variant>
      <vt:variant>
        <vt:lpwstr>_Toc163485300</vt:lpwstr>
      </vt:variant>
      <vt:variant>
        <vt:i4>1638456</vt:i4>
      </vt:variant>
      <vt:variant>
        <vt:i4>50</vt:i4>
      </vt:variant>
      <vt:variant>
        <vt:i4>0</vt:i4>
      </vt:variant>
      <vt:variant>
        <vt:i4>5</vt:i4>
      </vt:variant>
      <vt:variant>
        <vt:lpwstr/>
      </vt:variant>
      <vt:variant>
        <vt:lpwstr>_Toc163485299</vt:lpwstr>
      </vt:variant>
      <vt:variant>
        <vt:i4>1638456</vt:i4>
      </vt:variant>
      <vt:variant>
        <vt:i4>44</vt:i4>
      </vt:variant>
      <vt:variant>
        <vt:i4>0</vt:i4>
      </vt:variant>
      <vt:variant>
        <vt:i4>5</vt:i4>
      </vt:variant>
      <vt:variant>
        <vt:lpwstr/>
      </vt:variant>
      <vt:variant>
        <vt:lpwstr>_Toc163485298</vt:lpwstr>
      </vt:variant>
      <vt:variant>
        <vt:i4>1638456</vt:i4>
      </vt:variant>
      <vt:variant>
        <vt:i4>38</vt:i4>
      </vt:variant>
      <vt:variant>
        <vt:i4>0</vt:i4>
      </vt:variant>
      <vt:variant>
        <vt:i4>5</vt:i4>
      </vt:variant>
      <vt:variant>
        <vt:lpwstr/>
      </vt:variant>
      <vt:variant>
        <vt:lpwstr>_Toc163485297</vt:lpwstr>
      </vt:variant>
      <vt:variant>
        <vt:i4>1638456</vt:i4>
      </vt:variant>
      <vt:variant>
        <vt:i4>32</vt:i4>
      </vt:variant>
      <vt:variant>
        <vt:i4>0</vt:i4>
      </vt:variant>
      <vt:variant>
        <vt:i4>5</vt:i4>
      </vt:variant>
      <vt:variant>
        <vt:lpwstr/>
      </vt:variant>
      <vt:variant>
        <vt:lpwstr>_Toc163485296</vt:lpwstr>
      </vt:variant>
      <vt:variant>
        <vt:i4>1638456</vt:i4>
      </vt:variant>
      <vt:variant>
        <vt:i4>26</vt:i4>
      </vt:variant>
      <vt:variant>
        <vt:i4>0</vt:i4>
      </vt:variant>
      <vt:variant>
        <vt:i4>5</vt:i4>
      </vt:variant>
      <vt:variant>
        <vt:lpwstr/>
      </vt:variant>
      <vt:variant>
        <vt:lpwstr>_Toc163485295</vt:lpwstr>
      </vt:variant>
      <vt:variant>
        <vt:i4>1638456</vt:i4>
      </vt:variant>
      <vt:variant>
        <vt:i4>20</vt:i4>
      </vt:variant>
      <vt:variant>
        <vt:i4>0</vt:i4>
      </vt:variant>
      <vt:variant>
        <vt:i4>5</vt:i4>
      </vt:variant>
      <vt:variant>
        <vt:lpwstr/>
      </vt:variant>
      <vt:variant>
        <vt:lpwstr>_Toc163485294</vt:lpwstr>
      </vt:variant>
      <vt:variant>
        <vt:i4>1638456</vt:i4>
      </vt:variant>
      <vt:variant>
        <vt:i4>14</vt:i4>
      </vt:variant>
      <vt:variant>
        <vt:i4>0</vt:i4>
      </vt:variant>
      <vt:variant>
        <vt:i4>5</vt:i4>
      </vt:variant>
      <vt:variant>
        <vt:lpwstr/>
      </vt:variant>
      <vt:variant>
        <vt:lpwstr>_Toc163485293</vt:lpwstr>
      </vt:variant>
      <vt:variant>
        <vt:i4>1638456</vt:i4>
      </vt:variant>
      <vt:variant>
        <vt:i4>8</vt:i4>
      </vt:variant>
      <vt:variant>
        <vt:i4>0</vt:i4>
      </vt:variant>
      <vt:variant>
        <vt:i4>5</vt:i4>
      </vt:variant>
      <vt:variant>
        <vt:lpwstr/>
      </vt:variant>
      <vt:variant>
        <vt:lpwstr>_Toc163485292</vt:lpwstr>
      </vt:variant>
      <vt:variant>
        <vt:i4>1638456</vt:i4>
      </vt:variant>
      <vt:variant>
        <vt:i4>2</vt:i4>
      </vt:variant>
      <vt:variant>
        <vt:i4>0</vt:i4>
      </vt:variant>
      <vt:variant>
        <vt:i4>5</vt:i4>
      </vt:variant>
      <vt:variant>
        <vt:lpwstr/>
      </vt:variant>
      <vt:variant>
        <vt:lpwstr>_Toc1634852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DR Physician portal user guide – March 2024</dc:title>
  <dc:subject>Environmental health</dc:subject>
  <dc:creator>Australian Government Department of Health and Aged Care</dc:creator>
  <cp:keywords>National Occupational Respiratory Disease Registry</cp:keywords>
  <cp:lastModifiedBy>MASCHKE, Elvia</cp:lastModifiedBy>
  <cp:revision>3</cp:revision>
  <cp:lastPrinted>2019-10-15T22:38:00Z</cp:lastPrinted>
  <dcterms:created xsi:type="dcterms:W3CDTF">2025-03-14T06:08:00Z</dcterms:created>
  <dcterms:modified xsi:type="dcterms:W3CDTF">2025-03-20T21:23:00Z</dcterms:modified>
</cp:coreProperties>
</file>